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54EC40" w14:textId="79FF523D" w:rsidR="00032A6F" w:rsidRDefault="000A0FFB" w:rsidP="00BA3719">
      <w:pPr>
        <w:spacing w:line="240" w:lineRule="auto"/>
        <w:ind w:right="-1039"/>
        <w:rPr>
          <w:b/>
          <w:sz w:val="28"/>
          <w:szCs w:val="28"/>
        </w:rPr>
      </w:pPr>
      <w:r>
        <w:rPr>
          <w:noProof/>
          <w:lang w:val="en-IN"/>
        </w:rPr>
        <w:drawing>
          <wp:anchor distT="0" distB="0" distL="114300" distR="114300" simplePos="0" relativeHeight="251658240" behindDoc="0" locked="0" layoutInCell="1" hidden="0" allowOverlap="1" wp14:anchorId="306F1AE3" wp14:editId="01E5169A">
            <wp:simplePos x="0" y="0"/>
            <wp:positionH relativeFrom="column">
              <wp:posOffset>-361950</wp:posOffset>
            </wp:positionH>
            <wp:positionV relativeFrom="paragraph">
              <wp:posOffset>0</wp:posOffset>
            </wp:positionV>
            <wp:extent cx="1476375" cy="885825"/>
            <wp:effectExtent l="0" t="0" r="9525" b="9525"/>
            <wp:wrapSquare wrapText="bothSides" distT="0" distB="0" distL="114300" distR="114300"/>
            <wp:docPr id="1" name="image1.jpg" descr="Tex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Text&#10;&#10;Description automatically generated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76375" cy="885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b/>
          <w:sz w:val="28"/>
          <w:szCs w:val="28"/>
        </w:rPr>
        <w:t>VIVEKANANDA INSTITUTE OF PROFESSIONAL STUDIES – T</w:t>
      </w:r>
      <w:r w:rsidR="00BA3719">
        <w:rPr>
          <w:b/>
          <w:sz w:val="28"/>
          <w:szCs w:val="28"/>
        </w:rPr>
        <w:t>C</w:t>
      </w:r>
      <w:r>
        <w:rPr>
          <w:b/>
          <w:sz w:val="28"/>
          <w:szCs w:val="28"/>
        </w:rPr>
        <w:t xml:space="preserve">           </w:t>
      </w:r>
    </w:p>
    <w:p w14:paraId="74F80CDE" w14:textId="77777777" w:rsidR="00032A6F" w:rsidRDefault="00032A6F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F904CCB" w14:textId="77777777" w:rsidR="000A0FFB" w:rsidRDefault="000A0FFB" w:rsidP="000A0FFB"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School of Engineering &amp; Technology</w:t>
      </w:r>
    </w:p>
    <w:p w14:paraId="6B1294A3" w14:textId="77777777" w:rsidR="00032A6F" w:rsidRDefault="00032A6F">
      <w:pPr>
        <w:spacing w:line="240" w:lineRule="auto"/>
        <w:rPr>
          <w:rFonts w:ascii="Times New Roman" w:eastAsia="Times New Roman" w:hAnsi="Times New Roman" w:cs="Times New Roman"/>
          <w:sz w:val="12"/>
          <w:szCs w:val="12"/>
        </w:rPr>
      </w:pPr>
    </w:p>
    <w:p w14:paraId="42DD11F3" w14:textId="77777777" w:rsidR="00032A6F" w:rsidRDefault="00032A6F" w:rsidP="00BA3719">
      <w:pPr>
        <w:spacing w:line="240" w:lineRule="auto"/>
        <w:rPr>
          <w:rFonts w:ascii="Times New Roman" w:eastAsia="Times New Roman" w:hAnsi="Times New Roman" w:cs="Times New Roman"/>
          <w:b/>
          <w:sz w:val="96"/>
          <w:szCs w:val="96"/>
        </w:rPr>
      </w:pPr>
    </w:p>
    <w:p w14:paraId="36065DF0" w14:textId="3B62E06A" w:rsidR="00032A6F" w:rsidRDefault="00F93CD6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96"/>
          <w:szCs w:val="96"/>
        </w:rPr>
      </w:pPr>
      <w:r>
        <w:rPr>
          <w:rFonts w:ascii="Times New Roman" w:eastAsia="Times New Roman" w:hAnsi="Times New Roman" w:cs="Times New Roman"/>
          <w:b/>
          <w:sz w:val="96"/>
          <w:szCs w:val="96"/>
        </w:rPr>
        <w:t>LAB MANUAL</w:t>
      </w:r>
    </w:p>
    <w:p w14:paraId="2D4E7EAE" w14:textId="77777777" w:rsidR="00032A6F" w:rsidRDefault="00032A6F">
      <w:pPr>
        <w:spacing w:line="360" w:lineRule="auto"/>
        <w:rPr>
          <w:rFonts w:ascii="Times New Roman" w:eastAsia="Times New Roman" w:hAnsi="Times New Roman" w:cs="Times New Roman"/>
          <w:b/>
          <w:sz w:val="44"/>
          <w:szCs w:val="44"/>
        </w:rPr>
      </w:pPr>
    </w:p>
    <w:p w14:paraId="3685CDBB" w14:textId="537034CE" w:rsidR="00032A6F" w:rsidRDefault="000A0FFB" w:rsidP="00FF1405">
      <w:pPr>
        <w:spacing w:line="360" w:lineRule="auto"/>
        <w:jc w:val="both"/>
        <w:rPr>
          <w:b/>
          <w:sz w:val="44"/>
          <w:szCs w:val="44"/>
        </w:rPr>
      </w:pPr>
      <w:r>
        <w:rPr>
          <w:b/>
          <w:sz w:val="44"/>
          <w:szCs w:val="44"/>
        </w:rPr>
        <w:t>SUBJECT NAME:</w:t>
      </w:r>
      <w:r w:rsidR="0080743E">
        <w:rPr>
          <w:b/>
          <w:sz w:val="44"/>
          <w:szCs w:val="44"/>
        </w:rPr>
        <w:t xml:space="preserve"> </w:t>
      </w:r>
      <w:r w:rsidR="001F4394">
        <w:rPr>
          <w:b/>
          <w:sz w:val="44"/>
          <w:szCs w:val="44"/>
        </w:rPr>
        <w:t>Computer Networks and Internet Protocols</w:t>
      </w:r>
    </w:p>
    <w:p w14:paraId="31F5EDCB" w14:textId="1EFC98E3" w:rsidR="001C47C9" w:rsidRDefault="001C47C9" w:rsidP="00FF1405">
      <w:pPr>
        <w:spacing w:line="360" w:lineRule="auto"/>
        <w:jc w:val="both"/>
        <w:rPr>
          <w:b/>
          <w:sz w:val="44"/>
          <w:szCs w:val="44"/>
        </w:rPr>
      </w:pPr>
      <w:r>
        <w:rPr>
          <w:b/>
          <w:sz w:val="44"/>
          <w:szCs w:val="44"/>
        </w:rPr>
        <w:t>COURSE CODE: AIDS25</w:t>
      </w:r>
      <w:r w:rsidR="00F93CD6">
        <w:rPr>
          <w:b/>
          <w:sz w:val="44"/>
          <w:szCs w:val="44"/>
        </w:rPr>
        <w:t>6</w:t>
      </w:r>
    </w:p>
    <w:p w14:paraId="3E44D379" w14:textId="0ECB8A04" w:rsidR="001C47C9" w:rsidRPr="00852BD7" w:rsidRDefault="001C47C9" w:rsidP="00FF1405">
      <w:pPr>
        <w:spacing w:line="360" w:lineRule="auto"/>
        <w:jc w:val="both"/>
        <w:rPr>
          <w:sz w:val="44"/>
          <w:szCs w:val="44"/>
        </w:rPr>
      </w:pPr>
      <w:r>
        <w:rPr>
          <w:b/>
          <w:sz w:val="44"/>
          <w:szCs w:val="44"/>
        </w:rPr>
        <w:t xml:space="preserve">SEMESTER: 4th </w:t>
      </w:r>
    </w:p>
    <w:p w14:paraId="01F617C5" w14:textId="1D856947" w:rsidR="00852BD7" w:rsidRPr="006271E5" w:rsidRDefault="000A0FFB">
      <w:pPr>
        <w:spacing w:line="360" w:lineRule="auto"/>
        <w:jc w:val="both"/>
        <w:rPr>
          <w:b/>
          <w:sz w:val="40"/>
          <w:szCs w:val="40"/>
        </w:rPr>
      </w:pPr>
      <w:r w:rsidRPr="006271E5">
        <w:rPr>
          <w:b/>
          <w:sz w:val="40"/>
          <w:szCs w:val="40"/>
        </w:rPr>
        <w:t>FACULTY TEACHING COURSE:</w:t>
      </w:r>
      <w:r w:rsidR="0080743E" w:rsidRPr="006271E5">
        <w:rPr>
          <w:b/>
          <w:sz w:val="40"/>
          <w:szCs w:val="40"/>
        </w:rPr>
        <w:t xml:space="preserve"> Dr. </w:t>
      </w:r>
      <w:r w:rsidR="001F4394">
        <w:rPr>
          <w:b/>
          <w:sz w:val="40"/>
          <w:szCs w:val="40"/>
        </w:rPr>
        <w:t>Vishal Srivastava</w:t>
      </w:r>
      <w:r w:rsidR="00F93CD6">
        <w:rPr>
          <w:b/>
          <w:sz w:val="40"/>
          <w:szCs w:val="40"/>
        </w:rPr>
        <w:t>, Dr. Safina Shokeen, Dr. Nisha Chugh</w:t>
      </w:r>
      <w:r w:rsidR="001F4394">
        <w:rPr>
          <w:b/>
          <w:sz w:val="40"/>
          <w:szCs w:val="40"/>
        </w:rPr>
        <w:tab/>
      </w:r>
      <w:r w:rsidR="001F4394">
        <w:rPr>
          <w:b/>
          <w:sz w:val="40"/>
          <w:szCs w:val="40"/>
        </w:rPr>
        <w:tab/>
      </w:r>
    </w:p>
    <w:p w14:paraId="12B2CA8E" w14:textId="77777777" w:rsidR="00032A6F" w:rsidRDefault="00032A6F">
      <w:pPr>
        <w:spacing w:line="240" w:lineRule="auto"/>
        <w:rPr>
          <w:b/>
          <w:sz w:val="28"/>
          <w:szCs w:val="28"/>
        </w:rPr>
      </w:pPr>
    </w:p>
    <w:p w14:paraId="0B1E28B9" w14:textId="10B2D5C3" w:rsidR="00032A6F" w:rsidRDefault="000A0FFB" w:rsidP="006271E5">
      <w:pPr>
        <w:spacing w:line="240" w:lineRule="auto"/>
        <w:jc w:val="both"/>
        <w:rPr>
          <w:b/>
          <w:sz w:val="36"/>
          <w:szCs w:val="36"/>
        </w:rPr>
      </w:pPr>
      <w:r>
        <w:rPr>
          <w:b/>
          <w:sz w:val="36"/>
          <w:szCs w:val="36"/>
        </w:rPr>
        <w:t>CHECKED BY:</w:t>
      </w:r>
      <w:r w:rsidR="006271E5">
        <w:rPr>
          <w:b/>
          <w:sz w:val="36"/>
          <w:szCs w:val="36"/>
        </w:rPr>
        <w:t xml:space="preserve"> Dr. </w:t>
      </w:r>
      <w:r w:rsidR="00FF1405">
        <w:rPr>
          <w:b/>
          <w:sz w:val="36"/>
          <w:szCs w:val="36"/>
        </w:rPr>
        <w:t>Vishal</w:t>
      </w:r>
    </w:p>
    <w:p w14:paraId="1F0CF536" w14:textId="3B32BC1B" w:rsidR="00032A6F" w:rsidRDefault="001C47C9">
      <w:pPr>
        <w:spacing w:line="240" w:lineRule="auto"/>
        <w:jc w:val="both"/>
        <w:rPr>
          <w:sz w:val="36"/>
          <w:szCs w:val="36"/>
        </w:rPr>
      </w:pPr>
      <w:r>
        <w:rPr>
          <w:b/>
          <w:sz w:val="36"/>
          <w:szCs w:val="36"/>
        </w:rPr>
        <w:t xml:space="preserve">Lab </w:t>
      </w:r>
      <w:proofErr w:type="spellStart"/>
      <w:r>
        <w:rPr>
          <w:b/>
          <w:sz w:val="36"/>
          <w:szCs w:val="36"/>
        </w:rPr>
        <w:t>Incharge</w:t>
      </w:r>
      <w:proofErr w:type="spellEnd"/>
    </w:p>
    <w:p w14:paraId="23E31642" w14:textId="77777777" w:rsidR="001C47C9" w:rsidRDefault="001C47C9">
      <w:pPr>
        <w:spacing w:line="240" w:lineRule="auto"/>
        <w:rPr>
          <w:b/>
          <w:sz w:val="36"/>
          <w:szCs w:val="36"/>
        </w:rPr>
      </w:pPr>
    </w:p>
    <w:p w14:paraId="0D247F59" w14:textId="77777777" w:rsidR="001C47C9" w:rsidRDefault="001C47C9">
      <w:pPr>
        <w:spacing w:line="240" w:lineRule="auto"/>
        <w:rPr>
          <w:b/>
          <w:sz w:val="36"/>
          <w:szCs w:val="36"/>
        </w:rPr>
      </w:pPr>
    </w:p>
    <w:p w14:paraId="34205E27" w14:textId="6C10047C" w:rsidR="00032A6F" w:rsidRPr="001C47C9" w:rsidRDefault="000A0FFB">
      <w:pPr>
        <w:spacing w:line="240" w:lineRule="auto"/>
        <w:rPr>
          <w:b/>
          <w:sz w:val="36"/>
          <w:szCs w:val="36"/>
        </w:rPr>
      </w:pPr>
      <w:r>
        <w:rPr>
          <w:b/>
          <w:sz w:val="36"/>
          <w:szCs w:val="36"/>
        </w:rPr>
        <w:t>_____________________</w:t>
      </w:r>
      <w:r w:rsidR="006271E5">
        <w:rPr>
          <w:b/>
          <w:sz w:val="36"/>
          <w:szCs w:val="36"/>
        </w:rPr>
        <w:t xml:space="preserve"> </w:t>
      </w:r>
    </w:p>
    <w:p w14:paraId="4B74C6E0" w14:textId="503D6704" w:rsidR="00C70210" w:rsidRDefault="000A0FFB" w:rsidP="001C47C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b/>
          <w:sz w:val="36"/>
          <w:szCs w:val="36"/>
        </w:rPr>
        <w:t>HEAD OF DEPARTMEN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bookmarkStart w:id="0" w:name="_30j0zll" w:colFirst="0" w:colLast="0"/>
      <w:bookmarkEnd w:id="0"/>
    </w:p>
    <w:p w14:paraId="4B436472" w14:textId="77777777" w:rsidR="001C47C9" w:rsidRDefault="001C47C9" w:rsidP="001C47C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ACF0A8D" w14:textId="77777777" w:rsidR="001C47C9" w:rsidRDefault="001C47C9" w:rsidP="001C47C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1ADDD0D" w14:textId="77777777" w:rsidR="001C47C9" w:rsidRPr="001C47C9" w:rsidRDefault="001C47C9" w:rsidP="001C47C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9FD89CD" w14:textId="77777777" w:rsidR="00C70210" w:rsidRDefault="00C70210" w:rsidP="001C47C9">
      <w:pPr>
        <w:spacing w:line="240" w:lineRule="auto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08F536DF" w14:textId="41B5C39A" w:rsidR="00032A6F" w:rsidRDefault="000A0FF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INDEX</w:t>
      </w:r>
    </w:p>
    <w:tbl>
      <w:tblPr>
        <w:tblStyle w:val="a"/>
        <w:tblW w:w="908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53"/>
        <w:gridCol w:w="6676"/>
        <w:gridCol w:w="1460"/>
      </w:tblGrid>
      <w:tr w:rsidR="00C70210" w14:paraId="1FCCAFED" w14:textId="77777777" w:rsidTr="00C70210">
        <w:trPr>
          <w:jc w:val="center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470F57" w14:textId="77777777" w:rsidR="00C70210" w:rsidRDefault="00C70210" w:rsidP="00C70210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 No.</w:t>
            </w:r>
          </w:p>
        </w:tc>
        <w:tc>
          <w:tcPr>
            <w:tcW w:w="6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246894" w14:textId="77777777" w:rsidR="00C70210" w:rsidRDefault="00C70210" w:rsidP="00C70210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ntents</w:t>
            </w:r>
          </w:p>
        </w:tc>
        <w:tc>
          <w:tcPr>
            <w:tcW w:w="1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CCC5CA" w14:textId="77777777" w:rsidR="00C70210" w:rsidRDefault="00C70210" w:rsidP="00C70210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age No.</w:t>
            </w:r>
          </w:p>
        </w:tc>
      </w:tr>
      <w:tr w:rsidR="00C70210" w14:paraId="5273BEC2" w14:textId="77777777" w:rsidTr="00C70210">
        <w:trPr>
          <w:trHeight w:val="186"/>
          <w:jc w:val="center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5CCE6" w14:textId="77777777" w:rsidR="00C70210" w:rsidRDefault="00C70210" w:rsidP="00C70210">
            <w:pPr>
              <w:spacing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</w:t>
            </w:r>
          </w:p>
        </w:tc>
        <w:tc>
          <w:tcPr>
            <w:tcW w:w="6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125711" w14:textId="77777777" w:rsidR="00C70210" w:rsidRDefault="00C70210" w:rsidP="00C70210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ist of Experiments with CO and BL mapping as per the Course Syllabus</w:t>
            </w:r>
          </w:p>
        </w:tc>
        <w:tc>
          <w:tcPr>
            <w:tcW w:w="1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A2F3E7" w14:textId="358B1646" w:rsidR="00C70210" w:rsidRDefault="005B1170" w:rsidP="00C70210">
            <w:pPr>
              <w:spacing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</w:tr>
      <w:tr w:rsidR="00C70210" w14:paraId="6BD31914" w14:textId="77777777" w:rsidTr="00C70210">
        <w:trPr>
          <w:trHeight w:val="216"/>
          <w:jc w:val="center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69EA26" w14:textId="77777777" w:rsidR="00C70210" w:rsidRDefault="00C70210" w:rsidP="00C70210">
            <w:pPr>
              <w:spacing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</w:tc>
        <w:tc>
          <w:tcPr>
            <w:tcW w:w="6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488D32" w14:textId="77777777" w:rsidR="00C70210" w:rsidRDefault="00C70210" w:rsidP="00C70210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tailed explanation of all the experiments with outputs/observations. (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tleast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ive Geo Tag photographs of the labs taken by the faculty)</w:t>
            </w:r>
          </w:p>
        </w:tc>
        <w:tc>
          <w:tcPr>
            <w:tcW w:w="1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5D8564" w14:textId="33E2428A" w:rsidR="00C70210" w:rsidRDefault="005B1170" w:rsidP="00C70210">
            <w:pPr>
              <w:spacing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-34</w:t>
            </w:r>
          </w:p>
        </w:tc>
      </w:tr>
      <w:tr w:rsidR="00C70210" w14:paraId="1DC8405E" w14:textId="77777777" w:rsidTr="00C70210">
        <w:trPr>
          <w:trHeight w:val="440"/>
          <w:jc w:val="center"/>
        </w:trPr>
        <w:tc>
          <w:tcPr>
            <w:tcW w:w="95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76069C" w14:textId="77777777" w:rsidR="00C70210" w:rsidRDefault="00C70210" w:rsidP="00C70210">
            <w:pPr>
              <w:spacing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E84956" w14:textId="77777777" w:rsidR="00C70210" w:rsidRDefault="00C70210" w:rsidP="00C70210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i) Internal Practical Exam Notice </w:t>
            </w:r>
          </w:p>
        </w:tc>
        <w:tc>
          <w:tcPr>
            <w:tcW w:w="146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527110" w14:textId="0A1F6A13" w:rsidR="00C70210" w:rsidRDefault="005B1170" w:rsidP="00C70210">
            <w:pPr>
              <w:spacing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4</w:t>
            </w:r>
          </w:p>
        </w:tc>
      </w:tr>
      <w:tr w:rsidR="00C70210" w14:paraId="59081B85" w14:textId="77777777" w:rsidTr="00C70210">
        <w:trPr>
          <w:trHeight w:val="440"/>
          <w:jc w:val="center"/>
        </w:trPr>
        <w:tc>
          <w:tcPr>
            <w:tcW w:w="95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5A098D" w14:textId="77777777" w:rsidR="00C70210" w:rsidRDefault="00C70210" w:rsidP="00C70210">
            <w:pPr>
              <w:spacing w:line="24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6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2D30ED" w14:textId="77777777" w:rsidR="00C70210" w:rsidRDefault="00C70210" w:rsidP="00C70210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ii) Geo Tag Photographs on the day of Internal Practical conducted</w:t>
            </w:r>
          </w:p>
        </w:tc>
        <w:tc>
          <w:tcPr>
            <w:tcW w:w="146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BAD19C" w14:textId="77777777" w:rsidR="00C70210" w:rsidRDefault="00C70210" w:rsidP="00C70210">
            <w:pPr>
              <w:spacing w:line="240" w:lineRule="auto"/>
              <w:jc w:val="both"/>
              <w:rPr>
                <w:sz w:val="24"/>
                <w:szCs w:val="24"/>
              </w:rPr>
            </w:pPr>
          </w:p>
        </w:tc>
      </w:tr>
      <w:tr w:rsidR="00C70210" w14:paraId="6D3BAA9B" w14:textId="77777777" w:rsidTr="00C70210">
        <w:trPr>
          <w:trHeight w:val="732"/>
          <w:jc w:val="center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14B2F5" w14:textId="77777777" w:rsidR="00C70210" w:rsidRDefault="00C70210" w:rsidP="00C70210">
            <w:pPr>
              <w:spacing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</w:t>
            </w:r>
          </w:p>
        </w:tc>
        <w:tc>
          <w:tcPr>
            <w:tcW w:w="6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221B39" w14:textId="77777777" w:rsidR="00C70210" w:rsidRDefault="00C70210" w:rsidP="00C70210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ntinuous Evaluation (40 marks)</w:t>
            </w:r>
          </w:p>
        </w:tc>
        <w:tc>
          <w:tcPr>
            <w:tcW w:w="1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7B38B8" w14:textId="72350862" w:rsidR="00C70210" w:rsidRDefault="005B1170" w:rsidP="00C70210">
            <w:pPr>
              <w:spacing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5-41</w:t>
            </w:r>
          </w:p>
        </w:tc>
      </w:tr>
    </w:tbl>
    <w:p w14:paraId="50D485F1" w14:textId="77777777" w:rsidR="000C0F55" w:rsidRDefault="000C0F55" w:rsidP="0044413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IN"/>
        </w:rPr>
      </w:pPr>
    </w:p>
    <w:p w14:paraId="3FDD9BA4" w14:textId="77777777" w:rsidR="00C70210" w:rsidRDefault="00C70210" w:rsidP="0044413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IN"/>
        </w:rPr>
      </w:pPr>
    </w:p>
    <w:p w14:paraId="33A8CB2E" w14:textId="77777777" w:rsidR="00C70210" w:rsidRDefault="00C70210" w:rsidP="0044413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IN"/>
        </w:rPr>
      </w:pPr>
    </w:p>
    <w:p w14:paraId="1FEB4B47" w14:textId="77777777" w:rsidR="001C47C9" w:rsidRDefault="001C47C9" w:rsidP="0044413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IN"/>
        </w:rPr>
      </w:pPr>
    </w:p>
    <w:p w14:paraId="26E30C5C" w14:textId="77777777" w:rsidR="001C47C9" w:rsidRDefault="001C47C9" w:rsidP="0044413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IN"/>
        </w:rPr>
      </w:pPr>
    </w:p>
    <w:p w14:paraId="7EC3FC4F" w14:textId="77777777" w:rsidR="001C47C9" w:rsidRDefault="001C47C9" w:rsidP="0044413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IN"/>
        </w:rPr>
      </w:pPr>
    </w:p>
    <w:p w14:paraId="5F5C0FDF" w14:textId="77777777" w:rsidR="001C47C9" w:rsidRDefault="001C47C9" w:rsidP="0044413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IN"/>
        </w:rPr>
      </w:pPr>
    </w:p>
    <w:p w14:paraId="624F0245" w14:textId="77777777" w:rsidR="001C47C9" w:rsidRDefault="001C47C9" w:rsidP="0044413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IN"/>
        </w:rPr>
      </w:pPr>
    </w:p>
    <w:p w14:paraId="668674B8" w14:textId="77777777" w:rsidR="001C47C9" w:rsidRDefault="001C47C9" w:rsidP="0044413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IN"/>
        </w:rPr>
      </w:pPr>
    </w:p>
    <w:p w14:paraId="49D0E733" w14:textId="77777777" w:rsidR="001C47C9" w:rsidRDefault="001C47C9" w:rsidP="0044413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IN"/>
        </w:rPr>
      </w:pPr>
    </w:p>
    <w:p w14:paraId="06C25673" w14:textId="77777777" w:rsidR="001C47C9" w:rsidRDefault="001C47C9" w:rsidP="0044413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IN"/>
        </w:rPr>
      </w:pPr>
    </w:p>
    <w:p w14:paraId="5AD9CD62" w14:textId="77777777" w:rsidR="001C47C9" w:rsidRDefault="001C47C9" w:rsidP="0044413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IN"/>
        </w:rPr>
      </w:pPr>
    </w:p>
    <w:p w14:paraId="2284100C" w14:textId="77777777" w:rsidR="001C47C9" w:rsidRDefault="001C47C9" w:rsidP="0044413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IN"/>
        </w:rPr>
      </w:pPr>
    </w:p>
    <w:p w14:paraId="22E4F2B9" w14:textId="77777777" w:rsidR="001C47C9" w:rsidRDefault="001C47C9" w:rsidP="0044413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IN"/>
        </w:rPr>
      </w:pPr>
    </w:p>
    <w:p w14:paraId="6D876D10" w14:textId="77777777" w:rsidR="00C70210" w:rsidRDefault="00C70210" w:rsidP="0044413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IN"/>
        </w:rPr>
      </w:pPr>
    </w:p>
    <w:p w14:paraId="7F6FF858" w14:textId="77777777" w:rsidR="00C70210" w:rsidRDefault="00C70210" w:rsidP="0044413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IN"/>
        </w:rPr>
      </w:pPr>
    </w:p>
    <w:p w14:paraId="059739CA" w14:textId="77777777" w:rsidR="00C70210" w:rsidRDefault="00C70210" w:rsidP="0044413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IN"/>
        </w:rPr>
      </w:pPr>
    </w:p>
    <w:p w14:paraId="1590AA91" w14:textId="77777777" w:rsidR="00C70210" w:rsidRDefault="00C70210" w:rsidP="0044413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IN"/>
        </w:rPr>
      </w:pPr>
    </w:p>
    <w:p w14:paraId="69EC2848" w14:textId="77777777" w:rsidR="00C70210" w:rsidRDefault="00C70210" w:rsidP="0044413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IN"/>
        </w:rPr>
      </w:pPr>
    </w:p>
    <w:p w14:paraId="23D2476C" w14:textId="77777777" w:rsidR="00C70210" w:rsidRDefault="00C70210" w:rsidP="0044413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IN"/>
        </w:rPr>
      </w:pPr>
    </w:p>
    <w:p w14:paraId="550AB7F9" w14:textId="77777777" w:rsidR="00C70210" w:rsidRDefault="00C70210" w:rsidP="0044413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IN"/>
        </w:rPr>
      </w:pPr>
    </w:p>
    <w:p w14:paraId="1740BF13" w14:textId="77777777" w:rsidR="00C70210" w:rsidRDefault="00C70210" w:rsidP="0044413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IN"/>
        </w:rPr>
      </w:pPr>
    </w:p>
    <w:p w14:paraId="08365ED9" w14:textId="77777777" w:rsidR="00C70210" w:rsidRDefault="00C70210" w:rsidP="0044413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IN"/>
        </w:rPr>
      </w:pPr>
    </w:p>
    <w:p w14:paraId="28E1553E" w14:textId="77777777" w:rsidR="00C70210" w:rsidRPr="0044413D" w:rsidRDefault="00C70210" w:rsidP="0044413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IN"/>
        </w:rPr>
      </w:pPr>
    </w:p>
    <w:p w14:paraId="6ADCB92E" w14:textId="77777777" w:rsidR="001C47C9" w:rsidRDefault="001C47C9" w:rsidP="001C47C9">
      <w:pPr>
        <w:pStyle w:val="ListParagraph"/>
        <w:numPr>
          <w:ilvl w:val="0"/>
          <w:numId w:val="1"/>
        </w:numPr>
        <w:spacing w:after="160" w:line="259" w:lineRule="auto"/>
        <w:rPr>
          <w:rFonts w:ascii="Times New Roman" w:hAnsi="Times New Roman" w:cs="Times New Roman"/>
          <w:b/>
          <w:sz w:val="32"/>
          <w:szCs w:val="32"/>
        </w:rPr>
      </w:pPr>
      <w:r w:rsidRPr="00344D0B">
        <w:rPr>
          <w:rFonts w:ascii="Times New Roman" w:hAnsi="Times New Roman" w:cs="Times New Roman"/>
          <w:b/>
          <w:sz w:val="32"/>
          <w:szCs w:val="32"/>
        </w:rPr>
        <w:lastRenderedPageBreak/>
        <w:t>List of Experiments with CO and BL mapping</w:t>
      </w:r>
    </w:p>
    <w:p w14:paraId="57582710" w14:textId="77777777" w:rsidR="001C47C9" w:rsidRDefault="001C47C9" w:rsidP="001C47C9">
      <w:pPr>
        <w:pStyle w:val="ListParagraph"/>
        <w:spacing w:after="160" w:line="259" w:lineRule="auto"/>
        <w:rPr>
          <w:rFonts w:ascii="Times New Roman" w:hAnsi="Times New Roman" w:cs="Times New Roman"/>
          <w:b/>
          <w:sz w:val="32"/>
          <w:szCs w:val="32"/>
        </w:rPr>
      </w:pPr>
    </w:p>
    <w:tbl>
      <w:tblPr>
        <w:tblStyle w:val="Style45"/>
        <w:tblW w:w="4875" w:type="pct"/>
        <w:tblInd w:w="1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75"/>
        <w:gridCol w:w="5860"/>
        <w:gridCol w:w="1377"/>
        <w:gridCol w:w="1304"/>
      </w:tblGrid>
      <w:tr w:rsidR="001C47C9" w:rsidRPr="002B718F" w14:paraId="06C2F6AC" w14:textId="77777777" w:rsidTr="001C47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" w:type="pct"/>
          </w:tcPr>
          <w:p w14:paraId="2AB939CC" w14:textId="77777777" w:rsidR="001C47C9" w:rsidRPr="002B718F" w:rsidRDefault="001C47C9" w:rsidP="00054FE6">
            <w:pPr>
              <w:rPr>
                <w:sz w:val="24"/>
                <w:szCs w:val="24"/>
              </w:rPr>
            </w:pPr>
            <w:r w:rsidRPr="002B718F">
              <w:rPr>
                <w:sz w:val="24"/>
                <w:szCs w:val="24"/>
              </w:rPr>
              <w:t>S. No</w:t>
            </w:r>
          </w:p>
        </w:tc>
        <w:tc>
          <w:tcPr>
            <w:tcW w:w="3214" w:type="pct"/>
          </w:tcPr>
          <w:p w14:paraId="1EEB0E98" w14:textId="77777777" w:rsidR="001C47C9" w:rsidRPr="002B718F" w:rsidRDefault="001C47C9" w:rsidP="00054FE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B718F">
              <w:rPr>
                <w:sz w:val="24"/>
                <w:szCs w:val="24"/>
              </w:rPr>
              <w:t xml:space="preserve">List of Experiments </w:t>
            </w:r>
          </w:p>
        </w:tc>
        <w:tc>
          <w:tcPr>
            <w:tcW w:w="755" w:type="pct"/>
          </w:tcPr>
          <w:p w14:paraId="3A9B9BA2" w14:textId="77777777" w:rsidR="001C47C9" w:rsidRPr="002B718F" w:rsidRDefault="001C47C9" w:rsidP="00054FE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urse Outcome Mapping</w:t>
            </w:r>
          </w:p>
        </w:tc>
        <w:tc>
          <w:tcPr>
            <w:tcW w:w="715" w:type="pct"/>
          </w:tcPr>
          <w:p w14:paraId="7EAE7B73" w14:textId="77777777" w:rsidR="001C47C9" w:rsidRPr="002B718F" w:rsidRDefault="001C47C9" w:rsidP="00054FE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looms Level</w:t>
            </w:r>
          </w:p>
        </w:tc>
      </w:tr>
      <w:tr w:rsidR="001C47C9" w:rsidRPr="002B718F" w14:paraId="59DC62D0" w14:textId="77777777" w:rsidTr="001C47C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" w:type="pct"/>
          </w:tcPr>
          <w:p w14:paraId="007DDCC2" w14:textId="77777777" w:rsidR="001C47C9" w:rsidRPr="002B718F" w:rsidRDefault="001C47C9" w:rsidP="00054F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18F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214" w:type="pct"/>
          </w:tcPr>
          <w:p w14:paraId="778AC1C2" w14:textId="5957720B" w:rsidR="001C47C9" w:rsidRPr="00F94288" w:rsidRDefault="001C47C9" w:rsidP="00054FE6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F1405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Introduction to basic networking tools: Wireshark and Network Miner. </w:t>
            </w:r>
          </w:p>
          <w:p w14:paraId="21383407" w14:textId="77777777" w:rsidR="001C47C9" w:rsidRPr="002B718F" w:rsidRDefault="001C47C9" w:rsidP="00054FE6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5" w:type="pct"/>
            <w:vAlign w:val="center"/>
          </w:tcPr>
          <w:p w14:paraId="0430BC00" w14:textId="77777777" w:rsidR="001C47C9" w:rsidRPr="002B718F" w:rsidRDefault="001C47C9" w:rsidP="00054FE6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1]</w:t>
            </w:r>
          </w:p>
        </w:tc>
        <w:tc>
          <w:tcPr>
            <w:tcW w:w="715" w:type="pct"/>
            <w:vAlign w:val="center"/>
          </w:tcPr>
          <w:p w14:paraId="5CA8FC1A" w14:textId="271EA749" w:rsidR="001C47C9" w:rsidRPr="002B718F" w:rsidRDefault="001C47C9" w:rsidP="00054FE6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2]</w:t>
            </w:r>
          </w:p>
        </w:tc>
      </w:tr>
      <w:tr w:rsidR="001C47C9" w:rsidRPr="002B718F" w14:paraId="45E9BE1A" w14:textId="77777777" w:rsidTr="001C47C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" w:type="pct"/>
          </w:tcPr>
          <w:p w14:paraId="76C79894" w14:textId="77777777" w:rsidR="001C47C9" w:rsidRPr="002B718F" w:rsidRDefault="001C47C9" w:rsidP="001C47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18F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214" w:type="pct"/>
          </w:tcPr>
          <w:p w14:paraId="62356FDB" w14:textId="105A3BA9" w:rsidR="001C47C9" w:rsidRPr="00F94288" w:rsidRDefault="001C47C9" w:rsidP="001C47C9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F1405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Introduction to Datadog tool for data monitoring in network. </w:t>
            </w:r>
          </w:p>
        </w:tc>
        <w:tc>
          <w:tcPr>
            <w:tcW w:w="755" w:type="pct"/>
            <w:vAlign w:val="center"/>
          </w:tcPr>
          <w:p w14:paraId="37111BC5" w14:textId="41BB4B2F" w:rsidR="001C47C9" w:rsidRPr="002B718F" w:rsidRDefault="001C47C9" w:rsidP="001C47C9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1]</w:t>
            </w:r>
          </w:p>
        </w:tc>
        <w:tc>
          <w:tcPr>
            <w:tcW w:w="715" w:type="pct"/>
            <w:vAlign w:val="center"/>
          </w:tcPr>
          <w:p w14:paraId="26632E08" w14:textId="4B9FB19F" w:rsidR="001C47C9" w:rsidRPr="002B718F" w:rsidRDefault="001C47C9" w:rsidP="001C47C9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2]</w:t>
            </w:r>
          </w:p>
        </w:tc>
      </w:tr>
      <w:tr w:rsidR="001C47C9" w:rsidRPr="002B718F" w14:paraId="15D74FB5" w14:textId="77777777" w:rsidTr="001C47C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" w:type="pct"/>
          </w:tcPr>
          <w:p w14:paraId="332EB314" w14:textId="77777777" w:rsidR="001C47C9" w:rsidRPr="002B718F" w:rsidRDefault="001C47C9" w:rsidP="001C47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18F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214" w:type="pct"/>
          </w:tcPr>
          <w:p w14:paraId="2198D29F" w14:textId="0AC93D3C" w:rsidR="001C47C9" w:rsidRPr="00F94288" w:rsidRDefault="001C47C9" w:rsidP="001C47C9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F1405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Running and using services/commands like ping, trace, route, </w:t>
            </w:r>
            <w:proofErr w:type="spellStart"/>
            <w:r w:rsidRPr="00FF1405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nslookup</w:t>
            </w:r>
            <w:proofErr w:type="spellEnd"/>
            <w:r w:rsidRPr="00FF1405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FF1405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arp</w:t>
            </w:r>
            <w:proofErr w:type="spellEnd"/>
            <w:r w:rsidRPr="00FF1405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, ftp etc. </w:t>
            </w:r>
          </w:p>
        </w:tc>
        <w:tc>
          <w:tcPr>
            <w:tcW w:w="755" w:type="pct"/>
            <w:vAlign w:val="center"/>
          </w:tcPr>
          <w:p w14:paraId="7ED4D4C1" w14:textId="302ACE2C" w:rsidR="001C47C9" w:rsidRPr="002B718F" w:rsidRDefault="001C47C9" w:rsidP="001C47C9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1,2]</w:t>
            </w:r>
          </w:p>
        </w:tc>
        <w:tc>
          <w:tcPr>
            <w:tcW w:w="715" w:type="pct"/>
            <w:vAlign w:val="center"/>
          </w:tcPr>
          <w:p w14:paraId="45F2FCC1" w14:textId="3FAC46AD" w:rsidR="001C47C9" w:rsidRPr="002B718F" w:rsidRDefault="001C47C9" w:rsidP="001C47C9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3]</w:t>
            </w:r>
          </w:p>
        </w:tc>
      </w:tr>
      <w:tr w:rsidR="001C47C9" w:rsidRPr="002B718F" w14:paraId="63CF14E7" w14:textId="77777777" w:rsidTr="001C47C9">
        <w:trPr>
          <w:trHeight w:val="7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" w:type="pct"/>
          </w:tcPr>
          <w:p w14:paraId="00199332" w14:textId="77777777" w:rsidR="001C47C9" w:rsidRPr="002B718F" w:rsidRDefault="001C47C9" w:rsidP="001C47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18F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3214" w:type="pct"/>
          </w:tcPr>
          <w:p w14:paraId="7030A0BB" w14:textId="78B3E399" w:rsidR="001C47C9" w:rsidRPr="00F94288" w:rsidRDefault="001C47C9" w:rsidP="001C47C9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F1405">
              <w:rPr>
                <w:rFonts w:ascii="Times New Roman" w:hAnsi="Times New Roman" w:cs="Times New Roman"/>
                <w:color w:val="000000"/>
                <w:sz w:val="23"/>
                <w:szCs w:val="23"/>
                <w:lang w:val="en-US"/>
              </w:rPr>
              <w:t xml:space="preserve">Introduction to Network Bandwidth </w:t>
            </w:r>
            <w:proofErr w:type="spellStart"/>
            <w:r w:rsidRPr="00FF1405">
              <w:rPr>
                <w:rFonts w:ascii="Times New Roman" w:hAnsi="Times New Roman" w:cs="Times New Roman"/>
                <w:color w:val="000000"/>
                <w:sz w:val="23"/>
                <w:szCs w:val="23"/>
                <w:lang w:val="en-US"/>
              </w:rPr>
              <w:t>analyser</w:t>
            </w:r>
            <w:proofErr w:type="spellEnd"/>
            <w:r w:rsidRPr="00FF1405">
              <w:rPr>
                <w:rFonts w:ascii="Times New Roman" w:hAnsi="Times New Roman" w:cs="Times New Roman"/>
                <w:color w:val="000000"/>
                <w:sz w:val="23"/>
                <w:szCs w:val="23"/>
                <w:lang w:val="en-US"/>
              </w:rPr>
              <w:t xml:space="preserve"> tool for network monitoring. </w:t>
            </w:r>
          </w:p>
        </w:tc>
        <w:tc>
          <w:tcPr>
            <w:tcW w:w="755" w:type="pct"/>
            <w:vAlign w:val="center"/>
          </w:tcPr>
          <w:p w14:paraId="14930F4A" w14:textId="38411C31" w:rsidR="001C47C9" w:rsidRDefault="001C47C9" w:rsidP="001C47C9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2]</w:t>
            </w:r>
          </w:p>
        </w:tc>
        <w:tc>
          <w:tcPr>
            <w:tcW w:w="715" w:type="pct"/>
            <w:vAlign w:val="center"/>
          </w:tcPr>
          <w:p w14:paraId="68BE339E" w14:textId="21167B2C" w:rsidR="001C47C9" w:rsidRDefault="001C47C9" w:rsidP="001C47C9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2]</w:t>
            </w:r>
          </w:p>
        </w:tc>
      </w:tr>
      <w:tr w:rsidR="001C47C9" w:rsidRPr="002B718F" w14:paraId="4896D87F" w14:textId="77777777" w:rsidTr="001C47C9">
        <w:trPr>
          <w:trHeight w:val="7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" w:type="pct"/>
          </w:tcPr>
          <w:p w14:paraId="6B444990" w14:textId="2A364A52" w:rsidR="001C47C9" w:rsidRPr="002B718F" w:rsidRDefault="001C47C9" w:rsidP="001C47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2B718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214" w:type="pct"/>
          </w:tcPr>
          <w:p w14:paraId="35C714DF" w14:textId="2AC249B2" w:rsidR="001C47C9" w:rsidRPr="00622827" w:rsidRDefault="001C47C9" w:rsidP="001C47C9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F1405">
              <w:rPr>
                <w:rFonts w:ascii="Times New Roman" w:hAnsi="Times New Roman" w:cs="Times New Roman"/>
                <w:color w:val="000000"/>
                <w:sz w:val="23"/>
                <w:szCs w:val="23"/>
                <w:lang w:val="en-US"/>
              </w:rPr>
              <w:t xml:space="preserve">Implementation of Packet Capture and observations using packet Sniffer. </w:t>
            </w:r>
          </w:p>
        </w:tc>
        <w:tc>
          <w:tcPr>
            <w:tcW w:w="755" w:type="pct"/>
            <w:vAlign w:val="center"/>
          </w:tcPr>
          <w:p w14:paraId="317876B8" w14:textId="77777777" w:rsidR="001C47C9" w:rsidRPr="002B718F" w:rsidRDefault="001C47C9" w:rsidP="001C47C9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1, 2]</w:t>
            </w:r>
          </w:p>
        </w:tc>
        <w:tc>
          <w:tcPr>
            <w:tcW w:w="715" w:type="pct"/>
            <w:vAlign w:val="center"/>
          </w:tcPr>
          <w:p w14:paraId="756F4429" w14:textId="317EE027" w:rsidR="001C47C9" w:rsidRPr="002B718F" w:rsidRDefault="001C47C9" w:rsidP="001C47C9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3]</w:t>
            </w:r>
          </w:p>
        </w:tc>
      </w:tr>
      <w:tr w:rsidR="001C47C9" w:rsidRPr="002B718F" w14:paraId="03DE0D45" w14:textId="77777777" w:rsidTr="001C47C9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" w:type="pct"/>
          </w:tcPr>
          <w:p w14:paraId="5DFC66DD" w14:textId="1B539ED7" w:rsidR="001C47C9" w:rsidRPr="002B718F" w:rsidRDefault="001C47C9" w:rsidP="001C47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2B718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214" w:type="pct"/>
          </w:tcPr>
          <w:p w14:paraId="37030740" w14:textId="664117C4" w:rsidR="001C47C9" w:rsidRPr="00622827" w:rsidRDefault="001C47C9" w:rsidP="001C47C9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F1405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Tracing DNS with Wireshark. </w:t>
            </w:r>
          </w:p>
        </w:tc>
        <w:tc>
          <w:tcPr>
            <w:tcW w:w="755" w:type="pct"/>
            <w:vAlign w:val="center"/>
          </w:tcPr>
          <w:p w14:paraId="0A39E95C" w14:textId="77777777" w:rsidR="001C47C9" w:rsidRPr="002B718F" w:rsidRDefault="001C47C9" w:rsidP="001C47C9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1, 2]</w:t>
            </w:r>
          </w:p>
        </w:tc>
        <w:tc>
          <w:tcPr>
            <w:tcW w:w="715" w:type="pct"/>
            <w:vAlign w:val="center"/>
          </w:tcPr>
          <w:p w14:paraId="6ABA305B" w14:textId="77777777" w:rsidR="001C47C9" w:rsidRPr="002B718F" w:rsidRDefault="001C47C9" w:rsidP="001C47C9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4]</w:t>
            </w:r>
          </w:p>
        </w:tc>
      </w:tr>
      <w:tr w:rsidR="001C47C9" w:rsidRPr="002B718F" w14:paraId="6EC89DA2" w14:textId="77777777" w:rsidTr="001C47C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" w:type="pct"/>
          </w:tcPr>
          <w:p w14:paraId="78AFCD5B" w14:textId="3781145A" w:rsidR="001C47C9" w:rsidRPr="002B718F" w:rsidRDefault="001C47C9" w:rsidP="001C47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2B718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214" w:type="pct"/>
          </w:tcPr>
          <w:p w14:paraId="64EFE3C3" w14:textId="536FC9C8" w:rsidR="001C47C9" w:rsidRPr="002B718F" w:rsidRDefault="001C47C9" w:rsidP="001C47C9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F1405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Analyzing various parameters for TCP protocol in action. </w:t>
            </w:r>
          </w:p>
        </w:tc>
        <w:tc>
          <w:tcPr>
            <w:tcW w:w="755" w:type="pct"/>
            <w:vAlign w:val="center"/>
          </w:tcPr>
          <w:p w14:paraId="62018FBF" w14:textId="77777777" w:rsidR="001C47C9" w:rsidRPr="002B718F" w:rsidRDefault="001C47C9" w:rsidP="001C47C9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1, 2]</w:t>
            </w:r>
          </w:p>
        </w:tc>
        <w:tc>
          <w:tcPr>
            <w:tcW w:w="715" w:type="pct"/>
            <w:vAlign w:val="center"/>
          </w:tcPr>
          <w:p w14:paraId="70F47F68" w14:textId="77777777" w:rsidR="001C47C9" w:rsidRPr="002B718F" w:rsidRDefault="001C47C9" w:rsidP="001C47C9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4]</w:t>
            </w:r>
          </w:p>
        </w:tc>
      </w:tr>
      <w:tr w:rsidR="001C47C9" w:rsidRPr="002B718F" w14:paraId="269964E0" w14:textId="77777777" w:rsidTr="001C47C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" w:type="pct"/>
          </w:tcPr>
          <w:p w14:paraId="47001BB4" w14:textId="2A3138D2" w:rsidR="001C47C9" w:rsidRPr="002B718F" w:rsidRDefault="001C47C9" w:rsidP="001C47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3214" w:type="pct"/>
          </w:tcPr>
          <w:p w14:paraId="6A33B050" w14:textId="2F3FAECA" w:rsidR="001C47C9" w:rsidRPr="00FF1405" w:rsidRDefault="001C47C9" w:rsidP="001C47C9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FF1405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Create Ring, Bus, Star and Mesh topology using Cisco Packet Tracer.</w:t>
            </w:r>
          </w:p>
        </w:tc>
        <w:tc>
          <w:tcPr>
            <w:tcW w:w="755" w:type="pct"/>
            <w:vAlign w:val="center"/>
          </w:tcPr>
          <w:p w14:paraId="5BFFEACA" w14:textId="1E4BF5BD" w:rsidR="001C47C9" w:rsidRDefault="001C47C9" w:rsidP="001C47C9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2]</w:t>
            </w:r>
          </w:p>
        </w:tc>
        <w:tc>
          <w:tcPr>
            <w:tcW w:w="715" w:type="pct"/>
            <w:vAlign w:val="center"/>
          </w:tcPr>
          <w:p w14:paraId="03DF3FA6" w14:textId="5F9D067F" w:rsidR="001C47C9" w:rsidRDefault="001C47C9" w:rsidP="001C47C9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6]</w:t>
            </w:r>
          </w:p>
        </w:tc>
      </w:tr>
      <w:tr w:rsidR="001C47C9" w:rsidRPr="002B718F" w14:paraId="687A5CBD" w14:textId="77777777" w:rsidTr="001C47C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" w:type="pct"/>
          </w:tcPr>
          <w:p w14:paraId="63F82EB5" w14:textId="237B9077" w:rsidR="001C47C9" w:rsidRPr="002B718F" w:rsidRDefault="001C47C9" w:rsidP="001C47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</w:t>
            </w:r>
          </w:p>
        </w:tc>
        <w:tc>
          <w:tcPr>
            <w:tcW w:w="3214" w:type="pct"/>
          </w:tcPr>
          <w:p w14:paraId="4324C27A" w14:textId="3C318CDE" w:rsidR="001C47C9" w:rsidRPr="00FF1405" w:rsidRDefault="001C47C9" w:rsidP="001C47C9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FF1405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Configure a network using distance vector routing and link state vector routing protocol.</w:t>
            </w:r>
          </w:p>
        </w:tc>
        <w:tc>
          <w:tcPr>
            <w:tcW w:w="755" w:type="pct"/>
            <w:vAlign w:val="center"/>
          </w:tcPr>
          <w:p w14:paraId="74458B4C" w14:textId="7538ECCA" w:rsidR="001C47C9" w:rsidRDefault="001C47C9" w:rsidP="001C47C9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2]</w:t>
            </w:r>
          </w:p>
        </w:tc>
        <w:tc>
          <w:tcPr>
            <w:tcW w:w="715" w:type="pct"/>
            <w:vAlign w:val="center"/>
          </w:tcPr>
          <w:p w14:paraId="2AFDDFAB" w14:textId="1E25E0DE" w:rsidR="001C47C9" w:rsidRDefault="001C47C9" w:rsidP="001C47C9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6]</w:t>
            </w:r>
          </w:p>
        </w:tc>
      </w:tr>
      <w:tr w:rsidR="001C47C9" w:rsidRPr="002B718F" w14:paraId="69054DF1" w14:textId="77777777" w:rsidTr="001C47C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" w:type="pct"/>
          </w:tcPr>
          <w:p w14:paraId="373D7994" w14:textId="0492349C" w:rsidR="001C47C9" w:rsidRPr="002B718F" w:rsidRDefault="001C47C9" w:rsidP="001C47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</w:t>
            </w:r>
          </w:p>
        </w:tc>
        <w:tc>
          <w:tcPr>
            <w:tcW w:w="3214" w:type="pct"/>
          </w:tcPr>
          <w:p w14:paraId="4C6DF4F6" w14:textId="0B8C169B" w:rsidR="001C47C9" w:rsidRPr="00FF1405" w:rsidRDefault="001C47C9" w:rsidP="001C47C9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FF1405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Implement Dijkstra’s shortest path algorithm in network routing.</w:t>
            </w:r>
          </w:p>
        </w:tc>
        <w:tc>
          <w:tcPr>
            <w:tcW w:w="755" w:type="pct"/>
            <w:vAlign w:val="center"/>
          </w:tcPr>
          <w:p w14:paraId="315B652C" w14:textId="4A1EB608" w:rsidR="001C47C9" w:rsidRDefault="001C47C9" w:rsidP="001C47C9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1,2]</w:t>
            </w:r>
          </w:p>
        </w:tc>
        <w:tc>
          <w:tcPr>
            <w:tcW w:w="715" w:type="pct"/>
            <w:vAlign w:val="center"/>
          </w:tcPr>
          <w:p w14:paraId="1A4520BA" w14:textId="55C81A79" w:rsidR="001C47C9" w:rsidRDefault="001C47C9" w:rsidP="001C47C9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4]</w:t>
            </w:r>
          </w:p>
        </w:tc>
      </w:tr>
    </w:tbl>
    <w:p w14:paraId="7212CBB7" w14:textId="77777777" w:rsidR="00406160" w:rsidRDefault="00406160" w:rsidP="00406160">
      <w:pPr>
        <w:pStyle w:val="ListParagraph"/>
        <w:jc w:val="both"/>
      </w:pPr>
    </w:p>
    <w:p w14:paraId="37EAB725" w14:textId="77777777" w:rsidR="001C47C9" w:rsidRDefault="001C47C9" w:rsidP="00406160">
      <w:pPr>
        <w:pStyle w:val="ListParagraph"/>
        <w:jc w:val="both"/>
      </w:pPr>
    </w:p>
    <w:p w14:paraId="61774660" w14:textId="77777777" w:rsidR="001C47C9" w:rsidRDefault="001C47C9" w:rsidP="00406160">
      <w:pPr>
        <w:pStyle w:val="ListParagraph"/>
        <w:jc w:val="both"/>
      </w:pPr>
    </w:p>
    <w:p w14:paraId="502ECA4C" w14:textId="77777777" w:rsidR="001C47C9" w:rsidRDefault="001C47C9" w:rsidP="00406160">
      <w:pPr>
        <w:pStyle w:val="ListParagraph"/>
        <w:jc w:val="both"/>
      </w:pPr>
    </w:p>
    <w:p w14:paraId="40E47B71" w14:textId="77777777" w:rsidR="001C47C9" w:rsidRDefault="001C47C9" w:rsidP="00406160">
      <w:pPr>
        <w:pStyle w:val="ListParagraph"/>
        <w:jc w:val="both"/>
      </w:pPr>
    </w:p>
    <w:p w14:paraId="48938F9C" w14:textId="77777777" w:rsidR="001C47C9" w:rsidRDefault="001C47C9" w:rsidP="00406160">
      <w:pPr>
        <w:pStyle w:val="ListParagraph"/>
        <w:jc w:val="both"/>
      </w:pPr>
    </w:p>
    <w:p w14:paraId="77D4CF6B" w14:textId="77777777" w:rsidR="001C47C9" w:rsidRDefault="001C47C9" w:rsidP="00406160">
      <w:pPr>
        <w:pStyle w:val="ListParagraph"/>
        <w:jc w:val="both"/>
      </w:pPr>
    </w:p>
    <w:p w14:paraId="77104B0E" w14:textId="433B14FB" w:rsidR="006379EA" w:rsidRDefault="006379EA" w:rsidP="006271E5">
      <w:pPr>
        <w:pStyle w:val="ListParagraph"/>
        <w:ind w:left="0"/>
        <w:jc w:val="center"/>
      </w:pPr>
    </w:p>
    <w:p w14:paraId="51406F04" w14:textId="77777777" w:rsidR="001C47C9" w:rsidRDefault="001C47C9" w:rsidP="001C47C9">
      <w:pPr>
        <w:pStyle w:val="ListParagraph"/>
        <w:numPr>
          <w:ilvl w:val="0"/>
          <w:numId w:val="1"/>
        </w:numPr>
        <w:spacing w:after="160" w:line="259" w:lineRule="auto"/>
        <w:rPr>
          <w:rFonts w:ascii="Times New Roman" w:hAnsi="Times New Roman" w:cs="Times New Roman"/>
          <w:b/>
          <w:sz w:val="32"/>
          <w:szCs w:val="32"/>
        </w:rPr>
      </w:pPr>
      <w:r w:rsidRPr="00323049">
        <w:rPr>
          <w:rFonts w:ascii="Times New Roman" w:hAnsi="Times New Roman" w:cs="Times New Roman"/>
          <w:b/>
          <w:sz w:val="32"/>
          <w:szCs w:val="32"/>
        </w:rPr>
        <w:lastRenderedPageBreak/>
        <w:t xml:space="preserve">Detailed explanation of all the experiments with outputs/observations </w:t>
      </w:r>
    </w:p>
    <w:p w14:paraId="56E33E8C" w14:textId="77777777" w:rsidR="001C47C9" w:rsidRDefault="001C47C9" w:rsidP="001C47C9">
      <w:pPr>
        <w:pStyle w:val="ListParagraph"/>
        <w:spacing w:after="160" w:line="259" w:lineRule="auto"/>
        <w:rPr>
          <w:rFonts w:ascii="Times New Roman" w:hAnsi="Times New Roman" w:cs="Times New Roman"/>
          <w:b/>
          <w:sz w:val="32"/>
          <w:szCs w:val="32"/>
        </w:rPr>
      </w:pPr>
    </w:p>
    <w:p w14:paraId="3EAA8189" w14:textId="77777777" w:rsidR="001C47C9" w:rsidRDefault="001C47C9" w:rsidP="001C47C9">
      <w:pPr>
        <w:pStyle w:val="ListParagraph"/>
        <w:spacing w:after="160" w:line="259" w:lineRule="auto"/>
        <w:rPr>
          <w:rFonts w:ascii="Times New Roman" w:hAnsi="Times New Roman" w:cs="Times New Roman"/>
          <w:b/>
          <w:sz w:val="32"/>
          <w:szCs w:val="32"/>
        </w:rPr>
      </w:pPr>
    </w:p>
    <w:p w14:paraId="126BA6D7" w14:textId="77777777" w:rsidR="001C47C9" w:rsidRDefault="001C47C9" w:rsidP="001C47C9">
      <w:pPr>
        <w:jc w:val="center"/>
        <w:rPr>
          <w:rFonts w:ascii="Times New Roman" w:eastAsia="Times New Roman" w:hAnsi="Times New Roman" w:cs="Times New Roman"/>
          <w:b/>
          <w:sz w:val="52"/>
          <w:szCs w:val="52"/>
        </w:rPr>
      </w:pPr>
      <w:r w:rsidRPr="00A832FA">
        <w:rPr>
          <w:rFonts w:ascii="Times New Roman" w:eastAsia="Times New Roman" w:hAnsi="Times New Roman" w:cs="Times New Roman"/>
          <w:b/>
          <w:sz w:val="52"/>
          <w:szCs w:val="52"/>
        </w:rPr>
        <w:t>Lab Manual</w:t>
      </w:r>
    </w:p>
    <w:p w14:paraId="569AA04E" w14:textId="77777777" w:rsidR="001C47C9" w:rsidRDefault="001C47C9" w:rsidP="001C47C9">
      <w:pPr>
        <w:jc w:val="center"/>
        <w:rPr>
          <w:rFonts w:ascii="Times New Roman" w:eastAsia="Times New Roman" w:hAnsi="Times New Roman" w:cs="Times New Roman"/>
          <w:b/>
          <w:sz w:val="52"/>
          <w:szCs w:val="52"/>
        </w:rPr>
      </w:pPr>
    </w:p>
    <w:p w14:paraId="32B2FDF6" w14:textId="30F5C909" w:rsidR="001C47C9" w:rsidRPr="00A832FA" w:rsidRDefault="001C47C9" w:rsidP="001C47C9">
      <w:pPr>
        <w:jc w:val="center"/>
        <w:rPr>
          <w:rFonts w:ascii="Times New Roman" w:eastAsia="Times New Roman" w:hAnsi="Times New Roman" w:cs="Times New Roman"/>
          <w:b/>
          <w:sz w:val="52"/>
          <w:szCs w:val="52"/>
        </w:rPr>
      </w:pPr>
      <w:r>
        <w:rPr>
          <w:rFonts w:ascii="Times New Roman" w:eastAsia="Times New Roman" w:hAnsi="Times New Roman" w:cs="Times New Roman"/>
          <w:b/>
          <w:sz w:val="52"/>
          <w:szCs w:val="52"/>
        </w:rPr>
        <w:t xml:space="preserve">COMPUTER NETWORK INTERNET PROTOCOL </w:t>
      </w:r>
      <w:r w:rsidRPr="00A832FA">
        <w:rPr>
          <w:rFonts w:ascii="Times New Roman" w:eastAsia="Times New Roman" w:hAnsi="Times New Roman" w:cs="Times New Roman"/>
          <w:b/>
          <w:sz w:val="52"/>
          <w:szCs w:val="52"/>
        </w:rPr>
        <w:t>LAB</w:t>
      </w:r>
    </w:p>
    <w:p w14:paraId="17C5A6F4" w14:textId="1088086C" w:rsidR="001C47C9" w:rsidRPr="00A832FA" w:rsidRDefault="001C47C9" w:rsidP="001C47C9">
      <w:pPr>
        <w:jc w:val="center"/>
        <w:rPr>
          <w:rFonts w:ascii="Times New Roman" w:eastAsia="Times New Roman" w:hAnsi="Times New Roman" w:cs="Times New Roman"/>
          <w:b/>
          <w:sz w:val="52"/>
          <w:szCs w:val="52"/>
        </w:rPr>
      </w:pPr>
      <w:r>
        <w:rPr>
          <w:rFonts w:ascii="Times New Roman" w:eastAsia="Times New Roman" w:hAnsi="Times New Roman" w:cs="Times New Roman"/>
          <w:b/>
          <w:sz w:val="52"/>
          <w:szCs w:val="52"/>
        </w:rPr>
        <w:t>AIDS</w:t>
      </w:r>
      <w:r w:rsidRPr="00A832FA">
        <w:rPr>
          <w:rFonts w:ascii="Times New Roman" w:eastAsia="Times New Roman" w:hAnsi="Times New Roman" w:cs="Times New Roman"/>
          <w:b/>
          <w:sz w:val="52"/>
          <w:szCs w:val="52"/>
        </w:rPr>
        <w:t xml:space="preserve"> </w:t>
      </w:r>
      <w:r>
        <w:rPr>
          <w:rFonts w:ascii="Times New Roman" w:eastAsia="Times New Roman" w:hAnsi="Times New Roman" w:cs="Times New Roman"/>
          <w:b/>
          <w:sz w:val="52"/>
          <w:szCs w:val="52"/>
        </w:rPr>
        <w:t>25</w:t>
      </w:r>
      <w:r w:rsidR="00F93CD6">
        <w:rPr>
          <w:rFonts w:ascii="Times New Roman" w:eastAsia="Times New Roman" w:hAnsi="Times New Roman" w:cs="Times New Roman"/>
          <w:b/>
          <w:sz w:val="52"/>
          <w:szCs w:val="52"/>
        </w:rPr>
        <w:t>6</w:t>
      </w:r>
    </w:p>
    <w:p w14:paraId="3F2BE7E2" w14:textId="77777777" w:rsidR="001C47C9" w:rsidRDefault="001C47C9" w:rsidP="001C47C9">
      <w:pPr>
        <w:pStyle w:val="ListParagraph"/>
        <w:spacing w:after="160" w:line="259" w:lineRule="auto"/>
        <w:rPr>
          <w:rFonts w:ascii="Times New Roman" w:hAnsi="Times New Roman" w:cs="Times New Roman"/>
          <w:b/>
          <w:sz w:val="32"/>
          <w:szCs w:val="32"/>
        </w:rPr>
      </w:pPr>
    </w:p>
    <w:p w14:paraId="3BB31BC8" w14:textId="77777777" w:rsidR="001C47C9" w:rsidRDefault="001C47C9" w:rsidP="001C47C9">
      <w:pPr>
        <w:pStyle w:val="ListParagraph"/>
        <w:spacing w:after="160" w:line="259" w:lineRule="auto"/>
        <w:rPr>
          <w:rFonts w:ascii="Times New Roman" w:hAnsi="Times New Roman" w:cs="Times New Roman"/>
          <w:b/>
          <w:sz w:val="32"/>
          <w:szCs w:val="32"/>
        </w:rPr>
      </w:pPr>
    </w:p>
    <w:p w14:paraId="1E5D7965" w14:textId="4B2DAA70" w:rsidR="001C47C9" w:rsidRDefault="001C47C9" w:rsidP="001C47C9">
      <w:pPr>
        <w:pStyle w:val="ListParagraph"/>
        <w:spacing w:after="160" w:line="259" w:lineRule="auto"/>
        <w:rPr>
          <w:rFonts w:ascii="Times New Roman" w:hAnsi="Times New Roman" w:cs="Times New Roman"/>
          <w:b/>
          <w:sz w:val="32"/>
          <w:szCs w:val="32"/>
        </w:rPr>
      </w:pPr>
      <w:r w:rsidRPr="00A832FA">
        <w:rPr>
          <w:rFonts w:ascii="Times New Roman" w:eastAsia="Times New Roman" w:hAnsi="Times New Roman" w:cs="Times New Roman"/>
          <w:b/>
          <w:noProof/>
          <w:color w:val="000000"/>
        </w:rPr>
        <w:drawing>
          <wp:inline distT="0" distB="0" distL="114300" distR="114300" wp14:anchorId="31F0717E" wp14:editId="703EAA57">
            <wp:extent cx="4628409" cy="1830155"/>
            <wp:effectExtent l="0" t="0" r="0" b="0"/>
            <wp:docPr id="6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28409" cy="18301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A08BB28" w14:textId="77777777" w:rsidR="001C47C9" w:rsidRDefault="001C47C9" w:rsidP="001C47C9">
      <w:pPr>
        <w:pStyle w:val="ListParagraph"/>
        <w:spacing w:after="160" w:line="259" w:lineRule="auto"/>
        <w:rPr>
          <w:rFonts w:ascii="Times New Roman" w:hAnsi="Times New Roman" w:cs="Times New Roman"/>
          <w:b/>
          <w:sz w:val="32"/>
          <w:szCs w:val="32"/>
        </w:rPr>
      </w:pPr>
    </w:p>
    <w:p w14:paraId="02479F52" w14:textId="77777777" w:rsidR="00F93CD6" w:rsidRDefault="00F93CD6" w:rsidP="001C47C9">
      <w:pPr>
        <w:pStyle w:val="ListParagraph"/>
        <w:spacing w:after="160" w:line="259" w:lineRule="auto"/>
        <w:rPr>
          <w:rFonts w:ascii="Times New Roman" w:hAnsi="Times New Roman" w:cs="Times New Roman"/>
          <w:b/>
          <w:sz w:val="32"/>
          <w:szCs w:val="32"/>
        </w:rPr>
      </w:pPr>
    </w:p>
    <w:p w14:paraId="53741B10" w14:textId="6442E017" w:rsidR="001C47C9" w:rsidRPr="00A832FA" w:rsidRDefault="00F93CD6" w:rsidP="001C47C9">
      <w:pPr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>Second</w:t>
      </w:r>
      <w:r w:rsidR="001C47C9" w:rsidRPr="00A832FA">
        <w:rPr>
          <w:rFonts w:ascii="Times New Roman" w:eastAsia="Times New Roman" w:hAnsi="Times New Roman" w:cs="Times New Roman"/>
          <w:b/>
          <w:sz w:val="48"/>
          <w:szCs w:val="48"/>
        </w:rPr>
        <w:t xml:space="preserve"> Year</w:t>
      </w:r>
      <w:r w:rsidR="001C47C9">
        <w:rPr>
          <w:rFonts w:ascii="Times New Roman" w:eastAsia="Times New Roman" w:hAnsi="Times New Roman" w:cs="Times New Roman"/>
          <w:b/>
          <w:sz w:val="48"/>
          <w:szCs w:val="48"/>
        </w:rPr>
        <w:t xml:space="preserve">, </w:t>
      </w:r>
      <w:r>
        <w:rPr>
          <w:rFonts w:ascii="Times New Roman" w:eastAsia="Times New Roman" w:hAnsi="Times New Roman" w:cs="Times New Roman"/>
          <w:b/>
          <w:sz w:val="48"/>
          <w:szCs w:val="48"/>
        </w:rPr>
        <w:t>4</w:t>
      </w:r>
      <w:r w:rsidR="001C47C9" w:rsidRPr="0002102E">
        <w:rPr>
          <w:rFonts w:ascii="Times New Roman" w:eastAsia="Times New Roman" w:hAnsi="Times New Roman" w:cs="Times New Roman"/>
          <w:b/>
          <w:sz w:val="48"/>
          <w:szCs w:val="48"/>
          <w:vertAlign w:val="superscript"/>
        </w:rPr>
        <w:t>th</w:t>
      </w:r>
      <w:r w:rsidR="001C47C9">
        <w:rPr>
          <w:rFonts w:ascii="Times New Roman" w:eastAsia="Times New Roman" w:hAnsi="Times New Roman" w:cs="Times New Roman"/>
          <w:b/>
          <w:sz w:val="48"/>
          <w:szCs w:val="48"/>
        </w:rPr>
        <w:t xml:space="preserve"> Semester</w:t>
      </w:r>
    </w:p>
    <w:p w14:paraId="283F061D" w14:textId="5341B54E" w:rsidR="001C47C9" w:rsidRPr="00A832FA" w:rsidRDefault="001C47C9" w:rsidP="001C47C9">
      <w:pPr>
        <w:jc w:val="center"/>
        <w:rPr>
          <w:rFonts w:ascii="Times New Roman" w:eastAsia="Times New Roman" w:hAnsi="Times New Roman" w:cs="Times New Roman"/>
          <w:b/>
          <w:sz w:val="44"/>
          <w:szCs w:val="44"/>
        </w:rPr>
      </w:pPr>
    </w:p>
    <w:p w14:paraId="3C66EBE2" w14:textId="77777777" w:rsidR="001C47C9" w:rsidRDefault="001C47C9" w:rsidP="001C47C9">
      <w:pPr>
        <w:pStyle w:val="ListParagraph"/>
        <w:spacing w:after="160" w:line="259" w:lineRule="auto"/>
        <w:rPr>
          <w:rFonts w:ascii="Times New Roman" w:hAnsi="Times New Roman" w:cs="Times New Roman"/>
          <w:b/>
          <w:sz w:val="32"/>
          <w:szCs w:val="32"/>
        </w:rPr>
      </w:pPr>
    </w:p>
    <w:p w14:paraId="02CBDE51" w14:textId="77777777" w:rsidR="0035561E" w:rsidRDefault="0035561E" w:rsidP="0035561E">
      <w:pPr>
        <w:jc w:val="both"/>
      </w:pPr>
    </w:p>
    <w:p w14:paraId="3517F531" w14:textId="60E0B2A5" w:rsidR="008F1A10" w:rsidRDefault="00F93CD6" w:rsidP="00F8203E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454"/>
        <w:jc w:val="center"/>
        <w:rPr>
          <w:noProof/>
          <w:lang w:val="en-IN"/>
        </w:rPr>
      </w:pPr>
      <w:r>
        <w:rPr>
          <w:noProof/>
          <w:lang w:val="en-IN"/>
        </w:rPr>
        <w:t>22</w:t>
      </w:r>
      <w:r w:rsidR="00F8203E">
        <w:rPr>
          <w:noProof/>
          <w:lang w:val="en-IN"/>
        </w:rPr>
        <w:lastRenderedPageBreak/>
        <w:drawing>
          <wp:inline distT="0" distB="0" distL="0" distR="0" wp14:anchorId="2D4FA33A" wp14:editId="02212B2D">
            <wp:extent cx="5496812" cy="7920000"/>
            <wp:effectExtent l="0" t="0" r="8890" b="5080"/>
            <wp:docPr id="289" name="Picture 2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96812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8203E" w:rsidRPr="00F8203E">
        <w:rPr>
          <w:noProof/>
          <w:lang w:val="en-IN"/>
        </w:rPr>
        <w:t xml:space="preserve"> </w:t>
      </w:r>
      <w:r w:rsidR="00F8203E">
        <w:rPr>
          <w:noProof/>
          <w:lang w:val="en-IN"/>
        </w:rPr>
        <w:lastRenderedPageBreak/>
        <w:drawing>
          <wp:inline distT="0" distB="0" distL="0" distR="0" wp14:anchorId="3D96B1EB" wp14:editId="79657403">
            <wp:extent cx="4038600" cy="3662886"/>
            <wp:effectExtent l="0" t="0" r="0" b="0"/>
            <wp:docPr id="290" name="Picture 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42317" cy="3666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E4A32" w14:textId="107267F5" w:rsidR="001C47C9" w:rsidRDefault="00F8203E" w:rsidP="00F93CD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454"/>
        <w:jc w:val="center"/>
        <w:rPr>
          <w:rFonts w:ascii="Calibri" w:eastAsia="Calibri" w:hAnsi="Calibri" w:cs="Calibri"/>
          <w:color w:val="000000"/>
        </w:rPr>
      </w:pPr>
      <w:r>
        <w:rPr>
          <w:noProof/>
          <w:lang w:val="en-IN"/>
        </w:rPr>
        <w:lastRenderedPageBreak/>
        <w:drawing>
          <wp:inline distT="0" distB="0" distL="0" distR="0" wp14:anchorId="7F011F5B" wp14:editId="3CFC79B2">
            <wp:extent cx="5468266" cy="7920000"/>
            <wp:effectExtent l="0" t="0" r="0" b="5080"/>
            <wp:docPr id="291" name="Picture 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68266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8203E">
        <w:rPr>
          <w:noProof/>
          <w:lang w:val="en-IN"/>
        </w:rPr>
        <w:t xml:space="preserve"> </w:t>
      </w:r>
      <w:r>
        <w:rPr>
          <w:noProof/>
          <w:lang w:val="en-IN"/>
        </w:rPr>
        <w:lastRenderedPageBreak/>
        <w:drawing>
          <wp:inline distT="0" distB="0" distL="0" distR="0" wp14:anchorId="4CABEE17" wp14:editId="739F5970">
            <wp:extent cx="5416258" cy="7920000"/>
            <wp:effectExtent l="0" t="0" r="0" b="5080"/>
            <wp:docPr id="292" name="Picture 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16258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8203E">
        <w:rPr>
          <w:noProof/>
          <w:lang w:val="en-IN"/>
        </w:rPr>
        <w:t xml:space="preserve"> </w:t>
      </w:r>
      <w:r>
        <w:rPr>
          <w:noProof/>
          <w:lang w:val="en-IN"/>
        </w:rPr>
        <w:lastRenderedPageBreak/>
        <w:drawing>
          <wp:inline distT="0" distB="0" distL="0" distR="0" wp14:anchorId="778ABA70" wp14:editId="2C69EFFB">
            <wp:extent cx="5472233" cy="7920000"/>
            <wp:effectExtent l="0" t="0" r="0" b="5080"/>
            <wp:docPr id="293" name="Picture 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72233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8203E">
        <w:rPr>
          <w:noProof/>
          <w:lang w:val="en-IN"/>
        </w:rPr>
        <w:t xml:space="preserve"> </w:t>
      </w:r>
      <w:r>
        <w:rPr>
          <w:noProof/>
          <w:lang w:val="en-IN"/>
        </w:rPr>
        <w:lastRenderedPageBreak/>
        <w:drawing>
          <wp:inline distT="0" distB="0" distL="0" distR="0" wp14:anchorId="443205EE" wp14:editId="11BA095C">
            <wp:extent cx="5458551" cy="7920000"/>
            <wp:effectExtent l="0" t="0" r="8890" b="5080"/>
            <wp:docPr id="294" name="Picture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58551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8203E">
        <w:rPr>
          <w:noProof/>
          <w:lang w:val="en-IN"/>
        </w:rPr>
        <w:t xml:space="preserve"> </w:t>
      </w:r>
      <w:r>
        <w:rPr>
          <w:noProof/>
          <w:lang w:val="en-IN"/>
        </w:rPr>
        <w:lastRenderedPageBreak/>
        <w:drawing>
          <wp:inline distT="0" distB="0" distL="0" distR="0" wp14:anchorId="79FCF636" wp14:editId="44A28253">
            <wp:extent cx="5501777" cy="7920000"/>
            <wp:effectExtent l="0" t="0" r="3810" b="5080"/>
            <wp:docPr id="295" name="Picture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01777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8203E">
        <w:rPr>
          <w:noProof/>
          <w:lang w:val="en-IN"/>
        </w:rPr>
        <w:t xml:space="preserve"> </w:t>
      </w:r>
      <w:r>
        <w:rPr>
          <w:noProof/>
          <w:lang w:val="en-IN"/>
        </w:rPr>
        <w:lastRenderedPageBreak/>
        <w:drawing>
          <wp:inline distT="0" distB="0" distL="0" distR="0" wp14:anchorId="3C6CDD0E" wp14:editId="26C0618D">
            <wp:extent cx="5496812" cy="7920000"/>
            <wp:effectExtent l="0" t="0" r="8890" b="5080"/>
            <wp:docPr id="296" name="Picture 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96812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8203E">
        <w:rPr>
          <w:noProof/>
          <w:lang w:val="en-IN"/>
        </w:rPr>
        <w:t xml:space="preserve"> </w:t>
      </w:r>
      <w:r>
        <w:rPr>
          <w:noProof/>
          <w:lang w:val="en-IN"/>
        </w:rPr>
        <w:lastRenderedPageBreak/>
        <w:drawing>
          <wp:inline distT="0" distB="0" distL="0" distR="0" wp14:anchorId="32561E3D" wp14:editId="698169A1">
            <wp:extent cx="5674228" cy="7920000"/>
            <wp:effectExtent l="0" t="0" r="3175" b="5080"/>
            <wp:docPr id="297" name="Picture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74228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8203E">
        <w:rPr>
          <w:noProof/>
          <w:lang w:val="en-IN"/>
        </w:rPr>
        <w:t xml:space="preserve"> </w:t>
      </w:r>
      <w:r>
        <w:rPr>
          <w:noProof/>
          <w:lang w:val="en-IN"/>
        </w:rPr>
        <w:lastRenderedPageBreak/>
        <w:drawing>
          <wp:inline distT="0" distB="0" distL="0" distR="0" wp14:anchorId="172239ED" wp14:editId="38938DCF">
            <wp:extent cx="5456287" cy="7920000"/>
            <wp:effectExtent l="0" t="0" r="0" b="5080"/>
            <wp:docPr id="298" name="Picture 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56287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8203E">
        <w:rPr>
          <w:noProof/>
          <w:lang w:val="en-IN"/>
        </w:rPr>
        <w:t xml:space="preserve"> </w:t>
      </w:r>
      <w:r>
        <w:rPr>
          <w:noProof/>
          <w:lang w:val="en-IN"/>
        </w:rPr>
        <w:lastRenderedPageBreak/>
        <w:drawing>
          <wp:inline distT="0" distB="0" distL="0" distR="0" wp14:anchorId="69940FBF" wp14:editId="21AC4D88">
            <wp:extent cx="5494984" cy="7920000"/>
            <wp:effectExtent l="0" t="0" r="0" b="5080"/>
            <wp:docPr id="299" name="Picture 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94984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8203E">
        <w:rPr>
          <w:noProof/>
          <w:lang w:val="en-IN"/>
        </w:rPr>
        <w:t xml:space="preserve"> </w:t>
      </w:r>
      <w:r>
        <w:rPr>
          <w:noProof/>
          <w:lang w:val="en-IN"/>
        </w:rPr>
        <w:lastRenderedPageBreak/>
        <w:drawing>
          <wp:inline distT="0" distB="0" distL="0" distR="0" wp14:anchorId="34996DED" wp14:editId="590FE242">
            <wp:extent cx="5506775" cy="7920000"/>
            <wp:effectExtent l="0" t="0" r="0" b="5080"/>
            <wp:docPr id="300" name="Picture 3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506775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8203E">
        <w:rPr>
          <w:noProof/>
          <w:lang w:val="en-IN"/>
        </w:rPr>
        <w:t xml:space="preserve"> </w:t>
      </w:r>
      <w:r>
        <w:rPr>
          <w:noProof/>
          <w:lang w:val="en-IN"/>
        </w:rPr>
        <w:lastRenderedPageBreak/>
        <w:drawing>
          <wp:inline distT="0" distB="0" distL="0" distR="0" wp14:anchorId="114985FC" wp14:editId="7CC78280">
            <wp:extent cx="5429757" cy="7920000"/>
            <wp:effectExtent l="0" t="0" r="0" b="5080"/>
            <wp:docPr id="301" name="Picture 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29757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8203E">
        <w:rPr>
          <w:noProof/>
          <w:lang w:val="en-IN"/>
        </w:rPr>
        <w:t xml:space="preserve"> </w:t>
      </w:r>
      <w:r>
        <w:rPr>
          <w:noProof/>
          <w:lang w:val="en-IN"/>
        </w:rPr>
        <w:lastRenderedPageBreak/>
        <w:drawing>
          <wp:inline distT="0" distB="0" distL="0" distR="0" wp14:anchorId="6BEA2754" wp14:editId="4878548B">
            <wp:extent cx="5488982" cy="7920000"/>
            <wp:effectExtent l="0" t="0" r="0" b="5080"/>
            <wp:docPr id="302" name="Picture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88982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8203E">
        <w:rPr>
          <w:noProof/>
          <w:lang w:val="en-IN"/>
        </w:rPr>
        <w:t xml:space="preserve"> </w:t>
      </w:r>
      <w:r>
        <w:rPr>
          <w:noProof/>
          <w:lang w:val="en-IN"/>
        </w:rPr>
        <w:lastRenderedPageBreak/>
        <w:drawing>
          <wp:inline distT="0" distB="0" distL="0" distR="0" wp14:anchorId="10BE33AC" wp14:editId="29D4C838">
            <wp:extent cx="5497864" cy="7920000"/>
            <wp:effectExtent l="0" t="0" r="7620" b="5080"/>
            <wp:docPr id="303" name="Picture 3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97864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8203E">
        <w:rPr>
          <w:noProof/>
          <w:lang w:val="en-IN"/>
        </w:rPr>
        <w:t xml:space="preserve"> </w:t>
      </w:r>
      <w:r>
        <w:rPr>
          <w:noProof/>
          <w:lang w:val="en-IN"/>
        </w:rPr>
        <w:lastRenderedPageBreak/>
        <w:drawing>
          <wp:inline distT="0" distB="0" distL="0" distR="0" wp14:anchorId="7F6C7EAB" wp14:editId="632464C6">
            <wp:extent cx="5523495" cy="7920000"/>
            <wp:effectExtent l="0" t="0" r="1270" b="5080"/>
            <wp:docPr id="304" name="Picture 3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523495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8203E">
        <w:rPr>
          <w:noProof/>
          <w:lang w:val="en-IN"/>
        </w:rPr>
        <w:t xml:space="preserve"> </w:t>
      </w:r>
      <w:r>
        <w:rPr>
          <w:noProof/>
          <w:lang w:val="en-IN"/>
        </w:rPr>
        <w:lastRenderedPageBreak/>
        <w:drawing>
          <wp:inline distT="0" distB="0" distL="0" distR="0" wp14:anchorId="4A1C6332" wp14:editId="758DD696">
            <wp:extent cx="5500707" cy="7920000"/>
            <wp:effectExtent l="0" t="0" r="5080" b="5080"/>
            <wp:docPr id="305" name="Picture 3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500707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8203E">
        <w:rPr>
          <w:noProof/>
          <w:lang w:val="en-IN"/>
        </w:rPr>
        <w:t xml:space="preserve"> </w:t>
      </w:r>
      <w:r>
        <w:rPr>
          <w:noProof/>
          <w:lang w:val="en-IN"/>
        </w:rPr>
        <w:lastRenderedPageBreak/>
        <w:drawing>
          <wp:inline distT="0" distB="0" distL="0" distR="0" wp14:anchorId="3EFCDCB0" wp14:editId="4692DE7A">
            <wp:extent cx="5527367" cy="7920000"/>
            <wp:effectExtent l="0" t="0" r="0" b="5080"/>
            <wp:docPr id="306" name="Picture 3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527367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8203E">
        <w:rPr>
          <w:noProof/>
          <w:lang w:val="en-IN"/>
        </w:rPr>
        <w:t xml:space="preserve"> </w:t>
      </w:r>
      <w:r>
        <w:rPr>
          <w:noProof/>
          <w:lang w:val="en-IN"/>
        </w:rPr>
        <w:lastRenderedPageBreak/>
        <w:drawing>
          <wp:inline distT="0" distB="0" distL="0" distR="0" wp14:anchorId="2304D820" wp14:editId="1ABF219A">
            <wp:extent cx="5501777" cy="7920000"/>
            <wp:effectExtent l="0" t="0" r="3810" b="5080"/>
            <wp:docPr id="307" name="Picture 3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501777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8203E">
        <w:rPr>
          <w:noProof/>
          <w:lang w:val="en-IN"/>
        </w:rPr>
        <w:t xml:space="preserve"> </w:t>
      </w:r>
      <w:r>
        <w:rPr>
          <w:noProof/>
          <w:lang w:val="en-IN"/>
        </w:rPr>
        <w:lastRenderedPageBreak/>
        <w:drawing>
          <wp:inline distT="0" distB="0" distL="0" distR="0" wp14:anchorId="5F5F3B37" wp14:editId="43642A4C">
            <wp:extent cx="5471304" cy="7920000"/>
            <wp:effectExtent l="0" t="0" r="0" b="5080"/>
            <wp:docPr id="308" name="Picture 3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71304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8203E">
        <w:rPr>
          <w:noProof/>
          <w:lang w:val="en-IN"/>
        </w:rPr>
        <w:t xml:space="preserve"> </w:t>
      </w:r>
      <w:r>
        <w:rPr>
          <w:noProof/>
          <w:lang w:val="en-IN"/>
        </w:rPr>
        <w:lastRenderedPageBreak/>
        <w:drawing>
          <wp:inline distT="0" distB="0" distL="0" distR="0" wp14:anchorId="0B951E30" wp14:editId="25979350">
            <wp:extent cx="5493938" cy="7920000"/>
            <wp:effectExtent l="0" t="0" r="0" b="5080"/>
            <wp:docPr id="309" name="Picture 3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93938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8203E">
        <w:rPr>
          <w:noProof/>
          <w:lang w:val="en-IN"/>
        </w:rPr>
        <w:t xml:space="preserve"> </w:t>
      </w:r>
      <w:r>
        <w:rPr>
          <w:noProof/>
          <w:lang w:val="en-IN"/>
        </w:rPr>
        <w:lastRenderedPageBreak/>
        <w:drawing>
          <wp:inline distT="0" distB="0" distL="0" distR="0" wp14:anchorId="3BD86144" wp14:editId="537692DA">
            <wp:extent cx="5518452" cy="7920000"/>
            <wp:effectExtent l="0" t="0" r="6350" b="5080"/>
            <wp:docPr id="310" name="Picture 3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518452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8203E">
        <w:rPr>
          <w:noProof/>
          <w:lang w:val="en-IN"/>
        </w:rPr>
        <w:t xml:space="preserve"> </w:t>
      </w:r>
      <w:r>
        <w:rPr>
          <w:noProof/>
          <w:lang w:val="en-IN"/>
        </w:rPr>
        <w:lastRenderedPageBreak/>
        <w:drawing>
          <wp:inline distT="0" distB="0" distL="0" distR="0" wp14:anchorId="3D6C5EDC" wp14:editId="2CAC8DF0">
            <wp:extent cx="5436288" cy="7920000"/>
            <wp:effectExtent l="0" t="0" r="0" b="5080"/>
            <wp:docPr id="311" name="Picture 3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36288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8203E">
        <w:rPr>
          <w:noProof/>
          <w:lang w:val="en-IN"/>
        </w:rPr>
        <w:t xml:space="preserve"> </w:t>
      </w:r>
      <w:r>
        <w:rPr>
          <w:noProof/>
          <w:lang w:val="en-IN"/>
        </w:rPr>
        <w:lastRenderedPageBreak/>
        <w:drawing>
          <wp:inline distT="0" distB="0" distL="0" distR="0" wp14:anchorId="2C26FADB" wp14:editId="4D638863">
            <wp:extent cx="5509565" cy="7920000"/>
            <wp:effectExtent l="0" t="0" r="0" b="5080"/>
            <wp:docPr id="312" name="Picture 3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509565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8203E">
        <w:rPr>
          <w:noProof/>
          <w:lang w:val="en-IN"/>
        </w:rPr>
        <w:t xml:space="preserve"> </w:t>
      </w:r>
      <w:r>
        <w:rPr>
          <w:noProof/>
          <w:lang w:val="en-IN"/>
        </w:rPr>
        <w:lastRenderedPageBreak/>
        <w:drawing>
          <wp:inline distT="0" distB="0" distL="0" distR="0" wp14:anchorId="7914ADB7" wp14:editId="077ABB3E">
            <wp:extent cx="5551640" cy="7920000"/>
            <wp:effectExtent l="0" t="0" r="0" b="5080"/>
            <wp:docPr id="313" name="Picture 3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551640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8203E">
        <w:rPr>
          <w:noProof/>
          <w:lang w:val="en-IN"/>
        </w:rPr>
        <w:t xml:space="preserve"> </w:t>
      </w:r>
      <w:r>
        <w:rPr>
          <w:noProof/>
          <w:lang w:val="en-IN"/>
        </w:rPr>
        <w:lastRenderedPageBreak/>
        <w:drawing>
          <wp:inline distT="0" distB="0" distL="0" distR="0" wp14:anchorId="12727B61" wp14:editId="5F330266">
            <wp:extent cx="5526174" cy="7920000"/>
            <wp:effectExtent l="0" t="0" r="0" b="5080"/>
            <wp:docPr id="314" name="Picture 3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526174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8203E">
        <w:rPr>
          <w:noProof/>
          <w:lang w:val="en-IN"/>
        </w:rPr>
        <w:t xml:space="preserve"> </w:t>
      </w:r>
      <w:r>
        <w:rPr>
          <w:noProof/>
          <w:lang w:val="en-IN"/>
        </w:rPr>
        <w:lastRenderedPageBreak/>
        <w:drawing>
          <wp:inline distT="0" distB="0" distL="0" distR="0" wp14:anchorId="4025F4A6" wp14:editId="3A3F4335">
            <wp:extent cx="5522319" cy="7920000"/>
            <wp:effectExtent l="0" t="0" r="2540" b="5080"/>
            <wp:docPr id="315" name="Picture 3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522319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8203E">
        <w:rPr>
          <w:noProof/>
          <w:lang w:val="en-IN"/>
        </w:rPr>
        <w:t xml:space="preserve"> </w:t>
      </w:r>
      <w:r>
        <w:rPr>
          <w:noProof/>
          <w:lang w:val="en-IN"/>
        </w:rPr>
        <w:lastRenderedPageBreak/>
        <w:drawing>
          <wp:inline distT="0" distB="0" distL="0" distR="0" wp14:anchorId="74C11ACD" wp14:editId="4EB1F851">
            <wp:extent cx="5561942" cy="7920000"/>
            <wp:effectExtent l="0" t="0" r="1270" b="5080"/>
            <wp:docPr id="316" name="Picture 3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561942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8203E">
        <w:rPr>
          <w:noProof/>
          <w:lang w:val="en-IN"/>
        </w:rPr>
        <w:t xml:space="preserve"> </w:t>
      </w:r>
      <w:r>
        <w:rPr>
          <w:noProof/>
          <w:lang w:val="en-IN"/>
        </w:rPr>
        <w:lastRenderedPageBreak/>
        <w:drawing>
          <wp:inline distT="0" distB="0" distL="0" distR="0" wp14:anchorId="78B37932" wp14:editId="1ACE5747">
            <wp:extent cx="5523495" cy="7920000"/>
            <wp:effectExtent l="0" t="0" r="1270" b="5080"/>
            <wp:docPr id="317" name="Picture 3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523495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8203E">
        <w:rPr>
          <w:noProof/>
          <w:lang w:val="en-IN"/>
        </w:rPr>
        <w:t xml:space="preserve"> </w:t>
      </w:r>
      <w:r>
        <w:rPr>
          <w:noProof/>
          <w:lang w:val="en-IN"/>
        </w:rPr>
        <w:lastRenderedPageBreak/>
        <w:drawing>
          <wp:inline distT="0" distB="0" distL="0" distR="0" wp14:anchorId="1E4329A9" wp14:editId="3CD87D15">
            <wp:extent cx="5540162" cy="7920000"/>
            <wp:effectExtent l="0" t="0" r="3810" b="5080"/>
            <wp:docPr id="318" name="Picture 3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540162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8203E">
        <w:rPr>
          <w:noProof/>
          <w:lang w:val="en-IN"/>
        </w:rPr>
        <w:t xml:space="preserve"> </w:t>
      </w:r>
      <w:r>
        <w:rPr>
          <w:noProof/>
          <w:lang w:val="en-IN"/>
        </w:rPr>
        <w:lastRenderedPageBreak/>
        <w:drawing>
          <wp:inline distT="0" distB="0" distL="0" distR="0" wp14:anchorId="1E98F0AE" wp14:editId="776FA0A2">
            <wp:extent cx="5481102" cy="7920000"/>
            <wp:effectExtent l="0" t="0" r="5715" b="5080"/>
            <wp:docPr id="319" name="Picture 3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481102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6FA688" w14:textId="77777777" w:rsidR="00F8203E" w:rsidRDefault="00F8203E" w:rsidP="00C7021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454"/>
        <w:rPr>
          <w:rFonts w:ascii="Calibri" w:eastAsia="Calibri" w:hAnsi="Calibri" w:cs="Calibri"/>
          <w:color w:val="000000"/>
        </w:rPr>
      </w:pPr>
    </w:p>
    <w:p w14:paraId="32CE4888" w14:textId="1976ADCE" w:rsidR="00682231" w:rsidRDefault="00682231" w:rsidP="00682231">
      <w:pPr>
        <w:spacing w:after="160" w:line="259" w:lineRule="auto"/>
        <w:ind w:left="360"/>
        <w:rPr>
          <w:rFonts w:ascii="Times New Roman" w:hAnsi="Times New Roman" w:cs="Times New Roman"/>
          <w:b/>
          <w:sz w:val="32"/>
          <w:szCs w:val="32"/>
        </w:rPr>
      </w:pPr>
      <w:r>
        <w:rPr>
          <w:noProof/>
          <w:color w:val="000000"/>
          <w:bdr w:val="none" w:sz="0" w:space="0" w:color="auto" w:frame="1"/>
        </w:rPr>
        <w:lastRenderedPageBreak/>
        <w:drawing>
          <wp:inline distT="0" distB="0" distL="0" distR="0" wp14:anchorId="7924EB05" wp14:editId="6040D090">
            <wp:extent cx="5232693" cy="3921165"/>
            <wp:effectExtent l="0" t="0" r="6350" b="3175"/>
            <wp:docPr id="19619434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785" cy="39249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0A653D" w14:textId="4DB7FB2F" w:rsidR="00682231" w:rsidRDefault="00682231" w:rsidP="00682231">
      <w:pPr>
        <w:spacing w:after="160" w:line="259" w:lineRule="auto"/>
        <w:ind w:left="360"/>
        <w:rPr>
          <w:rFonts w:ascii="Times New Roman" w:hAnsi="Times New Roman" w:cs="Times New Roman"/>
          <w:b/>
          <w:sz w:val="32"/>
          <w:szCs w:val="32"/>
        </w:rPr>
      </w:pPr>
      <w:r>
        <w:rPr>
          <w:noProof/>
          <w:color w:val="000000"/>
          <w:bdr w:val="none" w:sz="0" w:space="0" w:color="auto" w:frame="1"/>
        </w:rPr>
        <w:drawing>
          <wp:inline distT="0" distB="0" distL="0" distR="0" wp14:anchorId="3FDB7416" wp14:editId="54FBF05C">
            <wp:extent cx="5306691" cy="3797935"/>
            <wp:effectExtent l="0" t="0" r="8890" b="0"/>
            <wp:docPr id="159385750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2239" cy="3801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7EA36E" w14:textId="4C6FD6E4" w:rsidR="00F93CD6" w:rsidRPr="00682231" w:rsidRDefault="00F93CD6" w:rsidP="00682231">
      <w:pPr>
        <w:pStyle w:val="ListParagraph"/>
        <w:numPr>
          <w:ilvl w:val="0"/>
          <w:numId w:val="1"/>
        </w:numPr>
        <w:spacing w:after="160" w:line="259" w:lineRule="auto"/>
        <w:rPr>
          <w:rFonts w:ascii="Times New Roman" w:hAnsi="Times New Roman" w:cs="Times New Roman"/>
          <w:b/>
          <w:sz w:val="32"/>
          <w:szCs w:val="32"/>
        </w:rPr>
      </w:pPr>
      <w:r w:rsidRPr="00682231">
        <w:rPr>
          <w:rFonts w:ascii="Times New Roman" w:hAnsi="Times New Roman" w:cs="Times New Roman"/>
          <w:b/>
          <w:sz w:val="32"/>
          <w:szCs w:val="32"/>
        </w:rPr>
        <w:lastRenderedPageBreak/>
        <w:t>(</w:t>
      </w:r>
      <w:proofErr w:type="spellStart"/>
      <w:r w:rsidRPr="00682231">
        <w:rPr>
          <w:rFonts w:ascii="Times New Roman" w:hAnsi="Times New Roman" w:cs="Times New Roman"/>
          <w:b/>
          <w:sz w:val="32"/>
          <w:szCs w:val="32"/>
        </w:rPr>
        <w:t>i</w:t>
      </w:r>
      <w:proofErr w:type="spellEnd"/>
      <w:r w:rsidRPr="00682231">
        <w:rPr>
          <w:rFonts w:ascii="Times New Roman" w:hAnsi="Times New Roman" w:cs="Times New Roman"/>
          <w:b/>
          <w:sz w:val="32"/>
          <w:szCs w:val="32"/>
        </w:rPr>
        <w:t xml:space="preserve">) Internal Practical Exam Notice </w:t>
      </w:r>
    </w:p>
    <w:p w14:paraId="52E0CE7F" w14:textId="77777777" w:rsidR="00901E85" w:rsidRDefault="00901E85" w:rsidP="009A4004">
      <w:pPr>
        <w:pStyle w:val="ListParagraph"/>
        <w:ind w:left="0"/>
      </w:pPr>
    </w:p>
    <w:p w14:paraId="7CD90208" w14:textId="185D1328" w:rsidR="00F8203E" w:rsidRDefault="00F93CD6" w:rsidP="00F93CD6">
      <w:pPr>
        <w:pStyle w:val="ListParagraph"/>
        <w:ind w:left="0"/>
        <w:jc w:val="center"/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5468A998" wp14:editId="4E3F1006">
            <wp:extent cx="4869180" cy="5868000"/>
            <wp:effectExtent l="0" t="0" r="7620" b="0"/>
            <wp:docPr id="3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4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69180" cy="5868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C2FE40B" w14:textId="77777777" w:rsidR="00F8203E" w:rsidRDefault="00F8203E" w:rsidP="009A4004">
      <w:pPr>
        <w:pStyle w:val="ListParagraph"/>
        <w:ind w:left="0"/>
      </w:pPr>
    </w:p>
    <w:p w14:paraId="1F1CF4A7" w14:textId="34E27DD7" w:rsidR="00F93CD6" w:rsidRDefault="00F93CD6" w:rsidP="00F93CD6">
      <w:pPr>
        <w:pStyle w:val="ListParagraph"/>
        <w:ind w:left="0"/>
        <w:jc w:val="center"/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70026C68" wp14:editId="6799F51C">
            <wp:extent cx="5445253" cy="1420851"/>
            <wp:effectExtent l="0" t="0" r="3175" b="8255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4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63040" cy="142549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44C4CA4" w14:textId="77777777" w:rsidR="00F8203E" w:rsidRDefault="00F8203E" w:rsidP="009A4004">
      <w:pPr>
        <w:pStyle w:val="ListParagraph"/>
        <w:ind w:left="0"/>
      </w:pPr>
    </w:p>
    <w:p w14:paraId="76D10AC2" w14:textId="53F59229" w:rsidR="00F93CD6" w:rsidRPr="00F93CD6" w:rsidRDefault="00F93CD6" w:rsidP="00F93CD6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F93CD6">
        <w:rPr>
          <w:rFonts w:ascii="Times New Roman" w:eastAsia="Times New Roman" w:hAnsi="Times New Roman" w:cs="Times New Roman"/>
          <w:b/>
          <w:bCs/>
          <w:sz w:val="32"/>
          <w:szCs w:val="32"/>
        </w:rPr>
        <w:lastRenderedPageBreak/>
        <w:t>(ii) Geo Tag Photographs on the day of Internal Practical conducted</w:t>
      </w:r>
    </w:p>
    <w:p w14:paraId="122983D2" w14:textId="13541506" w:rsidR="00F93CD6" w:rsidRDefault="00F93CD6" w:rsidP="00F93CD6">
      <w:pPr>
        <w:numPr>
          <w:ilvl w:val="0"/>
          <w:numId w:val="52"/>
        </w:num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93CD6">
        <w:rPr>
          <w:rFonts w:ascii="Times New Roman" w:eastAsia="Times New Roman" w:hAnsi="Times New Roman" w:cs="Times New Roman"/>
          <w:b/>
          <w:bCs/>
          <w:sz w:val="24"/>
          <w:szCs w:val="24"/>
        </w:rPr>
        <w:t>AIDS (</w:t>
      </w:r>
      <w:r w:rsidR="00682231"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 w:rsidRPr="00F93CD6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</w:p>
    <w:p w14:paraId="5BB39A27" w14:textId="51ECBEFE" w:rsidR="00682231" w:rsidRDefault="00682231" w:rsidP="00682231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noProof/>
          <w:color w:val="000000"/>
          <w:bdr w:val="none" w:sz="0" w:space="0" w:color="auto" w:frame="1"/>
        </w:rPr>
        <w:drawing>
          <wp:inline distT="0" distB="0" distL="0" distR="0" wp14:anchorId="511D064F" wp14:editId="491C126E">
            <wp:extent cx="4439861" cy="3327050"/>
            <wp:effectExtent l="0" t="0" r="0" b="6985"/>
            <wp:docPr id="197123309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025" cy="33316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060D41" w14:textId="6F7BD47A" w:rsidR="00682231" w:rsidRDefault="00682231" w:rsidP="00682231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noProof/>
          <w:color w:val="000000"/>
          <w:bdr w:val="none" w:sz="0" w:space="0" w:color="auto" w:frame="1"/>
        </w:rPr>
        <w:drawing>
          <wp:inline distT="0" distB="0" distL="0" distR="0" wp14:anchorId="21B667DA" wp14:editId="3E331792">
            <wp:extent cx="4593142" cy="3441912"/>
            <wp:effectExtent l="0" t="0" r="0" b="6350"/>
            <wp:docPr id="138194423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215" cy="34449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39470E" w14:textId="053CF6E4" w:rsidR="00682231" w:rsidRDefault="00682231" w:rsidP="00682231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noProof/>
          <w:color w:val="000000"/>
          <w:bdr w:val="none" w:sz="0" w:space="0" w:color="auto" w:frame="1"/>
        </w:rPr>
        <w:lastRenderedPageBreak/>
        <w:drawing>
          <wp:inline distT="0" distB="0" distL="0" distR="0" wp14:anchorId="606F71C4" wp14:editId="3090CDC7">
            <wp:extent cx="4783422" cy="3584501"/>
            <wp:effectExtent l="0" t="0" r="0" b="0"/>
            <wp:docPr id="91451834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5971" cy="3593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35DCAB" w14:textId="4F5C056B" w:rsidR="00682231" w:rsidRDefault="00682231" w:rsidP="00682231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noProof/>
          <w:color w:val="000000"/>
          <w:bdr w:val="none" w:sz="0" w:space="0" w:color="auto" w:frame="1"/>
        </w:rPr>
        <w:drawing>
          <wp:inline distT="0" distB="0" distL="0" distR="0" wp14:anchorId="6182D981" wp14:editId="5302E179">
            <wp:extent cx="4789276" cy="3588887"/>
            <wp:effectExtent l="0" t="0" r="0" b="0"/>
            <wp:docPr id="128555743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7076" cy="35947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BAF479" w14:textId="77777777" w:rsidR="00682231" w:rsidRDefault="00682231" w:rsidP="00682231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11E037E" w14:textId="77777777" w:rsidR="00682231" w:rsidRDefault="00682231" w:rsidP="00682231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0432D92" w14:textId="77777777" w:rsidR="00682231" w:rsidRDefault="00682231" w:rsidP="00682231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D18D8D7" w14:textId="1E18A948" w:rsidR="00682231" w:rsidRPr="00682231" w:rsidRDefault="00682231" w:rsidP="00682231">
      <w:pPr>
        <w:numPr>
          <w:ilvl w:val="0"/>
          <w:numId w:val="52"/>
        </w:num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93CD6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AIDS (B)</w:t>
      </w:r>
    </w:p>
    <w:p w14:paraId="46004837" w14:textId="77777777" w:rsidR="00F93CD6" w:rsidRPr="00F93CD6" w:rsidRDefault="00F93CD6" w:rsidP="00F93CD6">
      <w:pPr>
        <w:spacing w:line="360" w:lineRule="auto"/>
        <w:ind w:left="72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E2516D4" w14:textId="18AB5E40" w:rsidR="00F8203E" w:rsidRDefault="00F93CD6" w:rsidP="009A4004">
      <w:pPr>
        <w:pStyle w:val="ListParagraph"/>
        <w:ind w:left="0"/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014B85DC" wp14:editId="667DD5CB">
            <wp:extent cx="5943600" cy="3340100"/>
            <wp:effectExtent l="0" t="0" r="0" b="0"/>
            <wp:docPr id="4" name="image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jpg"/>
                    <pic:cNvPicPr preferRelativeResize="0"/>
                  </pic:nvPicPr>
                  <pic:blipFill>
                    <a:blip r:embed="rId4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5E657F3" w14:textId="77777777" w:rsidR="00F93CD6" w:rsidRDefault="00F93CD6" w:rsidP="009A4004">
      <w:pPr>
        <w:pStyle w:val="ListParagraph"/>
        <w:ind w:left="0"/>
      </w:pPr>
    </w:p>
    <w:p w14:paraId="49CB0951" w14:textId="0EF50823" w:rsidR="00F8203E" w:rsidRDefault="00F93CD6" w:rsidP="009A4004">
      <w:pPr>
        <w:pStyle w:val="ListParagraph"/>
        <w:ind w:left="0"/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108247F7" wp14:editId="5DDA8082">
            <wp:extent cx="5943600" cy="3340100"/>
            <wp:effectExtent l="0" t="0" r="0" b="0"/>
            <wp:docPr id="6" name="image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jpg"/>
                    <pic:cNvPicPr preferRelativeResize="0"/>
                  </pic:nvPicPr>
                  <pic:blipFill>
                    <a:blip r:embed="rId5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E70AFA3" w14:textId="77777777" w:rsidR="00682231" w:rsidRDefault="00682231" w:rsidP="009A4004">
      <w:pPr>
        <w:pStyle w:val="ListParagraph"/>
        <w:ind w:left="0"/>
      </w:pPr>
    </w:p>
    <w:p w14:paraId="350A4836" w14:textId="77777777" w:rsidR="00682231" w:rsidRDefault="00682231" w:rsidP="009A4004">
      <w:pPr>
        <w:pStyle w:val="ListParagraph"/>
        <w:ind w:left="0"/>
      </w:pPr>
    </w:p>
    <w:p w14:paraId="023329C0" w14:textId="77777777" w:rsidR="00682231" w:rsidRDefault="00682231" w:rsidP="009A4004">
      <w:pPr>
        <w:pStyle w:val="ListParagraph"/>
        <w:ind w:left="0"/>
      </w:pPr>
    </w:p>
    <w:p w14:paraId="306C032A" w14:textId="77777777" w:rsidR="00F93CD6" w:rsidRDefault="00F93CD6" w:rsidP="009A4004">
      <w:pPr>
        <w:pStyle w:val="ListParagraph"/>
        <w:ind w:left="0"/>
      </w:pPr>
    </w:p>
    <w:p w14:paraId="12AD84C0" w14:textId="5BA2C63F" w:rsidR="00EA566B" w:rsidRPr="00F93CD6" w:rsidRDefault="00F93CD6" w:rsidP="00F93CD6">
      <w:pPr>
        <w:pStyle w:val="ListParagraph"/>
        <w:numPr>
          <w:ilvl w:val="0"/>
          <w:numId w:val="1"/>
        </w:numPr>
        <w:spacing w:after="160" w:line="259" w:lineRule="auto"/>
        <w:rPr>
          <w:rFonts w:ascii="Times New Roman" w:hAnsi="Times New Roman" w:cs="Times New Roman"/>
          <w:b/>
          <w:sz w:val="32"/>
          <w:szCs w:val="32"/>
        </w:rPr>
      </w:pPr>
      <w:r w:rsidRPr="007F19FB">
        <w:rPr>
          <w:rFonts w:ascii="Times New Roman" w:hAnsi="Times New Roman" w:cs="Times New Roman"/>
          <w:b/>
          <w:sz w:val="32"/>
          <w:szCs w:val="32"/>
        </w:rPr>
        <w:lastRenderedPageBreak/>
        <w:t>Continuous Evaluation (40 marks)</w:t>
      </w:r>
      <w:bookmarkStart w:id="1" w:name="_Hlk158385498"/>
    </w:p>
    <w:p w14:paraId="54A1525C" w14:textId="77777777" w:rsidR="001177BD" w:rsidRDefault="001177BD" w:rsidP="00791581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6B24ACC9" w14:textId="214267F8" w:rsidR="0035561E" w:rsidRPr="00F93CD6" w:rsidRDefault="0035561E" w:rsidP="00F93CD6">
      <w:pPr>
        <w:pStyle w:val="ListParagraph"/>
        <w:numPr>
          <w:ilvl w:val="0"/>
          <w:numId w:val="54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F93CD6">
        <w:rPr>
          <w:rFonts w:ascii="Times New Roman" w:hAnsi="Times New Roman" w:cs="Times New Roman"/>
          <w:b/>
          <w:bCs/>
          <w:sz w:val="24"/>
          <w:szCs w:val="24"/>
        </w:rPr>
        <w:t>AIML-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4"/>
        <w:gridCol w:w="1494"/>
        <w:gridCol w:w="1461"/>
        <w:gridCol w:w="834"/>
        <w:gridCol w:w="688"/>
        <w:gridCol w:w="736"/>
        <w:gridCol w:w="1091"/>
        <w:gridCol w:w="1366"/>
        <w:gridCol w:w="806"/>
      </w:tblGrid>
      <w:tr w:rsidR="0035561E" w:rsidRPr="0035561E" w14:paraId="1BBBA3DA" w14:textId="77777777" w:rsidTr="0035561E">
        <w:trPr>
          <w:trHeight w:val="945"/>
        </w:trPr>
        <w:tc>
          <w:tcPr>
            <w:tcW w:w="0" w:type="auto"/>
            <w:gridSpan w:val="9"/>
            <w:shd w:val="clear" w:color="auto" w:fill="auto"/>
            <w:vAlign w:val="center"/>
            <w:hideMark/>
          </w:tcPr>
          <w:p w14:paraId="5D9AEE7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IN"/>
              </w:rPr>
            </w:pPr>
            <w:r w:rsidRPr="0035561E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IN"/>
              </w:rPr>
              <w:t xml:space="preserve">Artificial Intelligence &amp; Machine Learning - Section </w:t>
            </w:r>
            <w:proofErr w:type="gramStart"/>
            <w:r w:rsidRPr="0035561E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IN"/>
              </w:rPr>
              <w:t>A  (</w:t>
            </w:r>
            <w:proofErr w:type="gramEnd"/>
            <w:r w:rsidRPr="0035561E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IN"/>
              </w:rPr>
              <w:t>2022-26)</w:t>
            </w:r>
          </w:p>
        </w:tc>
      </w:tr>
      <w:tr w:rsidR="0035561E" w:rsidRPr="0035561E" w14:paraId="58A5DB9C" w14:textId="77777777" w:rsidTr="0035561E">
        <w:trPr>
          <w:trHeight w:val="12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8899A6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b/>
                <w:bCs/>
                <w:color w:val="000000"/>
                <w:lang w:val="en-IN"/>
              </w:rPr>
              <w:t>SL. NO.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F4D10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IN"/>
              </w:rPr>
            </w:pPr>
            <w:proofErr w:type="spellStart"/>
            <w:r w:rsidRPr="0035561E">
              <w:rPr>
                <w:rFonts w:ascii="Calibri" w:eastAsia="Times New Roman" w:hAnsi="Calibri" w:cs="Calibri"/>
                <w:b/>
                <w:bCs/>
                <w:color w:val="000000"/>
                <w:lang w:val="en-IN"/>
              </w:rPr>
              <w:t>EnrollmentNo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031C0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b/>
                <w:bCs/>
                <w:color w:val="000000"/>
                <w:lang w:val="en-IN"/>
              </w:rPr>
              <w:t>Nam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5744B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b/>
                <w:bCs/>
                <w:color w:val="000000"/>
                <w:lang w:val="en-IN"/>
              </w:rPr>
              <w:t>Group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0F4B45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b/>
                <w:bCs/>
                <w:color w:val="000000"/>
                <w:lang w:val="en-IN"/>
              </w:rPr>
              <w:t>File (15)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6B84C5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b/>
                <w:bCs/>
                <w:color w:val="000000"/>
                <w:lang w:val="en-IN"/>
              </w:rPr>
              <w:t>Viva (10)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755AFC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b/>
                <w:bCs/>
                <w:color w:val="000000"/>
                <w:lang w:val="en-IN"/>
              </w:rPr>
              <w:t>Perform (10)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D4516A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IN"/>
              </w:rPr>
            </w:pPr>
            <w:proofErr w:type="spellStart"/>
            <w:r w:rsidRPr="0035561E">
              <w:rPr>
                <w:rFonts w:ascii="Calibri" w:eastAsia="Times New Roman" w:hAnsi="Calibri" w:cs="Calibri"/>
                <w:b/>
                <w:bCs/>
                <w:color w:val="000000"/>
                <w:lang w:val="en-IN"/>
              </w:rPr>
              <w:t>Attandance</w:t>
            </w:r>
            <w:proofErr w:type="spellEnd"/>
            <w:r w:rsidRPr="0035561E">
              <w:rPr>
                <w:rFonts w:ascii="Calibri" w:eastAsia="Times New Roman" w:hAnsi="Calibri" w:cs="Calibri"/>
                <w:b/>
                <w:bCs/>
                <w:color w:val="000000"/>
                <w:lang w:val="en-IN"/>
              </w:rPr>
              <w:t xml:space="preserve"> (5)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E8392D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b/>
                <w:bCs/>
                <w:color w:val="000000"/>
                <w:lang w:val="en-IN"/>
              </w:rPr>
              <w:t>Total (40)</w:t>
            </w:r>
          </w:p>
        </w:tc>
      </w:tr>
      <w:tr w:rsidR="0035561E" w:rsidRPr="0035561E" w14:paraId="05B581BB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E6D9C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C3D3C3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13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43B3E1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Lakshay Sharma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FC95F0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4F809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405BE2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5DDEE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B3DF95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94921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7</w:t>
            </w:r>
          </w:p>
        </w:tc>
      </w:tr>
      <w:tr w:rsidR="0035561E" w:rsidRPr="0035561E" w14:paraId="380E1BEA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F3EA2B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F4769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14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D77006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Sankalp Mathur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95694E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99B51E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A32CD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FD21D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07B26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542B4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3</w:t>
            </w:r>
          </w:p>
        </w:tc>
      </w:tr>
      <w:tr w:rsidR="0035561E" w:rsidRPr="0035561E" w14:paraId="146BB465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51ABE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3CF1F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15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51AA4C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Sanya Behera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A2F8A2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D3042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53492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2A0FC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AADD2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F378B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7</w:t>
            </w:r>
          </w:p>
        </w:tc>
      </w:tr>
      <w:tr w:rsidR="0035561E" w:rsidRPr="0035561E" w14:paraId="6221F24E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2F42FF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E166E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16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E34B68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Ishan Sharma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74A71D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DFF26E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84D3F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C4BFA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FAA0A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9F2C95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7</w:t>
            </w:r>
          </w:p>
        </w:tc>
      </w:tr>
      <w:tr w:rsidR="0035561E" w:rsidRPr="0035561E" w14:paraId="07DD444C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59836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413A9B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17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16399E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Sunaina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5139EB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BB9E2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AE29C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86D18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720EE0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5584F0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0</w:t>
            </w:r>
          </w:p>
        </w:tc>
      </w:tr>
      <w:tr w:rsidR="0035561E" w:rsidRPr="0035561E" w14:paraId="646A490A" w14:textId="77777777" w:rsidTr="0035561E">
        <w:trPr>
          <w:trHeight w:val="6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91CF4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C9D56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18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C0D690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VAIBHAV SACHDEVA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982EE6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F00125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CBC32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09C60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FF73E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40E51F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0</w:t>
            </w:r>
          </w:p>
        </w:tc>
      </w:tr>
      <w:tr w:rsidR="0035561E" w:rsidRPr="0035561E" w14:paraId="77555BFD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80F15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9B7F90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19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1D9CB5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Anshul Bansal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B5A0F1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9009F7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7F2BA7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E7B14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488F96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D429D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3</w:t>
            </w:r>
          </w:p>
        </w:tc>
      </w:tr>
      <w:tr w:rsidR="0035561E" w:rsidRPr="0035561E" w14:paraId="0F386532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B6FF0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762B52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20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0CBFAC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Ayush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C5F54F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4B70E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38353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5DBE2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554CE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73956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7</w:t>
            </w:r>
          </w:p>
        </w:tc>
      </w:tr>
      <w:tr w:rsidR="0035561E" w:rsidRPr="0035561E" w14:paraId="5B8CBF1B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8EE68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22EF88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21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F0115F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HARSHIT RAO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7B41ED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shd w:val="clear" w:color="000000" w:fill="FFFF00"/>
            <w:noWrap/>
            <w:vAlign w:val="bottom"/>
            <w:hideMark/>
          </w:tcPr>
          <w:p w14:paraId="440EDDF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2</w:t>
            </w:r>
          </w:p>
        </w:tc>
        <w:tc>
          <w:tcPr>
            <w:tcW w:w="0" w:type="auto"/>
            <w:shd w:val="clear" w:color="000000" w:fill="FFFF00"/>
            <w:noWrap/>
            <w:vAlign w:val="bottom"/>
            <w:hideMark/>
          </w:tcPr>
          <w:p w14:paraId="0967173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shd w:val="clear" w:color="000000" w:fill="FFFF00"/>
            <w:noWrap/>
            <w:vAlign w:val="bottom"/>
            <w:hideMark/>
          </w:tcPr>
          <w:p w14:paraId="52F3615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shd w:val="clear" w:color="000000" w:fill="FFFF00"/>
            <w:noWrap/>
            <w:vAlign w:val="bottom"/>
            <w:hideMark/>
          </w:tcPr>
          <w:p w14:paraId="5DE9385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4</w:t>
            </w:r>
          </w:p>
        </w:tc>
        <w:tc>
          <w:tcPr>
            <w:tcW w:w="0" w:type="auto"/>
            <w:shd w:val="clear" w:color="000000" w:fill="FFFF00"/>
            <w:noWrap/>
            <w:vAlign w:val="bottom"/>
            <w:hideMark/>
          </w:tcPr>
          <w:p w14:paraId="572257B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2</w:t>
            </w:r>
          </w:p>
        </w:tc>
      </w:tr>
      <w:tr w:rsidR="0035561E" w:rsidRPr="0035561E" w14:paraId="5B94FDED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8C59A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585C9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22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8E60A6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Manas Gupta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C2974D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7560F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16727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731639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C6926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ECB2D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5</w:t>
            </w:r>
          </w:p>
        </w:tc>
      </w:tr>
      <w:tr w:rsidR="0035561E" w:rsidRPr="0035561E" w14:paraId="1C41D8A8" w14:textId="77777777" w:rsidTr="0035561E">
        <w:trPr>
          <w:trHeight w:val="300"/>
        </w:trPr>
        <w:tc>
          <w:tcPr>
            <w:tcW w:w="0" w:type="auto"/>
            <w:shd w:val="clear" w:color="000000" w:fill="FFFF00"/>
            <w:noWrap/>
            <w:vAlign w:val="bottom"/>
            <w:hideMark/>
          </w:tcPr>
          <w:p w14:paraId="7DDE4C8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1</w:t>
            </w:r>
          </w:p>
        </w:tc>
        <w:tc>
          <w:tcPr>
            <w:tcW w:w="0" w:type="auto"/>
            <w:shd w:val="clear" w:color="000000" w:fill="FFFF00"/>
            <w:noWrap/>
            <w:vAlign w:val="center"/>
            <w:hideMark/>
          </w:tcPr>
          <w:p w14:paraId="542BCD2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2317711622</w:t>
            </w:r>
          </w:p>
        </w:tc>
        <w:tc>
          <w:tcPr>
            <w:tcW w:w="0" w:type="auto"/>
            <w:shd w:val="clear" w:color="000000" w:fill="FFFF00"/>
            <w:vAlign w:val="center"/>
            <w:hideMark/>
          </w:tcPr>
          <w:p w14:paraId="2F6A753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SIAN BHUTANI</w:t>
            </w:r>
          </w:p>
        </w:tc>
        <w:tc>
          <w:tcPr>
            <w:tcW w:w="0" w:type="auto"/>
            <w:shd w:val="clear" w:color="000000" w:fill="FFFF00"/>
            <w:vAlign w:val="center"/>
            <w:hideMark/>
          </w:tcPr>
          <w:p w14:paraId="221E7D5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shd w:val="clear" w:color="000000" w:fill="FFFF00"/>
            <w:noWrap/>
            <w:vAlign w:val="bottom"/>
            <w:hideMark/>
          </w:tcPr>
          <w:p w14:paraId="06BC4B3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shd w:val="clear" w:color="000000" w:fill="FFFF00"/>
            <w:noWrap/>
            <w:vAlign w:val="bottom"/>
            <w:hideMark/>
          </w:tcPr>
          <w:p w14:paraId="009DCB6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shd w:val="clear" w:color="000000" w:fill="FFFF00"/>
            <w:noWrap/>
            <w:vAlign w:val="bottom"/>
            <w:hideMark/>
          </w:tcPr>
          <w:p w14:paraId="409018A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shd w:val="clear" w:color="000000" w:fill="FFFF00"/>
            <w:noWrap/>
            <w:vAlign w:val="bottom"/>
            <w:hideMark/>
          </w:tcPr>
          <w:p w14:paraId="730DFB3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shd w:val="clear" w:color="000000" w:fill="FFFF00"/>
            <w:noWrap/>
            <w:vAlign w:val="bottom"/>
            <w:hideMark/>
          </w:tcPr>
          <w:p w14:paraId="7A6BFFD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</w:t>
            </w:r>
          </w:p>
        </w:tc>
      </w:tr>
      <w:tr w:rsidR="0035561E" w:rsidRPr="0035561E" w14:paraId="640EB2D1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52175E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B4123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24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A2B2A1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 xml:space="preserve">Urvashi </w:t>
            </w:r>
            <w:proofErr w:type="spellStart"/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sharma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4FA55A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2B3A77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2CD0A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4E897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2FD6EE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95774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1</w:t>
            </w:r>
          </w:p>
        </w:tc>
      </w:tr>
      <w:tr w:rsidR="0035561E" w:rsidRPr="0035561E" w14:paraId="13B61CAF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EEE0B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12F3EF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25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C907BC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Dhruv Gola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DEA460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F8D839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FDF3C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7EBEF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6FD15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BE830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9</w:t>
            </w:r>
          </w:p>
        </w:tc>
      </w:tr>
      <w:tr w:rsidR="0035561E" w:rsidRPr="0035561E" w14:paraId="33121DD4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C7722C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17E889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26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E4A96D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Ananya Swami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E8A9B3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6715B4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5C7ABE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8199E9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E60E7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9C62F5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7</w:t>
            </w:r>
          </w:p>
        </w:tc>
      </w:tr>
      <w:tr w:rsidR="0035561E" w:rsidRPr="0035561E" w14:paraId="65097B22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0F1AF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38A647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27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F3D61A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SOUMIL SURI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0D7380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8C420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ECDBAD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585C23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778986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7BEB9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2</w:t>
            </w:r>
          </w:p>
        </w:tc>
      </w:tr>
      <w:tr w:rsidR="0035561E" w:rsidRPr="0035561E" w14:paraId="67E0D0A1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7C5B68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F8E19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28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4F42C3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AARISH JAIN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64FF35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3762D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BD8A7B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A6820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D8088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CB509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7</w:t>
            </w:r>
          </w:p>
        </w:tc>
      </w:tr>
      <w:tr w:rsidR="0035561E" w:rsidRPr="0035561E" w14:paraId="5A2C8C8F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6B0ADC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3072D0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29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556D31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Utsav Singhal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EEDBF2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CAF6C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6B538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A6FD38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F11F2E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A139A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9</w:t>
            </w:r>
          </w:p>
        </w:tc>
      </w:tr>
      <w:tr w:rsidR="0035561E" w:rsidRPr="0035561E" w14:paraId="27424A5D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19373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lastRenderedPageBreak/>
              <w:t>1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674C8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30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9F0EA3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Mansha Malhotra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A56C2E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811B1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F86FF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ECE65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4DA8F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57F44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8</w:t>
            </w:r>
          </w:p>
        </w:tc>
      </w:tr>
      <w:tr w:rsidR="0035561E" w:rsidRPr="0035561E" w14:paraId="4EBE9296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52BA93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07EEE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31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666310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NIKIL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9728F3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EDE08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CAFB1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10C5E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E8603F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653FA8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6</w:t>
            </w:r>
          </w:p>
        </w:tc>
      </w:tr>
      <w:tr w:rsidR="0035561E" w:rsidRPr="0035561E" w14:paraId="3E62FBBC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0A6F4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B5B575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32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A31D9E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spellStart"/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adamya</w:t>
            </w:r>
            <w:proofErr w:type="spellEnd"/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 xml:space="preserve"> </w:t>
            </w:r>
            <w:proofErr w:type="spellStart"/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upta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58156B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E8CEF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580EA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836F65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F95EB2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6B3F2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6</w:t>
            </w:r>
          </w:p>
        </w:tc>
      </w:tr>
      <w:tr w:rsidR="0035561E" w:rsidRPr="0035561E" w14:paraId="5DB0FA13" w14:textId="77777777" w:rsidTr="0035561E">
        <w:trPr>
          <w:trHeight w:val="6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602E1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2D51D8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33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4DB3AA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KOMAL PARASHAR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9652A3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911B09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B0493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F51A2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F8D78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170567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1</w:t>
            </w:r>
          </w:p>
        </w:tc>
      </w:tr>
      <w:tr w:rsidR="0035561E" w:rsidRPr="0035561E" w14:paraId="37DD1661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976A09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2</w:t>
            </w:r>
          </w:p>
        </w:tc>
        <w:tc>
          <w:tcPr>
            <w:tcW w:w="0" w:type="auto"/>
            <w:shd w:val="clear" w:color="000000" w:fill="D8E4BC"/>
            <w:noWrap/>
            <w:vAlign w:val="center"/>
            <w:hideMark/>
          </w:tcPr>
          <w:p w14:paraId="06FC8E9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0517711622</w:t>
            </w:r>
          </w:p>
        </w:tc>
        <w:tc>
          <w:tcPr>
            <w:tcW w:w="0" w:type="auto"/>
            <w:shd w:val="clear" w:color="000000" w:fill="D8E4BC"/>
            <w:vAlign w:val="center"/>
            <w:hideMark/>
          </w:tcPr>
          <w:p w14:paraId="21F6EB6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Ritwik Arora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8B0CEB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1F8151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54D9A1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1D984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66FA6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A07CB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2</w:t>
            </w:r>
          </w:p>
        </w:tc>
      </w:tr>
      <w:tr w:rsidR="0035561E" w:rsidRPr="0035561E" w14:paraId="0D2C2623" w14:textId="77777777" w:rsidTr="0035561E">
        <w:trPr>
          <w:trHeight w:val="6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7B04CE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83D0B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35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8EB44F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Ayush Kumar Singh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4C27A7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E0593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CC02E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9822E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808AD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5AD1B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1</w:t>
            </w:r>
          </w:p>
        </w:tc>
      </w:tr>
      <w:tr w:rsidR="0035561E" w:rsidRPr="0035561E" w14:paraId="1F8F3029" w14:textId="77777777" w:rsidTr="0035561E">
        <w:trPr>
          <w:trHeight w:val="300"/>
        </w:trPr>
        <w:tc>
          <w:tcPr>
            <w:tcW w:w="0" w:type="auto"/>
            <w:shd w:val="clear" w:color="000000" w:fill="FFFF00"/>
            <w:noWrap/>
            <w:vAlign w:val="bottom"/>
            <w:hideMark/>
          </w:tcPr>
          <w:p w14:paraId="71BFB93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4</w:t>
            </w:r>
          </w:p>
        </w:tc>
        <w:tc>
          <w:tcPr>
            <w:tcW w:w="0" w:type="auto"/>
            <w:shd w:val="clear" w:color="000000" w:fill="FFFF00"/>
            <w:noWrap/>
            <w:vAlign w:val="center"/>
            <w:hideMark/>
          </w:tcPr>
          <w:p w14:paraId="6331958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3617711622</w:t>
            </w:r>
          </w:p>
        </w:tc>
        <w:tc>
          <w:tcPr>
            <w:tcW w:w="0" w:type="auto"/>
            <w:shd w:val="clear" w:color="000000" w:fill="FFFF00"/>
            <w:vAlign w:val="center"/>
            <w:hideMark/>
          </w:tcPr>
          <w:p w14:paraId="0041289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Himnish Ahuja</w:t>
            </w:r>
          </w:p>
        </w:tc>
        <w:tc>
          <w:tcPr>
            <w:tcW w:w="0" w:type="auto"/>
            <w:shd w:val="clear" w:color="000000" w:fill="FFFF00"/>
            <w:vAlign w:val="center"/>
            <w:hideMark/>
          </w:tcPr>
          <w:p w14:paraId="5EBF019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shd w:val="clear" w:color="000000" w:fill="FFFF00"/>
            <w:noWrap/>
            <w:vAlign w:val="bottom"/>
            <w:hideMark/>
          </w:tcPr>
          <w:p w14:paraId="60AC1A4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shd w:val="clear" w:color="000000" w:fill="FFFF00"/>
            <w:noWrap/>
            <w:vAlign w:val="bottom"/>
            <w:hideMark/>
          </w:tcPr>
          <w:p w14:paraId="4578EEA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shd w:val="clear" w:color="000000" w:fill="FFFF00"/>
            <w:noWrap/>
            <w:vAlign w:val="bottom"/>
            <w:hideMark/>
          </w:tcPr>
          <w:p w14:paraId="4B688D3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shd w:val="clear" w:color="000000" w:fill="FFFF00"/>
            <w:noWrap/>
            <w:vAlign w:val="bottom"/>
            <w:hideMark/>
          </w:tcPr>
          <w:p w14:paraId="04FDEC7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shd w:val="clear" w:color="000000" w:fill="FFFF00"/>
            <w:noWrap/>
            <w:vAlign w:val="bottom"/>
            <w:hideMark/>
          </w:tcPr>
          <w:p w14:paraId="1C66672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</w:t>
            </w:r>
          </w:p>
        </w:tc>
      </w:tr>
      <w:tr w:rsidR="0035561E" w:rsidRPr="0035561E" w14:paraId="3872123E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37603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E724D1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37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2030BB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Arth Popli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9E47DE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DC0249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48D53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27FAA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0C73BB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4BE3E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2</w:t>
            </w:r>
          </w:p>
        </w:tc>
      </w:tr>
      <w:tr w:rsidR="0035561E" w:rsidRPr="0035561E" w14:paraId="664D2554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32B6C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399E8F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39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28B70A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spellStart"/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Saarthak</w:t>
            </w:r>
            <w:proofErr w:type="spellEnd"/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 xml:space="preserve"> Bansal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A6D622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5A4CF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046F2A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D6B0A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42D56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026E4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2</w:t>
            </w:r>
          </w:p>
        </w:tc>
      </w:tr>
      <w:tr w:rsidR="0035561E" w:rsidRPr="0035561E" w14:paraId="48C0367A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89E06A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72B15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40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809A9E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Raunit Arora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5C6BF5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A7DCC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CC91A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FCC70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6D229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D44DF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4</w:t>
            </w:r>
          </w:p>
        </w:tc>
      </w:tr>
      <w:tr w:rsidR="0035561E" w:rsidRPr="0035561E" w14:paraId="48D37E84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F6CB2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DD5A8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41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4E7F84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SNEHA BHASIN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22D0EA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9788A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162A87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E6AF3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DD52E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1C189E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3</w:t>
            </w:r>
          </w:p>
        </w:tc>
      </w:tr>
      <w:tr w:rsidR="0035561E" w:rsidRPr="0035561E" w14:paraId="7CD8F017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4A9588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FB542C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42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7D088B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Aryan Raj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619B0F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2A5ECF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27F6F6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E2AA4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AC268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502CF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8</w:t>
            </w:r>
          </w:p>
        </w:tc>
      </w:tr>
      <w:tr w:rsidR="0035561E" w:rsidRPr="0035561E" w14:paraId="36191DA7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97F9AC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F61272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43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D279D6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Dhruv Kataria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3CDF53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44605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31005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E7B4F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15749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25B18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5</w:t>
            </w:r>
          </w:p>
        </w:tc>
      </w:tr>
      <w:tr w:rsidR="0035561E" w:rsidRPr="0035561E" w14:paraId="0D7B8EA6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9368C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26B33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44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DB53B0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RACHIT RAWAL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CA6B91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18564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7B33D0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239482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92E93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0AFC3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7</w:t>
            </w:r>
          </w:p>
        </w:tc>
      </w:tr>
      <w:tr w:rsidR="0035561E" w:rsidRPr="0035561E" w14:paraId="16BC7338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81C2BA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C38C1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45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7E25A2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Khushboo Chopra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1AA219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6D6EB3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E0A0BD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7460A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5AC35E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9C3C2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4</w:t>
            </w:r>
          </w:p>
        </w:tc>
      </w:tr>
      <w:tr w:rsidR="0035561E" w:rsidRPr="0035561E" w14:paraId="4DDFAEA5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9CF70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BD663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46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306247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Prabhnoor Singh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DB0D73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3C725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FAE03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77DCA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5870C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EC074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5</w:t>
            </w:r>
          </w:p>
        </w:tc>
      </w:tr>
      <w:tr w:rsidR="0035561E" w:rsidRPr="0035561E" w14:paraId="6A4D54AA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3BBBD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3A2276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47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ECDB33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Ayush Khurana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46226C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77085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88068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E70A00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B8CF3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9F154C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3</w:t>
            </w:r>
          </w:p>
        </w:tc>
      </w:tr>
      <w:tr w:rsidR="0035561E" w:rsidRPr="0035561E" w14:paraId="7C5E5DAE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B5F4D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7DE7D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48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7331A5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Saral Mishra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E8728A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22FFB8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D0D72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7DB226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C4840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0A68A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2</w:t>
            </w:r>
          </w:p>
        </w:tc>
      </w:tr>
      <w:tr w:rsidR="0035561E" w:rsidRPr="0035561E" w14:paraId="08CE7431" w14:textId="77777777" w:rsidTr="0035561E">
        <w:trPr>
          <w:trHeight w:val="6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3CDC4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DAE08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49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FE3EA3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Priyanshu Pandey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59C232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FD88C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6750C9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6FDB1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534AE9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1B8BC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9</w:t>
            </w:r>
          </w:p>
        </w:tc>
      </w:tr>
      <w:tr w:rsidR="0035561E" w:rsidRPr="0035561E" w14:paraId="62E43EC5" w14:textId="77777777" w:rsidTr="0035561E">
        <w:trPr>
          <w:trHeight w:val="6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4C2AE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C17CFF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50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89218F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ROHAN SINGH BISHT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7D4743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7BAD4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FB2B52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DCCD3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B9C9B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7B57C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2</w:t>
            </w:r>
          </w:p>
        </w:tc>
      </w:tr>
      <w:tr w:rsidR="0035561E" w:rsidRPr="0035561E" w14:paraId="4F11737C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948E99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36913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51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16D9D6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spellStart"/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sanjana</w:t>
            </w:r>
            <w:proofErr w:type="spellEnd"/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 xml:space="preserve"> </w:t>
            </w:r>
            <w:proofErr w:type="spellStart"/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sharma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53C81F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538D4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95F590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9E7F83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329AA5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79E34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3</w:t>
            </w:r>
          </w:p>
        </w:tc>
      </w:tr>
      <w:tr w:rsidR="0035561E" w:rsidRPr="0035561E" w14:paraId="45B06087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88419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54882F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52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9D4FA3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spellStart"/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sambhav</w:t>
            </w:r>
            <w:proofErr w:type="spellEnd"/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 xml:space="preserve"> </w:t>
            </w:r>
            <w:proofErr w:type="spellStart"/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saini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A8F406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A6B35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A3BF1F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8BE823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F978BD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DCB8F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8</w:t>
            </w:r>
          </w:p>
        </w:tc>
      </w:tr>
      <w:tr w:rsidR="0035561E" w:rsidRPr="0035561E" w14:paraId="66242F8E" w14:textId="77777777" w:rsidTr="0035561E">
        <w:trPr>
          <w:trHeight w:val="300"/>
        </w:trPr>
        <w:tc>
          <w:tcPr>
            <w:tcW w:w="0" w:type="auto"/>
            <w:shd w:val="clear" w:color="000000" w:fill="FFFF00"/>
            <w:noWrap/>
            <w:vAlign w:val="bottom"/>
            <w:hideMark/>
          </w:tcPr>
          <w:p w14:paraId="1A73E68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40</w:t>
            </w:r>
          </w:p>
        </w:tc>
        <w:tc>
          <w:tcPr>
            <w:tcW w:w="0" w:type="auto"/>
            <w:shd w:val="clear" w:color="000000" w:fill="FFFF00"/>
            <w:noWrap/>
            <w:vAlign w:val="center"/>
            <w:hideMark/>
          </w:tcPr>
          <w:p w14:paraId="6B5E6C9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5317711622</w:t>
            </w:r>
          </w:p>
        </w:tc>
        <w:tc>
          <w:tcPr>
            <w:tcW w:w="0" w:type="auto"/>
            <w:shd w:val="clear" w:color="000000" w:fill="FFFF00"/>
            <w:vAlign w:val="center"/>
            <w:hideMark/>
          </w:tcPr>
          <w:p w14:paraId="2079415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 xml:space="preserve">Rahul </w:t>
            </w:r>
            <w:proofErr w:type="spellStart"/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oel</w:t>
            </w:r>
            <w:proofErr w:type="spellEnd"/>
          </w:p>
        </w:tc>
        <w:tc>
          <w:tcPr>
            <w:tcW w:w="0" w:type="auto"/>
            <w:shd w:val="clear" w:color="000000" w:fill="FFFF00"/>
            <w:vAlign w:val="center"/>
            <w:hideMark/>
          </w:tcPr>
          <w:p w14:paraId="66CB6D2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shd w:val="clear" w:color="000000" w:fill="FFFF00"/>
            <w:noWrap/>
            <w:vAlign w:val="bottom"/>
            <w:hideMark/>
          </w:tcPr>
          <w:p w14:paraId="2527823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shd w:val="clear" w:color="000000" w:fill="FFFF00"/>
            <w:noWrap/>
            <w:vAlign w:val="bottom"/>
            <w:hideMark/>
          </w:tcPr>
          <w:p w14:paraId="77BBDE1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shd w:val="clear" w:color="000000" w:fill="FFFF00"/>
            <w:noWrap/>
            <w:vAlign w:val="bottom"/>
            <w:hideMark/>
          </w:tcPr>
          <w:p w14:paraId="7D43C4D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shd w:val="clear" w:color="000000" w:fill="FFFF00"/>
            <w:noWrap/>
            <w:vAlign w:val="bottom"/>
            <w:hideMark/>
          </w:tcPr>
          <w:p w14:paraId="2BE4283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shd w:val="clear" w:color="000000" w:fill="FFFF00"/>
            <w:noWrap/>
            <w:vAlign w:val="bottom"/>
            <w:hideMark/>
          </w:tcPr>
          <w:p w14:paraId="6AE8201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</w:t>
            </w:r>
          </w:p>
        </w:tc>
      </w:tr>
      <w:tr w:rsidR="0035561E" w:rsidRPr="0035561E" w14:paraId="19EE0719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4137B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lastRenderedPageBreak/>
              <w:t>4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03859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54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C2862A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 xml:space="preserve">Dilpreet </w:t>
            </w:r>
            <w:proofErr w:type="spellStart"/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singh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45D32A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6D11E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55821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86CBA1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E2D043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0077A5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3</w:t>
            </w:r>
          </w:p>
        </w:tc>
      </w:tr>
      <w:tr w:rsidR="0035561E" w:rsidRPr="0035561E" w14:paraId="55903BC7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92FE3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4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130077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55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A9AEE2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Anmol Gulati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4AFB93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616BC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870108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37BC9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4B2F7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E67F78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9</w:t>
            </w:r>
          </w:p>
        </w:tc>
      </w:tr>
      <w:tr w:rsidR="0035561E" w:rsidRPr="0035561E" w14:paraId="73F7BD5F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52288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4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EA41D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56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8EDFEF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MEHAK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D5C678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shd w:val="clear" w:color="000000" w:fill="FFFF00"/>
            <w:noWrap/>
            <w:vAlign w:val="bottom"/>
            <w:hideMark/>
          </w:tcPr>
          <w:p w14:paraId="1CFDBA8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shd w:val="clear" w:color="000000" w:fill="FFFF00"/>
            <w:noWrap/>
            <w:vAlign w:val="bottom"/>
            <w:hideMark/>
          </w:tcPr>
          <w:p w14:paraId="4CE8D3B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shd w:val="clear" w:color="000000" w:fill="FFFF00"/>
            <w:noWrap/>
            <w:vAlign w:val="bottom"/>
            <w:hideMark/>
          </w:tcPr>
          <w:p w14:paraId="1B0FAA3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shd w:val="clear" w:color="000000" w:fill="FFFF00"/>
            <w:noWrap/>
            <w:vAlign w:val="bottom"/>
            <w:hideMark/>
          </w:tcPr>
          <w:p w14:paraId="4301CE6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shd w:val="clear" w:color="000000" w:fill="FFFF00"/>
            <w:noWrap/>
            <w:vAlign w:val="bottom"/>
            <w:hideMark/>
          </w:tcPr>
          <w:p w14:paraId="3759329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</w:t>
            </w:r>
          </w:p>
        </w:tc>
      </w:tr>
      <w:tr w:rsidR="0035561E" w:rsidRPr="0035561E" w14:paraId="21B23A35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228EDE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4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3AC10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57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40D1AA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Akshat Singh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5C3ED5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75857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F8EE68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2F766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DE3CD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D0BB6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1</w:t>
            </w:r>
          </w:p>
        </w:tc>
      </w:tr>
      <w:tr w:rsidR="0035561E" w:rsidRPr="0035561E" w14:paraId="6A8CEDEF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D6FCA4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4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B033D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58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6C20A2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Chakshu Gupta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D0CAA2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9E94DA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55AAB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82B8D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F92CA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633C15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3</w:t>
            </w:r>
          </w:p>
        </w:tc>
      </w:tr>
      <w:tr w:rsidR="0035561E" w:rsidRPr="0035561E" w14:paraId="4BE8D960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B90E70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4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FBE56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60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A9BEBB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Naman Mudgal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AAFBDA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0A88A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294D3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9848CE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1E43D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1EA69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1</w:t>
            </w:r>
          </w:p>
        </w:tc>
      </w:tr>
      <w:tr w:rsidR="0035561E" w:rsidRPr="0035561E" w14:paraId="0E8338CB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EE8037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4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5DA43B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61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164F95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Dhairya Goel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9BE05A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9EB8DF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CB322B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F4711E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487414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3E049F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7</w:t>
            </w:r>
          </w:p>
        </w:tc>
      </w:tr>
      <w:tr w:rsidR="0035561E" w:rsidRPr="0035561E" w14:paraId="3DE6136F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267AF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4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4850E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62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754EC2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Kunal Bansal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FF4C1E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BC0838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83ABF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69D4B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13299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2FFC1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7</w:t>
            </w:r>
          </w:p>
        </w:tc>
      </w:tr>
      <w:tr w:rsidR="0035561E" w:rsidRPr="0035561E" w14:paraId="54ABEBAD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E845B7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4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B5013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63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8FDD01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Peeyush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C25B6A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DDE42B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B2834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6427D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E59618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FEA27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6</w:t>
            </w:r>
          </w:p>
        </w:tc>
      </w:tr>
      <w:tr w:rsidR="0035561E" w:rsidRPr="0035561E" w14:paraId="2EC03C62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7D1F0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51BCE1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64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6BF43C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Sagar Singh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29895F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BF038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F7D64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2E3E8B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6276A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70141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6</w:t>
            </w:r>
          </w:p>
        </w:tc>
      </w:tr>
      <w:tr w:rsidR="0035561E" w:rsidRPr="0035561E" w14:paraId="1727ADF9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FD936A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1236E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65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4D00E8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Pankaj Negi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CCA6B9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C8F820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87C73D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975514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BBFDE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07D94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8</w:t>
            </w:r>
          </w:p>
        </w:tc>
      </w:tr>
      <w:tr w:rsidR="0035561E" w:rsidRPr="0035561E" w14:paraId="31F987ED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49E4D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5DE40C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66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A684FE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Pratham Jindal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ECF79D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881E3C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0D203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9AAC2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CCB7F3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DCC83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2</w:t>
            </w:r>
          </w:p>
        </w:tc>
      </w:tr>
      <w:tr w:rsidR="0035561E" w:rsidRPr="0035561E" w14:paraId="5811BBDD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CE04D8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0A803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67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1E4BD5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AARYAN SHARMA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F401E1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9CEA19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719B37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058F2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519F3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56B95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7</w:t>
            </w:r>
          </w:p>
        </w:tc>
      </w:tr>
      <w:tr w:rsidR="0035561E" w:rsidRPr="0035561E" w14:paraId="14D92D45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B60F36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166F31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68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5887B1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Achintya Bansal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FE6207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A78D85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104A4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FEB3B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640CA6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EA2566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2</w:t>
            </w:r>
          </w:p>
        </w:tc>
      </w:tr>
      <w:tr w:rsidR="0035561E" w:rsidRPr="0035561E" w14:paraId="7A8ADA87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AA7BF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62B30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69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A7A2C5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Anshika Goyal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C04E76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2EC27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E7643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EFB632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D1871B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D048E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0</w:t>
            </w:r>
          </w:p>
        </w:tc>
      </w:tr>
      <w:tr w:rsidR="0035561E" w:rsidRPr="0035561E" w14:paraId="2CE77802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BEE67D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412E4F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70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3E5EE1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Raunak Negi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6EB711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15F95C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01626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F2A1B2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61B24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800AC8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5</w:t>
            </w:r>
          </w:p>
        </w:tc>
      </w:tr>
      <w:tr w:rsidR="0035561E" w:rsidRPr="0035561E" w14:paraId="454F8996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F3AAB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E8D49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71177116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B319CB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Ansh Chawla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95536B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20494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A89B0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9508B8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2066DA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BA85EF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5</w:t>
            </w:r>
          </w:p>
        </w:tc>
      </w:tr>
      <w:tr w:rsidR="0035561E" w:rsidRPr="0035561E" w14:paraId="6FFE51B8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75E1C4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8</w:t>
            </w:r>
          </w:p>
        </w:tc>
        <w:tc>
          <w:tcPr>
            <w:tcW w:w="0" w:type="auto"/>
            <w:shd w:val="clear" w:color="000000" w:fill="B8CCE4"/>
            <w:vAlign w:val="center"/>
            <w:hideMark/>
          </w:tcPr>
          <w:p w14:paraId="106EBE8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0117708523</w:t>
            </w:r>
          </w:p>
        </w:tc>
        <w:tc>
          <w:tcPr>
            <w:tcW w:w="0" w:type="auto"/>
            <w:shd w:val="clear" w:color="000000" w:fill="B8CCE4"/>
            <w:vAlign w:val="center"/>
            <w:hideMark/>
          </w:tcPr>
          <w:p w14:paraId="038F535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MD FAIZAL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C7D5A2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FF8FF7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E6E060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DEAD79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55CD46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4C6CF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0</w:t>
            </w:r>
          </w:p>
        </w:tc>
      </w:tr>
      <w:tr w:rsidR="0035561E" w:rsidRPr="0035561E" w14:paraId="0502CD4F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91ECF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9</w:t>
            </w:r>
          </w:p>
        </w:tc>
        <w:tc>
          <w:tcPr>
            <w:tcW w:w="0" w:type="auto"/>
            <w:shd w:val="clear" w:color="000000" w:fill="B8CCE4"/>
            <w:vAlign w:val="center"/>
            <w:hideMark/>
          </w:tcPr>
          <w:p w14:paraId="1B3B9F0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0217708523</w:t>
            </w:r>
          </w:p>
        </w:tc>
        <w:tc>
          <w:tcPr>
            <w:tcW w:w="0" w:type="auto"/>
            <w:shd w:val="clear" w:color="000000" w:fill="B8CCE4"/>
            <w:vAlign w:val="center"/>
            <w:hideMark/>
          </w:tcPr>
          <w:p w14:paraId="594FF82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AYUSH KUMAR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BF0B82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CD4A56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DA2AF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AF620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50A2F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78A058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5</w:t>
            </w:r>
          </w:p>
        </w:tc>
      </w:tr>
      <w:tr w:rsidR="0035561E" w:rsidRPr="0035561E" w14:paraId="214ADCFF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78B0B4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60</w:t>
            </w:r>
          </w:p>
        </w:tc>
        <w:tc>
          <w:tcPr>
            <w:tcW w:w="0" w:type="auto"/>
            <w:shd w:val="clear" w:color="000000" w:fill="B8CCE4"/>
            <w:vAlign w:val="center"/>
            <w:hideMark/>
          </w:tcPr>
          <w:p w14:paraId="0C3C190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0317708523</w:t>
            </w:r>
          </w:p>
        </w:tc>
        <w:tc>
          <w:tcPr>
            <w:tcW w:w="0" w:type="auto"/>
            <w:shd w:val="clear" w:color="000000" w:fill="B8CCE4"/>
            <w:vAlign w:val="center"/>
            <w:hideMark/>
          </w:tcPr>
          <w:p w14:paraId="7899F06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VIKAS SINGH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4A8496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13DD4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1D2B9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1CF85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6F46C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FBADE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8</w:t>
            </w:r>
          </w:p>
        </w:tc>
      </w:tr>
      <w:tr w:rsidR="0035561E" w:rsidRPr="0035561E" w14:paraId="0E7B65FF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0CDBF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61</w:t>
            </w:r>
          </w:p>
        </w:tc>
        <w:tc>
          <w:tcPr>
            <w:tcW w:w="0" w:type="auto"/>
            <w:shd w:val="clear" w:color="000000" w:fill="B8CCE4"/>
            <w:vAlign w:val="center"/>
            <w:hideMark/>
          </w:tcPr>
          <w:p w14:paraId="185F1E1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0517708523</w:t>
            </w:r>
          </w:p>
        </w:tc>
        <w:tc>
          <w:tcPr>
            <w:tcW w:w="0" w:type="auto"/>
            <w:shd w:val="clear" w:color="000000" w:fill="B8CCE4"/>
            <w:vAlign w:val="center"/>
            <w:hideMark/>
          </w:tcPr>
          <w:p w14:paraId="1413561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 xml:space="preserve">Amit </w:t>
            </w:r>
            <w:proofErr w:type="spellStart"/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kumar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4DB81F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416662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A59DC8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6F0D2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5760C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28E8E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6</w:t>
            </w:r>
          </w:p>
        </w:tc>
      </w:tr>
      <w:tr w:rsidR="0035561E" w:rsidRPr="0035561E" w14:paraId="169084D2" w14:textId="77777777" w:rsidTr="0035561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04A22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62</w:t>
            </w:r>
          </w:p>
        </w:tc>
        <w:tc>
          <w:tcPr>
            <w:tcW w:w="0" w:type="auto"/>
            <w:shd w:val="clear" w:color="000000" w:fill="B8CCE4"/>
            <w:vAlign w:val="center"/>
            <w:hideMark/>
          </w:tcPr>
          <w:p w14:paraId="5FCDAD0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0617708523</w:t>
            </w:r>
          </w:p>
        </w:tc>
        <w:tc>
          <w:tcPr>
            <w:tcW w:w="0" w:type="auto"/>
            <w:shd w:val="clear" w:color="000000" w:fill="B8CCE4"/>
            <w:vAlign w:val="center"/>
            <w:hideMark/>
          </w:tcPr>
          <w:p w14:paraId="7074A15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 xml:space="preserve">Arpit </w:t>
            </w:r>
            <w:proofErr w:type="spellStart"/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Rewliya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55F5E3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AEB13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6D12BC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8A208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0EB8B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D0AD2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3</w:t>
            </w:r>
          </w:p>
        </w:tc>
      </w:tr>
    </w:tbl>
    <w:p w14:paraId="0B9B5144" w14:textId="77777777" w:rsidR="0035561E" w:rsidRDefault="0035561E" w:rsidP="0035561E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bookmarkEnd w:id="1"/>
    <w:p w14:paraId="685016EF" w14:textId="77777777" w:rsidR="00F93CD6" w:rsidRDefault="00F93CD6" w:rsidP="0035561E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40F34CAD" w14:textId="4CC979BD" w:rsidR="00791581" w:rsidRDefault="0035561E" w:rsidP="00F93CD6">
      <w:pPr>
        <w:pStyle w:val="ListParagraph"/>
        <w:numPr>
          <w:ilvl w:val="0"/>
          <w:numId w:val="54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F93CD6">
        <w:rPr>
          <w:rFonts w:ascii="Times New Roman" w:hAnsi="Times New Roman" w:cs="Times New Roman"/>
          <w:b/>
          <w:bCs/>
          <w:sz w:val="24"/>
          <w:szCs w:val="24"/>
        </w:rPr>
        <w:lastRenderedPageBreak/>
        <w:t>AIML-B</w:t>
      </w:r>
    </w:p>
    <w:p w14:paraId="76925893" w14:textId="77777777" w:rsidR="00F93CD6" w:rsidRPr="00F93CD6" w:rsidRDefault="00F93CD6" w:rsidP="00F93CD6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75"/>
        <w:gridCol w:w="1555"/>
        <w:gridCol w:w="1602"/>
        <w:gridCol w:w="819"/>
        <w:gridCol w:w="651"/>
        <w:gridCol w:w="696"/>
        <w:gridCol w:w="1050"/>
        <w:gridCol w:w="1337"/>
        <w:gridCol w:w="765"/>
      </w:tblGrid>
      <w:tr w:rsidR="0035561E" w:rsidRPr="0035561E" w14:paraId="48577F5A" w14:textId="77777777" w:rsidTr="0035561E">
        <w:trPr>
          <w:trHeight w:val="870"/>
        </w:trPr>
        <w:tc>
          <w:tcPr>
            <w:tcW w:w="0" w:type="auto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AA7BA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IN"/>
              </w:rPr>
            </w:pPr>
            <w:r w:rsidRPr="0035561E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IN"/>
              </w:rPr>
              <w:t xml:space="preserve">Artificial Intelligence &amp; Machine Learning - Section </w:t>
            </w:r>
            <w:proofErr w:type="gramStart"/>
            <w:r w:rsidRPr="0035561E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IN"/>
              </w:rPr>
              <w:t>B  (</w:t>
            </w:r>
            <w:proofErr w:type="gramEnd"/>
            <w:r w:rsidRPr="0035561E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IN"/>
              </w:rPr>
              <w:t>2022-26)</w:t>
            </w:r>
          </w:p>
        </w:tc>
      </w:tr>
      <w:tr w:rsidR="0035561E" w:rsidRPr="0035561E" w14:paraId="7E9879D0" w14:textId="77777777" w:rsidTr="0035561E">
        <w:trPr>
          <w:trHeight w:val="12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D81E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b/>
                <w:bCs/>
                <w:color w:val="000000"/>
                <w:lang w:val="en-IN"/>
              </w:rPr>
              <w:t>SL. NO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E3FF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IN"/>
              </w:rPr>
            </w:pPr>
            <w:proofErr w:type="spellStart"/>
            <w:r w:rsidRPr="0035561E">
              <w:rPr>
                <w:rFonts w:ascii="Calibri" w:eastAsia="Times New Roman" w:hAnsi="Calibri" w:cs="Calibri"/>
                <w:b/>
                <w:bCs/>
                <w:color w:val="000000"/>
                <w:lang w:val="en-IN"/>
              </w:rPr>
              <w:t>EnrollmentN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58723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b/>
                <w:bCs/>
                <w:color w:val="000000"/>
                <w:lang w:val="en-IN"/>
              </w:rPr>
              <w:t>Nam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1B9F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b/>
                <w:bCs/>
                <w:color w:val="000000"/>
                <w:lang w:val="en-IN"/>
              </w:rPr>
              <w:t>Group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E8DFE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b/>
                <w:bCs/>
                <w:color w:val="000000"/>
                <w:lang w:val="en-IN"/>
              </w:rPr>
              <w:t>File (1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E15A5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b/>
                <w:bCs/>
                <w:color w:val="000000"/>
                <w:lang w:val="en-IN"/>
              </w:rPr>
              <w:t>Viva (1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447E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b/>
                <w:bCs/>
                <w:color w:val="000000"/>
                <w:lang w:val="en-IN"/>
              </w:rPr>
              <w:t>Perform (1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58140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IN"/>
              </w:rPr>
            </w:pPr>
            <w:proofErr w:type="spellStart"/>
            <w:r w:rsidRPr="0035561E">
              <w:rPr>
                <w:rFonts w:ascii="Calibri" w:eastAsia="Times New Roman" w:hAnsi="Calibri" w:cs="Calibri"/>
                <w:b/>
                <w:bCs/>
                <w:color w:val="000000"/>
                <w:lang w:val="en-IN"/>
              </w:rPr>
              <w:t>Attandance</w:t>
            </w:r>
            <w:proofErr w:type="spellEnd"/>
            <w:r w:rsidRPr="0035561E">
              <w:rPr>
                <w:rFonts w:ascii="Calibri" w:eastAsia="Times New Roman" w:hAnsi="Calibri" w:cs="Calibri"/>
                <w:b/>
                <w:bCs/>
                <w:color w:val="000000"/>
                <w:lang w:val="en-IN"/>
              </w:rPr>
              <w:t xml:space="preserve"> (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554F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b/>
                <w:bCs/>
                <w:color w:val="000000"/>
                <w:lang w:val="en-IN"/>
              </w:rPr>
              <w:t>Total (40)</w:t>
            </w:r>
          </w:p>
        </w:tc>
      </w:tr>
      <w:tr w:rsidR="0035561E" w:rsidRPr="0035561E" w14:paraId="45DF19A8" w14:textId="77777777" w:rsidTr="0035561E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61FB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7BA9B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72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29A89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spellStart"/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suryanshi</w:t>
            </w:r>
            <w:proofErr w:type="spellEnd"/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 xml:space="preserve"> </w:t>
            </w:r>
            <w:proofErr w:type="spellStart"/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chadh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35990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C51C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AD80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F358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453F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68DE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2</w:t>
            </w:r>
          </w:p>
        </w:tc>
      </w:tr>
      <w:tr w:rsidR="0035561E" w:rsidRPr="0035561E" w14:paraId="2605FE5C" w14:textId="77777777" w:rsidTr="0035561E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81F1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DA61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74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DADB4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SARTHAK GO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1A77A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B6DF5B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477A34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CC0A1B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508636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DDA97F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3</w:t>
            </w:r>
          </w:p>
        </w:tc>
      </w:tr>
      <w:tr w:rsidR="0035561E" w:rsidRPr="0035561E" w14:paraId="30942B5F" w14:textId="77777777" w:rsidTr="0035561E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BD86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9BE1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75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EF181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Aks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7BA44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A696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94E1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55D0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F013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E071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0</w:t>
            </w:r>
          </w:p>
        </w:tc>
      </w:tr>
      <w:tr w:rsidR="0035561E" w:rsidRPr="0035561E" w14:paraId="054C48B5" w14:textId="77777777" w:rsidTr="0035561E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09FC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E349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76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05420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 xml:space="preserve">Rakshit </w:t>
            </w:r>
            <w:proofErr w:type="spellStart"/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vashis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C2DBF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D48E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2AC4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7B18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349F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83C4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2</w:t>
            </w:r>
          </w:p>
        </w:tc>
      </w:tr>
      <w:tr w:rsidR="0035561E" w:rsidRPr="0035561E" w14:paraId="745DBF9B" w14:textId="77777777" w:rsidTr="0035561E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DF8F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59BF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77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8DF47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Rosh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8D5A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9E9F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0C74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8B01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8A4B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4076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6</w:t>
            </w:r>
          </w:p>
        </w:tc>
      </w:tr>
      <w:tr w:rsidR="0035561E" w:rsidRPr="0035561E" w14:paraId="5750A9A6" w14:textId="77777777" w:rsidTr="0035561E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C836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B295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78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8DDDA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 xml:space="preserve">Khushi </w:t>
            </w:r>
            <w:proofErr w:type="spellStart"/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sharm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7D0A7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8277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DDF3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8E73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A353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866E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2</w:t>
            </w:r>
          </w:p>
        </w:tc>
      </w:tr>
      <w:tr w:rsidR="0035561E" w:rsidRPr="0035561E" w14:paraId="2A57C0EC" w14:textId="77777777" w:rsidTr="0035561E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9173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4BEDD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79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F798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ROHIT SA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1589D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571F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101F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6463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076C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8E07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5</w:t>
            </w:r>
          </w:p>
        </w:tc>
      </w:tr>
      <w:tr w:rsidR="0035561E" w:rsidRPr="0035561E" w14:paraId="6B8BEDD0" w14:textId="77777777" w:rsidTr="0035561E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0DE1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5400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80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96D37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 xml:space="preserve">Krishna </w:t>
            </w:r>
            <w:proofErr w:type="spellStart"/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Beernall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3B648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C894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A3FE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2711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92F9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44C9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9</w:t>
            </w:r>
          </w:p>
        </w:tc>
      </w:tr>
      <w:tr w:rsidR="0035561E" w:rsidRPr="0035561E" w14:paraId="63149010" w14:textId="77777777" w:rsidTr="0035561E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F290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6605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81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EABF4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spellStart"/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arnav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B7C55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11A018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DB8917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CB1A01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557FAC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B3CB5B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2</w:t>
            </w:r>
          </w:p>
        </w:tc>
      </w:tr>
      <w:tr w:rsidR="0035561E" w:rsidRPr="0035561E" w14:paraId="6E8AA5AD" w14:textId="77777777" w:rsidTr="0035561E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79A7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CB8B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82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E7324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Utkarsh Neg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7F9F1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5EC2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2392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6D5C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4C40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1475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0</w:t>
            </w:r>
          </w:p>
        </w:tc>
      </w:tr>
      <w:tr w:rsidR="0035561E" w:rsidRPr="0035561E" w14:paraId="65AF28FC" w14:textId="77777777" w:rsidTr="0035561E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2CC3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1493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83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43EBF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Aanya Ja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C0937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6E8C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C968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84FB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673D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816C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3</w:t>
            </w:r>
          </w:p>
        </w:tc>
      </w:tr>
      <w:tr w:rsidR="0035561E" w:rsidRPr="0035561E" w14:paraId="413F3BA3" w14:textId="77777777" w:rsidTr="0035561E">
        <w:trPr>
          <w:trHeight w:val="6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4311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9B8FE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84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ED51C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KRISHNA ROHIL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66777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0E1B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04E7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F50C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992A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C777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3</w:t>
            </w:r>
          </w:p>
        </w:tc>
      </w:tr>
      <w:tr w:rsidR="0035561E" w:rsidRPr="0035561E" w14:paraId="2C144C20" w14:textId="77777777" w:rsidTr="0035561E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FB34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EDAD8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85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2785E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Riya Sharm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49225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8717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61C6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D69F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7504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F469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8</w:t>
            </w:r>
          </w:p>
        </w:tc>
      </w:tr>
      <w:tr w:rsidR="0035561E" w:rsidRPr="0035561E" w14:paraId="2E1FB43E" w14:textId="77777777" w:rsidTr="0035561E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93AD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44F4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86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3267E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Jayan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C9E91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F996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BF46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C0F6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893C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90DB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2</w:t>
            </w:r>
          </w:p>
        </w:tc>
      </w:tr>
      <w:tr w:rsidR="0035561E" w:rsidRPr="0035561E" w14:paraId="4B606419" w14:textId="77777777" w:rsidTr="0035561E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2800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0717D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87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295D0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Prakash Kum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2C6E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5ABA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77C7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F983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E15B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41B1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2</w:t>
            </w:r>
          </w:p>
        </w:tc>
      </w:tr>
      <w:tr w:rsidR="0035561E" w:rsidRPr="0035561E" w14:paraId="62B83352" w14:textId="77777777" w:rsidTr="0035561E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D010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4C48B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88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8FA8D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Himansh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E328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3F6264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526A66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6CB14B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7E5782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93F76A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</w:t>
            </w:r>
          </w:p>
        </w:tc>
      </w:tr>
      <w:tr w:rsidR="0035561E" w:rsidRPr="0035561E" w14:paraId="08B8DCBC" w14:textId="77777777" w:rsidTr="0035561E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5A94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8BF67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89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7BF04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Dev Gar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BCB51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67C3E8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77673B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642FF3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344B2F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D93C35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</w:t>
            </w:r>
          </w:p>
        </w:tc>
      </w:tr>
      <w:tr w:rsidR="0035561E" w:rsidRPr="0035561E" w14:paraId="08526943" w14:textId="77777777" w:rsidTr="0035561E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8D7C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A27E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90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59E7D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Ayush Chauh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2006E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5F06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3E2B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D168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59AF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808B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1</w:t>
            </w:r>
          </w:p>
        </w:tc>
      </w:tr>
      <w:tr w:rsidR="0035561E" w:rsidRPr="0035561E" w14:paraId="4B615E29" w14:textId="77777777" w:rsidTr="0035561E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CE5A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lastRenderedPageBreak/>
              <w:t>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2378B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91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D9A7D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Aditya Kum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07D96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22B8A5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B675B0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71B646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0E75C8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6D52E6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</w:t>
            </w:r>
          </w:p>
        </w:tc>
      </w:tr>
      <w:tr w:rsidR="0035561E" w:rsidRPr="0035561E" w14:paraId="17378CEF" w14:textId="77777777" w:rsidTr="0035561E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62EB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1A60C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92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FF340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ADITYA VASHSIH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7B5E3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91E0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183B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65AB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325D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0E4D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6</w:t>
            </w:r>
          </w:p>
        </w:tc>
      </w:tr>
      <w:tr w:rsidR="0035561E" w:rsidRPr="0035561E" w14:paraId="0D3C45CD" w14:textId="77777777" w:rsidTr="0035561E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926603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60465BC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93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063B987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 xml:space="preserve">Yogesh </w:t>
            </w:r>
            <w:proofErr w:type="spellStart"/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kum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3753F4E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AE7113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D8B656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7BD3F9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23E29C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5D6670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</w:t>
            </w:r>
          </w:p>
        </w:tc>
      </w:tr>
      <w:tr w:rsidR="0035561E" w:rsidRPr="0035561E" w14:paraId="78AFD410" w14:textId="77777777" w:rsidTr="0035561E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E886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4142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94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1657F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ANUJ KUM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38735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6AECD8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B1012A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2A8839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5CDC39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1D4B85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</w:t>
            </w:r>
          </w:p>
        </w:tc>
      </w:tr>
      <w:tr w:rsidR="0035561E" w:rsidRPr="0035561E" w14:paraId="378B5BBD" w14:textId="77777777" w:rsidTr="0035561E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7657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B952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95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86426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Rishi Gup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AF253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4869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C9BF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6FF8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4F65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B58D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7</w:t>
            </w:r>
          </w:p>
        </w:tc>
      </w:tr>
      <w:tr w:rsidR="0035561E" w:rsidRPr="0035561E" w14:paraId="6DF179F8" w14:textId="77777777" w:rsidTr="0035561E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B274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2E521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96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1015E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spellStart"/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Pradaksh</w:t>
            </w:r>
            <w:proofErr w:type="spellEnd"/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 xml:space="preserve"> Prasu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24CE6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01C7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FE3A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D7E3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1050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B156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2</w:t>
            </w:r>
          </w:p>
        </w:tc>
      </w:tr>
      <w:tr w:rsidR="0035561E" w:rsidRPr="0035561E" w14:paraId="1E012FE4" w14:textId="77777777" w:rsidTr="0035561E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0FF9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A8EF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97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0C43C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Pranav Kum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91B25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292A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130F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F556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C580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A48A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3</w:t>
            </w:r>
          </w:p>
        </w:tc>
      </w:tr>
      <w:tr w:rsidR="0035561E" w:rsidRPr="0035561E" w14:paraId="5EF2C98E" w14:textId="77777777" w:rsidTr="0035561E">
        <w:trPr>
          <w:trHeight w:val="6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70AC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85630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98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353BF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AADITYA SHARM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49672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69AB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9E84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17D9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B8C0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7CCA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3</w:t>
            </w:r>
          </w:p>
        </w:tc>
      </w:tr>
      <w:tr w:rsidR="0035561E" w:rsidRPr="0035561E" w14:paraId="772E18F5" w14:textId="77777777" w:rsidTr="0035561E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B30D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D834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99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A2B04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Harshit Maury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50AFE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9790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5C7C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E184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52BD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0843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4</w:t>
            </w:r>
          </w:p>
        </w:tc>
      </w:tr>
      <w:tr w:rsidR="0035561E" w:rsidRPr="0035561E" w14:paraId="08EF89F4" w14:textId="77777777" w:rsidTr="0035561E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0786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98A62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00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2B9EC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spellStart"/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vishal</w:t>
            </w:r>
            <w:proofErr w:type="spellEnd"/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 xml:space="preserve"> </w:t>
            </w:r>
            <w:proofErr w:type="spellStart"/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kum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772C5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D86C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7A94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6CD3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C54A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987E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9</w:t>
            </w:r>
          </w:p>
        </w:tc>
      </w:tr>
      <w:tr w:rsidR="0035561E" w:rsidRPr="0035561E" w14:paraId="084B3F7A" w14:textId="77777777" w:rsidTr="0035561E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C11C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94069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01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CCD6B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NILAKSH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5730B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468F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CBEE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55E1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789F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3F0D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8</w:t>
            </w:r>
          </w:p>
        </w:tc>
      </w:tr>
      <w:tr w:rsidR="0035561E" w:rsidRPr="0035561E" w14:paraId="4B2B93E4" w14:textId="77777777" w:rsidTr="0035561E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ED6D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15577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02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CA3EA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 xml:space="preserve">Disha </w:t>
            </w:r>
            <w:proofErr w:type="spellStart"/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usai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1C01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31A2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E53C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0F9C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BCE4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5DC2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3</w:t>
            </w:r>
          </w:p>
        </w:tc>
      </w:tr>
      <w:tr w:rsidR="0035561E" w:rsidRPr="0035561E" w14:paraId="323FE733" w14:textId="77777777" w:rsidTr="0035561E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575D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73F3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03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E0964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Vishesh Aggarw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F1898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56C7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FC1A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570D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60ED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527A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8</w:t>
            </w:r>
          </w:p>
        </w:tc>
      </w:tr>
      <w:tr w:rsidR="0035561E" w:rsidRPr="0035561E" w14:paraId="54191212" w14:textId="77777777" w:rsidTr="0035561E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550B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6575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04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9297A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spellStart"/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keshav</w:t>
            </w:r>
            <w:proofErr w:type="spellEnd"/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 xml:space="preserve"> </w:t>
            </w:r>
            <w:proofErr w:type="spellStart"/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kabr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D0A7B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F5E1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A6CA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8298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CE89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4DC6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4</w:t>
            </w:r>
          </w:p>
        </w:tc>
      </w:tr>
      <w:tr w:rsidR="0035561E" w:rsidRPr="0035561E" w14:paraId="0ADA6870" w14:textId="77777777" w:rsidTr="0035561E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0D7309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3A706BA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05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05DE81C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Akash Kum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44251A7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5E750E0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4BA8620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15C6BDC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046B5D7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5ECDCA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</w:tr>
      <w:tr w:rsidR="0035561E" w:rsidRPr="0035561E" w14:paraId="200998CB" w14:textId="77777777" w:rsidTr="0035561E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53BC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2DF6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06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B1C03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 xml:space="preserve">Divyansh </w:t>
            </w:r>
            <w:proofErr w:type="spellStart"/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tyag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29097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C757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242C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87C2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0807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C74C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2</w:t>
            </w:r>
          </w:p>
        </w:tc>
      </w:tr>
      <w:tr w:rsidR="0035561E" w:rsidRPr="0035561E" w14:paraId="25796FB6" w14:textId="77777777" w:rsidTr="0035561E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75FB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5EC8C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07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48DB4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Nandani Da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0DEA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9840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9F92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7F81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5DA5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6B7E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9</w:t>
            </w:r>
          </w:p>
        </w:tc>
      </w:tr>
      <w:tr w:rsidR="0035561E" w:rsidRPr="0035561E" w14:paraId="0D43707B" w14:textId="77777777" w:rsidTr="0035561E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F505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9EE6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08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BC96B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Yash Sharm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F024B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D0F6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44EC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F5E9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CC46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8C0A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1</w:t>
            </w:r>
          </w:p>
        </w:tc>
      </w:tr>
      <w:tr w:rsidR="0035561E" w:rsidRPr="0035561E" w14:paraId="125F68F7" w14:textId="77777777" w:rsidTr="0035561E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EDFC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C690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09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F61C2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spellStart"/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Akarshan</w:t>
            </w:r>
            <w:proofErr w:type="spellEnd"/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 xml:space="preserve"> Nagp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A3634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57E5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C31E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47A5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701C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BE79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6</w:t>
            </w:r>
          </w:p>
        </w:tc>
      </w:tr>
      <w:tr w:rsidR="0035561E" w:rsidRPr="0035561E" w14:paraId="06DEFCE0" w14:textId="77777777" w:rsidTr="0035561E">
        <w:trPr>
          <w:trHeight w:val="6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A838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59E6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10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BB8C2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Yuvraj Singh Shekhawa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FC4B6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5475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FCDA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10D6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B254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28D2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9</w:t>
            </w:r>
          </w:p>
        </w:tc>
      </w:tr>
      <w:tr w:rsidR="0035561E" w:rsidRPr="0035561E" w14:paraId="79075A1A" w14:textId="77777777" w:rsidTr="0035561E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7C4B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261D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11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4F77C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spellStart"/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saurav</w:t>
            </w:r>
            <w:proofErr w:type="spellEnd"/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 xml:space="preserve"> </w:t>
            </w:r>
            <w:proofErr w:type="spellStart"/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kum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B1DF0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53CE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E0FF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7F48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C27B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DA24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6</w:t>
            </w:r>
          </w:p>
        </w:tc>
      </w:tr>
      <w:tr w:rsidR="0035561E" w:rsidRPr="0035561E" w14:paraId="518D3536" w14:textId="77777777" w:rsidTr="0035561E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88F4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C9B8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12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27B85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Tanishq Rawa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7350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9FE1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5D38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0E91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9F0F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D172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4</w:t>
            </w:r>
          </w:p>
        </w:tc>
      </w:tr>
      <w:tr w:rsidR="0035561E" w:rsidRPr="0035561E" w14:paraId="4BC634F8" w14:textId="77777777" w:rsidTr="0035561E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F4BD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4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DF85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14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3CC4A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spellStart"/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avinash</w:t>
            </w:r>
            <w:proofErr w:type="spellEnd"/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 xml:space="preserve"> kum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51D4A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6C54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C309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17A0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368F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D857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</w:t>
            </w:r>
          </w:p>
        </w:tc>
      </w:tr>
      <w:tr w:rsidR="0035561E" w:rsidRPr="0035561E" w14:paraId="5FD76567" w14:textId="77777777" w:rsidTr="0035561E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AE8E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lastRenderedPageBreak/>
              <w:t>4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5EBD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15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647B1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Namit Bhardwaj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D38DE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7C19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BA57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687C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3280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31C0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</w:t>
            </w:r>
          </w:p>
        </w:tc>
      </w:tr>
      <w:tr w:rsidR="0035561E" w:rsidRPr="0035561E" w14:paraId="74BA15D5" w14:textId="77777777" w:rsidTr="0035561E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9FBF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4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24A4A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16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CE482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spellStart"/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aryan</w:t>
            </w:r>
            <w:proofErr w:type="spellEnd"/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 xml:space="preserve"> mali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B3E38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D861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D1EF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95C3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49C0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37D4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</w:t>
            </w:r>
          </w:p>
        </w:tc>
      </w:tr>
      <w:tr w:rsidR="0035561E" w:rsidRPr="0035561E" w14:paraId="1613197A" w14:textId="77777777" w:rsidTr="0035561E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1E4950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4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5936D33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  <w:t>351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2750AC8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  <w:t>Devansh Bhas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CF6C96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29A180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C990F5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6EFA44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27D1C0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4A8AD7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</w:t>
            </w:r>
          </w:p>
        </w:tc>
      </w:tr>
      <w:tr w:rsidR="0035561E" w:rsidRPr="0035561E" w14:paraId="46F7F587" w14:textId="77777777" w:rsidTr="0035561E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52B1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4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3266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  <w:t>352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B488B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  <w:t>Harsh Go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EEC6A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6CDA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C753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9D61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6683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9B95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4</w:t>
            </w:r>
          </w:p>
        </w:tc>
      </w:tr>
      <w:tr w:rsidR="0035561E" w:rsidRPr="0035561E" w14:paraId="13FB030B" w14:textId="77777777" w:rsidTr="0035561E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31B5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4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8D275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  <w:t>353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2AC75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  <w:t>Yashdeep Dral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2E17F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A43E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B173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5370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BB51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E449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3</w:t>
            </w:r>
          </w:p>
        </w:tc>
      </w:tr>
      <w:tr w:rsidR="0035561E" w:rsidRPr="0035561E" w14:paraId="15EB47D6" w14:textId="77777777" w:rsidTr="0035561E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085D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4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ADEC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  <w:t>354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1113B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  <w:t>Miran Ahma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2E3FC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094A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36D5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7401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24CE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DA90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7</w:t>
            </w:r>
          </w:p>
        </w:tc>
      </w:tr>
      <w:tr w:rsidR="0035561E" w:rsidRPr="0035561E" w14:paraId="28314371" w14:textId="77777777" w:rsidTr="0035561E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FA48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4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782F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  <w:t>355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F8394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  <w:t xml:space="preserve">Aryan </w:t>
            </w:r>
            <w:proofErr w:type="spellStart"/>
            <w:r w:rsidRPr="0035561E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  <w:t>Shill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BA938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9FB4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ABCC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8BED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D04F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4223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</w:p>
        </w:tc>
      </w:tr>
      <w:tr w:rsidR="0035561E" w:rsidRPr="0035561E" w14:paraId="6FF0F578" w14:textId="77777777" w:rsidTr="0035561E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5070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4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AEA7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  <w:t>356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A0973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  <w:t>Rajat Sing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4F7B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0C55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F262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7323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EFBA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8A64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3</w:t>
            </w:r>
          </w:p>
        </w:tc>
      </w:tr>
      <w:tr w:rsidR="0035561E" w:rsidRPr="0035561E" w14:paraId="28D81C72" w14:textId="77777777" w:rsidTr="0035561E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A05F59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21ABFC4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  <w:t>357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DF9CF6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  <w:t>Agam Kum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396E20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E69520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97C8E3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A68AC4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CA4C5A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840610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</w:t>
            </w:r>
          </w:p>
        </w:tc>
      </w:tr>
      <w:tr w:rsidR="0035561E" w:rsidRPr="0035561E" w14:paraId="625E8472" w14:textId="77777777" w:rsidTr="0035561E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80A6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439B6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  <w:t>358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ACDE8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  <w:t>Vansh Sharm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E10E3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C6BB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E1E3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A9ED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C7D0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5C7C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7</w:t>
            </w:r>
          </w:p>
        </w:tc>
      </w:tr>
      <w:tr w:rsidR="0035561E" w:rsidRPr="0035561E" w14:paraId="408EB74F" w14:textId="77777777" w:rsidTr="0035561E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BF11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DCE5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  <w:t>359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527DA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  <w:t>Archie Ja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AC696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3A10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56DD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4E63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1B76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502F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5</w:t>
            </w:r>
          </w:p>
        </w:tc>
      </w:tr>
      <w:tr w:rsidR="0035561E" w:rsidRPr="0035561E" w14:paraId="4290F627" w14:textId="77777777" w:rsidTr="0035561E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B30C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B55C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  <w:t>360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85929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  <w:t>Karamveer Sing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4D37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2445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4A6F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5C75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C3EC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01AC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8</w:t>
            </w:r>
          </w:p>
        </w:tc>
      </w:tr>
      <w:tr w:rsidR="0035561E" w:rsidRPr="0035561E" w14:paraId="6784E283" w14:textId="77777777" w:rsidTr="0035561E">
        <w:trPr>
          <w:trHeight w:val="63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FFB5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99921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  <w:t>361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866E9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</w:pPr>
            <w:proofErr w:type="spellStart"/>
            <w:r w:rsidRPr="0035561E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  <w:t>Sumanpreet</w:t>
            </w:r>
            <w:proofErr w:type="spellEnd"/>
            <w:r w:rsidRPr="0035561E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  <w:t xml:space="preserve"> Kau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4EA3A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9FC7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81CA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10DD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BACC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0C57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4</w:t>
            </w:r>
          </w:p>
        </w:tc>
      </w:tr>
      <w:tr w:rsidR="0035561E" w:rsidRPr="0035561E" w14:paraId="3E1B8577" w14:textId="77777777" w:rsidTr="0035561E">
        <w:trPr>
          <w:trHeight w:val="33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2ABD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6E7F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  <w:t>362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EDC3A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  <w:t>Shiva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76A33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184B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D891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0458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8AAB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A9B7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6</w:t>
            </w:r>
          </w:p>
        </w:tc>
      </w:tr>
      <w:tr w:rsidR="0035561E" w:rsidRPr="0035561E" w14:paraId="6AEEFFE3" w14:textId="77777777" w:rsidTr="0035561E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C008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D8E4BC"/>
            <w:noWrap/>
            <w:vAlign w:val="center"/>
            <w:hideMark/>
          </w:tcPr>
          <w:p w14:paraId="530CC36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/>
              </w:rPr>
              <w:t>201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vAlign w:val="center"/>
            <w:hideMark/>
          </w:tcPr>
          <w:p w14:paraId="2BB2605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spellStart"/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sumi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272D2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CA79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6CF2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70AE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9142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81CA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40</w:t>
            </w:r>
          </w:p>
        </w:tc>
      </w:tr>
      <w:tr w:rsidR="0035561E" w:rsidRPr="0035561E" w14:paraId="5D82F5DC" w14:textId="77777777" w:rsidTr="0035561E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B988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center"/>
            <w:hideMark/>
          </w:tcPr>
          <w:p w14:paraId="1C7776F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02177116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vAlign w:val="center"/>
            <w:hideMark/>
          </w:tcPr>
          <w:p w14:paraId="2E1CC32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Nityam Mada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781AB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6C7D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E1EC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FD30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F440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198E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9</w:t>
            </w:r>
          </w:p>
        </w:tc>
      </w:tr>
      <w:tr w:rsidR="0035561E" w:rsidRPr="0035561E" w14:paraId="5809EF2B" w14:textId="77777777" w:rsidTr="0035561E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ED80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center"/>
            <w:hideMark/>
          </w:tcPr>
          <w:p w14:paraId="2E518B7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03177116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8E4BC"/>
            <w:vAlign w:val="center"/>
            <w:hideMark/>
          </w:tcPr>
          <w:p w14:paraId="095FF35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Aman Raj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069F9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5B8B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C92F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F981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AED0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3AEE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6</w:t>
            </w:r>
          </w:p>
        </w:tc>
      </w:tr>
      <w:tr w:rsidR="0035561E" w:rsidRPr="0035561E" w14:paraId="2FD53BD8" w14:textId="77777777" w:rsidTr="0035561E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92C4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center"/>
            <w:hideMark/>
          </w:tcPr>
          <w:p w14:paraId="16934EB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041771162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vAlign w:val="center"/>
            <w:hideMark/>
          </w:tcPr>
          <w:p w14:paraId="2C40B16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Krish Gau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E2A93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272E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FE70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EFE3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A60E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5A77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5</w:t>
            </w:r>
          </w:p>
        </w:tc>
      </w:tr>
      <w:tr w:rsidR="0035561E" w:rsidRPr="0035561E" w14:paraId="66CADD7F" w14:textId="77777777" w:rsidTr="0035561E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5A43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305A78A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07177085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19D4476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DEVANSH ARO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C35FD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0311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7262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E885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269D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277C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4</w:t>
            </w:r>
          </w:p>
        </w:tc>
      </w:tr>
      <w:tr w:rsidR="0035561E" w:rsidRPr="0035561E" w14:paraId="318789FA" w14:textId="77777777" w:rsidTr="0035561E">
        <w:trPr>
          <w:trHeight w:val="6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02BC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6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0EBD291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08177085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09DD69F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Subhash Singh Adhikar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36D4B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B3BD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4366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89C5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3481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09B6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2</w:t>
            </w:r>
          </w:p>
        </w:tc>
      </w:tr>
      <w:tr w:rsidR="0035561E" w:rsidRPr="0035561E" w14:paraId="019E01B9" w14:textId="77777777" w:rsidTr="0035561E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50C7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6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1D7B35F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09177085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1AD2730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SAG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9326F7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A824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4F8F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022C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205BB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2929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5</w:t>
            </w:r>
          </w:p>
        </w:tc>
      </w:tr>
      <w:tr w:rsidR="0035561E" w:rsidRPr="0035561E" w14:paraId="451C5034" w14:textId="77777777" w:rsidTr="0035561E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4D46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6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25451DC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10177085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67934C2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spellStart"/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khushbo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DCED2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32B9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C16B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F9895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D77E0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CAE0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2</w:t>
            </w:r>
          </w:p>
        </w:tc>
      </w:tr>
      <w:tr w:rsidR="0035561E" w:rsidRPr="0035561E" w14:paraId="7A22874B" w14:textId="77777777" w:rsidTr="0035561E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DADA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lastRenderedPageBreak/>
              <w:t>6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5B3D07C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11177085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4F5FA0F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Shubha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AF683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D03AE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308E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A0FF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436F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DD50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8</w:t>
            </w:r>
          </w:p>
        </w:tc>
      </w:tr>
      <w:tr w:rsidR="0035561E" w:rsidRPr="0035561E" w14:paraId="74202A7E" w14:textId="77777777" w:rsidTr="0035561E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D3DF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6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262EC7A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12177085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6BAD4D58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Ramit Tand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7D0B59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94234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D9BE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20286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784D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0858C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</w:t>
            </w:r>
          </w:p>
        </w:tc>
      </w:tr>
      <w:tr w:rsidR="0035561E" w:rsidRPr="0035561E" w14:paraId="3F7F7CD6" w14:textId="77777777" w:rsidTr="0035561E">
        <w:trPr>
          <w:trHeight w:val="6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B0D6D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6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700EC691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004177085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E49CD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spellStart"/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shubanshu</w:t>
            </w:r>
            <w:proofErr w:type="spellEnd"/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 xml:space="preserve"> </w:t>
            </w:r>
            <w:proofErr w:type="spellStart"/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sharm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60C66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Group 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769E2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5CA23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85BAF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2208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7316A" w14:textId="77777777" w:rsidR="0035561E" w:rsidRPr="0035561E" w:rsidRDefault="0035561E" w:rsidP="0035561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5561E">
              <w:rPr>
                <w:rFonts w:ascii="Calibri" w:eastAsia="Times New Roman" w:hAnsi="Calibri" w:cs="Calibri"/>
                <w:color w:val="000000"/>
                <w:lang w:val="en-IN"/>
              </w:rPr>
              <w:t>27</w:t>
            </w:r>
          </w:p>
        </w:tc>
      </w:tr>
    </w:tbl>
    <w:p w14:paraId="1D9E922F" w14:textId="77777777" w:rsidR="0035561E" w:rsidRDefault="0035561E" w:rsidP="0035561E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708B2079" w14:textId="77777777" w:rsidR="0035561E" w:rsidRDefault="0035561E" w:rsidP="0035561E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1E2333DE" w14:textId="52621926" w:rsidR="00F93CD6" w:rsidRDefault="00F93CD6" w:rsidP="00F93CD6">
      <w:pPr>
        <w:pStyle w:val="ListParagraph"/>
        <w:numPr>
          <w:ilvl w:val="0"/>
          <w:numId w:val="54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F93CD6">
        <w:rPr>
          <w:rFonts w:ascii="Times New Roman" w:hAnsi="Times New Roman" w:cs="Times New Roman"/>
          <w:b/>
          <w:bCs/>
          <w:sz w:val="24"/>
          <w:szCs w:val="24"/>
        </w:rPr>
        <w:t>AI</w:t>
      </w:r>
      <w:r>
        <w:rPr>
          <w:rFonts w:ascii="Times New Roman" w:hAnsi="Times New Roman" w:cs="Times New Roman"/>
          <w:b/>
          <w:bCs/>
          <w:sz w:val="24"/>
          <w:szCs w:val="24"/>
        </w:rPr>
        <w:t>DS</w:t>
      </w:r>
      <w:r w:rsidRPr="00F93CD6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="00682231">
        <w:rPr>
          <w:rFonts w:ascii="Times New Roman" w:hAnsi="Times New Roman" w:cs="Times New Roman"/>
          <w:b/>
          <w:bCs/>
          <w:sz w:val="24"/>
          <w:szCs w:val="24"/>
        </w:rPr>
        <w:t>A</w:t>
      </w:r>
    </w:p>
    <w:p w14:paraId="2576C805" w14:textId="231CA2A5" w:rsidR="00682231" w:rsidRDefault="00682231" w:rsidP="00682231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682231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1C985954" wp14:editId="72545FCE">
            <wp:extent cx="4895259" cy="6691505"/>
            <wp:effectExtent l="0" t="0" r="635" b="0"/>
            <wp:docPr id="262420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42036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914114" cy="6717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2BA81" w14:textId="564B0191" w:rsidR="00682231" w:rsidRPr="00682231" w:rsidRDefault="00682231" w:rsidP="00682231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682231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44D5C6B7" wp14:editId="0684D730">
            <wp:extent cx="4667140" cy="6139966"/>
            <wp:effectExtent l="0" t="0" r="635" b="0"/>
            <wp:docPr id="856971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697117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686576" cy="6165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181C0" w14:textId="38D97712" w:rsidR="00682231" w:rsidRDefault="00682231" w:rsidP="00682231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682231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9B9CECD" wp14:editId="0B2554F8">
            <wp:extent cx="4762280" cy="1752518"/>
            <wp:effectExtent l="0" t="0" r="635" b="635"/>
            <wp:docPr id="16976705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7670588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808069" cy="1769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1440A" w14:textId="77777777" w:rsidR="00682231" w:rsidRDefault="00682231" w:rsidP="00682231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4504BAAC" w14:textId="4B742D3B" w:rsidR="00682231" w:rsidRDefault="00682231" w:rsidP="00F93CD6">
      <w:pPr>
        <w:pStyle w:val="ListParagraph"/>
        <w:numPr>
          <w:ilvl w:val="0"/>
          <w:numId w:val="54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AIDS B</w:t>
      </w:r>
    </w:p>
    <w:p w14:paraId="2457837B" w14:textId="519496A9" w:rsidR="00F93CD6" w:rsidRDefault="00F93CD6" w:rsidP="00F93CD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/>
      </w:r>
      <w:r w:rsidRPr="0073666B">
        <w:rPr>
          <w:noProof/>
        </w:rPr>
        <w:drawing>
          <wp:inline distT="0" distB="0" distL="0" distR="0" wp14:anchorId="4C64B293" wp14:editId="6670A91E">
            <wp:extent cx="6125323" cy="7510765"/>
            <wp:effectExtent l="0" t="0" r="8890" b="0"/>
            <wp:docPr id="10912953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1295374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127296" cy="7513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FB4A6D" w14:textId="4F63304E" w:rsidR="00F93CD6" w:rsidRDefault="00F93CD6" w:rsidP="00F93CD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3666B">
        <w:rPr>
          <w:noProof/>
        </w:rPr>
        <w:lastRenderedPageBreak/>
        <w:drawing>
          <wp:inline distT="0" distB="0" distL="0" distR="0" wp14:anchorId="2B411227" wp14:editId="7A6238A2">
            <wp:extent cx="5683885" cy="8343900"/>
            <wp:effectExtent l="0" t="0" r="0" b="0"/>
            <wp:docPr id="19623798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2379866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684291" cy="8344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94F22" w14:textId="77777777" w:rsidR="008F3F0B" w:rsidRPr="00F93CD6" w:rsidRDefault="008F3F0B" w:rsidP="00F93CD6">
      <w:pPr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9350" w:type="dxa"/>
        <w:tblLook w:val="04A0" w:firstRow="1" w:lastRow="0" w:firstColumn="1" w:lastColumn="0" w:noHBand="0" w:noVBand="1"/>
      </w:tblPr>
      <w:tblGrid>
        <w:gridCol w:w="901"/>
        <w:gridCol w:w="2140"/>
        <w:gridCol w:w="2329"/>
        <w:gridCol w:w="1990"/>
        <w:gridCol w:w="1990"/>
      </w:tblGrid>
      <w:tr w:rsidR="008F3F0B" w:rsidRPr="008F3F0B" w14:paraId="35CC7442" w14:textId="086EB27C" w:rsidTr="008F3F0B">
        <w:trPr>
          <w:trHeight w:val="975"/>
        </w:trPr>
        <w:tc>
          <w:tcPr>
            <w:tcW w:w="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2F2F2" w:fill="F2F2F2"/>
            <w:vAlign w:val="center"/>
            <w:hideMark/>
          </w:tcPr>
          <w:p w14:paraId="4B73C99D" w14:textId="77777777" w:rsidR="008F3F0B" w:rsidRPr="008F3F0B" w:rsidRDefault="008F3F0B" w:rsidP="008F3F0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/>
              </w:rPr>
            </w:pPr>
            <w:r w:rsidRPr="008F3F0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/>
              </w:rPr>
              <w:t>S.No.</w:t>
            </w:r>
          </w:p>
        </w:tc>
        <w:tc>
          <w:tcPr>
            <w:tcW w:w="21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2F2F2" w:fill="F2F2F2"/>
            <w:vAlign w:val="center"/>
            <w:hideMark/>
          </w:tcPr>
          <w:p w14:paraId="340A5A90" w14:textId="77777777" w:rsidR="008F3F0B" w:rsidRPr="008F3F0B" w:rsidRDefault="008F3F0B" w:rsidP="008F3F0B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</w:pPr>
            <w:proofErr w:type="spellStart"/>
            <w:r w:rsidRPr="008F3F0B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Enrollment</w:t>
            </w:r>
            <w:proofErr w:type="spellEnd"/>
            <w:r w:rsidRPr="008F3F0B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 xml:space="preserve"> No</w:t>
            </w:r>
          </w:p>
        </w:tc>
        <w:tc>
          <w:tcPr>
            <w:tcW w:w="232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2F2F2" w:fill="F2F2F2"/>
            <w:vAlign w:val="center"/>
            <w:hideMark/>
          </w:tcPr>
          <w:p w14:paraId="0C410794" w14:textId="77777777" w:rsidR="008F3F0B" w:rsidRPr="008F3F0B" w:rsidRDefault="008F3F0B" w:rsidP="008F3F0B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</w:pPr>
            <w:r w:rsidRPr="008F3F0B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Name</w:t>
            </w:r>
          </w:p>
        </w:tc>
        <w:tc>
          <w:tcPr>
            <w:tcW w:w="199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2F2F2" w:fill="F2F2F2"/>
            <w:vAlign w:val="center"/>
          </w:tcPr>
          <w:p w14:paraId="7097FD19" w14:textId="281605EE" w:rsidR="008F3F0B" w:rsidRPr="008F3F0B" w:rsidRDefault="008F3F0B" w:rsidP="008F3F0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Marks of 40</w:t>
            </w:r>
          </w:p>
        </w:tc>
        <w:tc>
          <w:tcPr>
            <w:tcW w:w="199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2F2F2" w:fill="F2F2F2"/>
            <w:vAlign w:val="center"/>
          </w:tcPr>
          <w:p w14:paraId="19C20302" w14:textId="2339796B" w:rsidR="008F3F0B" w:rsidRPr="008F3F0B" w:rsidRDefault="008F3F0B" w:rsidP="008F3F0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Marks in words</w:t>
            </w:r>
          </w:p>
        </w:tc>
      </w:tr>
      <w:tr w:rsidR="008F3F0B" w:rsidRPr="008F3F0B" w14:paraId="07BFA3CD" w14:textId="42FA33E6" w:rsidTr="008F3F0B">
        <w:trPr>
          <w:trHeight w:val="403"/>
        </w:trPr>
        <w:tc>
          <w:tcPr>
            <w:tcW w:w="90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F94EA5B" w14:textId="77777777" w:rsidR="008F3F0B" w:rsidRPr="008F3F0B" w:rsidRDefault="008F3F0B" w:rsidP="008F3F0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8F3F0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1</w:t>
            </w:r>
          </w:p>
        </w:tc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F91DC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00817711722</w:t>
            </w:r>
          </w:p>
        </w:tc>
        <w:tc>
          <w:tcPr>
            <w:tcW w:w="2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BB4E83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Hemant Saini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8ECB4D" w14:textId="19895B2B" w:rsidR="008F3F0B" w:rsidRPr="008F3F0B" w:rsidRDefault="008F3F0B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/>
              </w:rPr>
              <w:t>36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A5E609" w14:textId="56AB4FF8" w:rsidR="008F3F0B" w:rsidRPr="008F3F0B" w:rsidRDefault="00B2209A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gramStart"/>
            <w:r>
              <w:rPr>
                <w:rFonts w:ascii="Calibri" w:eastAsia="Times New Roman" w:hAnsi="Calibri" w:cs="Calibri"/>
                <w:color w:val="000000"/>
                <w:lang w:val="en-IN"/>
              </w:rPr>
              <w:t>Thirty Six</w:t>
            </w:r>
            <w:proofErr w:type="gramEnd"/>
          </w:p>
        </w:tc>
      </w:tr>
      <w:tr w:rsidR="008F3F0B" w:rsidRPr="008F3F0B" w14:paraId="115133CA" w14:textId="5E7694D3" w:rsidTr="008F3F0B">
        <w:trPr>
          <w:trHeight w:val="403"/>
        </w:trPr>
        <w:tc>
          <w:tcPr>
            <w:tcW w:w="90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DFBA964" w14:textId="77777777" w:rsidR="008F3F0B" w:rsidRPr="008F3F0B" w:rsidRDefault="008F3F0B" w:rsidP="008F3F0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8F3F0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2</w:t>
            </w:r>
          </w:p>
        </w:tc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9E4AD4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00917711722</w:t>
            </w:r>
          </w:p>
        </w:tc>
        <w:tc>
          <w:tcPr>
            <w:tcW w:w="2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A97744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Tanishka Nayal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E1754C" w14:textId="26C903DF" w:rsidR="008F3F0B" w:rsidRPr="008F3F0B" w:rsidRDefault="008F3F0B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/>
              </w:rPr>
              <w:t>34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384D47" w14:textId="29CF5D0D" w:rsidR="008F3F0B" w:rsidRPr="008F3F0B" w:rsidRDefault="00B2209A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gramStart"/>
            <w:r>
              <w:rPr>
                <w:rFonts w:ascii="Calibri" w:eastAsia="Times New Roman" w:hAnsi="Calibri" w:cs="Calibri"/>
                <w:color w:val="000000"/>
                <w:lang w:val="en-IN"/>
              </w:rPr>
              <w:t>Thirty Four</w:t>
            </w:r>
            <w:proofErr w:type="gramEnd"/>
          </w:p>
        </w:tc>
      </w:tr>
      <w:tr w:rsidR="008F3F0B" w:rsidRPr="008F3F0B" w14:paraId="52A19FCD" w14:textId="38F9627A" w:rsidTr="008F3F0B">
        <w:trPr>
          <w:trHeight w:val="403"/>
        </w:trPr>
        <w:tc>
          <w:tcPr>
            <w:tcW w:w="90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33C75D1" w14:textId="77777777" w:rsidR="008F3F0B" w:rsidRPr="008F3F0B" w:rsidRDefault="008F3F0B" w:rsidP="008F3F0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8F3F0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3</w:t>
            </w:r>
          </w:p>
        </w:tc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0BDEC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01117711722</w:t>
            </w:r>
          </w:p>
        </w:tc>
        <w:tc>
          <w:tcPr>
            <w:tcW w:w="2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02EF42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LAKSHAY YADAV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CB1CB4" w14:textId="6D9234BB" w:rsidR="008F3F0B" w:rsidRPr="008F3F0B" w:rsidRDefault="008F3F0B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/>
              </w:rPr>
              <w:t>36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43B950" w14:textId="6CFC2CBF" w:rsidR="008F3F0B" w:rsidRPr="008F3F0B" w:rsidRDefault="00B2209A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gramStart"/>
            <w:r>
              <w:rPr>
                <w:rFonts w:ascii="Calibri" w:eastAsia="Times New Roman" w:hAnsi="Calibri" w:cs="Calibri"/>
                <w:color w:val="000000"/>
                <w:lang w:val="en-IN"/>
              </w:rPr>
              <w:t>Thirty Six</w:t>
            </w:r>
            <w:proofErr w:type="gramEnd"/>
          </w:p>
        </w:tc>
      </w:tr>
      <w:tr w:rsidR="008F3F0B" w:rsidRPr="008F3F0B" w14:paraId="63143254" w14:textId="0B29077C" w:rsidTr="008F3F0B">
        <w:trPr>
          <w:trHeight w:val="403"/>
        </w:trPr>
        <w:tc>
          <w:tcPr>
            <w:tcW w:w="90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D7C59CF" w14:textId="77777777" w:rsidR="008F3F0B" w:rsidRPr="008F3F0B" w:rsidRDefault="008F3F0B" w:rsidP="008F3F0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8F3F0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4</w:t>
            </w:r>
          </w:p>
        </w:tc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E27FA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01317711722</w:t>
            </w:r>
          </w:p>
        </w:tc>
        <w:tc>
          <w:tcPr>
            <w:tcW w:w="2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A06A20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Sanjay Kumar Sahu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7FBB1C" w14:textId="53AA56DC" w:rsidR="008F3F0B" w:rsidRPr="008F3F0B" w:rsidRDefault="008F3F0B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/>
              </w:rPr>
              <w:t>37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10D638" w14:textId="43EB79ED" w:rsidR="008F3F0B" w:rsidRPr="008F3F0B" w:rsidRDefault="00B2209A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gramStart"/>
            <w:r>
              <w:rPr>
                <w:rFonts w:ascii="Calibri" w:eastAsia="Times New Roman" w:hAnsi="Calibri" w:cs="Calibri"/>
                <w:color w:val="000000"/>
                <w:lang w:val="en-IN"/>
              </w:rPr>
              <w:t>Thirty Seven</w:t>
            </w:r>
            <w:proofErr w:type="gramEnd"/>
          </w:p>
        </w:tc>
      </w:tr>
      <w:tr w:rsidR="008F3F0B" w:rsidRPr="008F3F0B" w14:paraId="3323645B" w14:textId="60F708B2" w:rsidTr="008F3F0B">
        <w:trPr>
          <w:trHeight w:val="403"/>
        </w:trPr>
        <w:tc>
          <w:tcPr>
            <w:tcW w:w="90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8DB9F27" w14:textId="77777777" w:rsidR="008F3F0B" w:rsidRPr="008F3F0B" w:rsidRDefault="008F3F0B" w:rsidP="008F3F0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8F3F0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5</w:t>
            </w:r>
          </w:p>
        </w:tc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55E74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01417711722</w:t>
            </w:r>
          </w:p>
        </w:tc>
        <w:tc>
          <w:tcPr>
            <w:tcW w:w="2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B56652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Uday Srivastava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511468" w14:textId="630AE947" w:rsidR="008F3F0B" w:rsidRPr="008F3F0B" w:rsidRDefault="008F3F0B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/>
              </w:rPr>
              <w:t>35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157327" w14:textId="2BD5D355" w:rsidR="008F3F0B" w:rsidRPr="008F3F0B" w:rsidRDefault="00B2209A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gramStart"/>
            <w:r>
              <w:rPr>
                <w:rFonts w:ascii="Calibri" w:eastAsia="Times New Roman" w:hAnsi="Calibri" w:cs="Calibri"/>
                <w:color w:val="000000"/>
                <w:lang w:val="en-IN"/>
              </w:rPr>
              <w:t>Thirty Five</w:t>
            </w:r>
            <w:proofErr w:type="gramEnd"/>
          </w:p>
        </w:tc>
      </w:tr>
      <w:tr w:rsidR="008F3F0B" w:rsidRPr="008F3F0B" w14:paraId="2D06E6B1" w14:textId="51EF5484" w:rsidTr="008F3F0B">
        <w:trPr>
          <w:trHeight w:val="403"/>
        </w:trPr>
        <w:tc>
          <w:tcPr>
            <w:tcW w:w="90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FCDC79B" w14:textId="77777777" w:rsidR="008F3F0B" w:rsidRPr="008F3F0B" w:rsidRDefault="008F3F0B" w:rsidP="008F3F0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8F3F0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6</w:t>
            </w:r>
          </w:p>
        </w:tc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F6943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01517711722</w:t>
            </w:r>
          </w:p>
        </w:tc>
        <w:tc>
          <w:tcPr>
            <w:tcW w:w="2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26152C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VANSHIKA MAHESHWARI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64E9A5" w14:textId="1C355FF6" w:rsidR="008F3F0B" w:rsidRPr="008F3F0B" w:rsidRDefault="008F3F0B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/>
              </w:rPr>
              <w:t>39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8A3261" w14:textId="08F9275A" w:rsidR="008F3F0B" w:rsidRPr="008F3F0B" w:rsidRDefault="00B2209A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gramStart"/>
            <w:r>
              <w:rPr>
                <w:rFonts w:ascii="Calibri" w:eastAsia="Times New Roman" w:hAnsi="Calibri" w:cs="Calibri"/>
                <w:color w:val="000000"/>
                <w:lang w:val="en-IN"/>
              </w:rPr>
              <w:t>Thirty Nine</w:t>
            </w:r>
            <w:proofErr w:type="gramEnd"/>
          </w:p>
        </w:tc>
      </w:tr>
      <w:tr w:rsidR="008F3F0B" w:rsidRPr="008F3F0B" w14:paraId="26B7FBC6" w14:textId="01BBA655" w:rsidTr="008F3F0B">
        <w:trPr>
          <w:trHeight w:val="403"/>
        </w:trPr>
        <w:tc>
          <w:tcPr>
            <w:tcW w:w="90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CCCE67F" w14:textId="77777777" w:rsidR="008F3F0B" w:rsidRPr="008F3F0B" w:rsidRDefault="008F3F0B" w:rsidP="008F3F0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8F3F0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7</w:t>
            </w:r>
          </w:p>
        </w:tc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38571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01617711722</w:t>
            </w:r>
          </w:p>
        </w:tc>
        <w:tc>
          <w:tcPr>
            <w:tcW w:w="2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13267B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spellStart"/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pulkit</w:t>
            </w:r>
            <w:proofErr w:type="spellEnd"/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 xml:space="preserve"> </w:t>
            </w:r>
            <w:proofErr w:type="spellStart"/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sharma</w:t>
            </w:r>
            <w:proofErr w:type="spellEnd"/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6A3C40" w14:textId="4584F80C" w:rsidR="008F3F0B" w:rsidRPr="008F3F0B" w:rsidRDefault="008F3F0B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/>
              </w:rPr>
              <w:t>34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E8BE5C" w14:textId="23CB4A41" w:rsidR="008F3F0B" w:rsidRPr="008F3F0B" w:rsidRDefault="00B2209A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gramStart"/>
            <w:r>
              <w:rPr>
                <w:rFonts w:ascii="Calibri" w:eastAsia="Times New Roman" w:hAnsi="Calibri" w:cs="Calibri"/>
                <w:color w:val="000000"/>
                <w:lang w:val="en-IN"/>
              </w:rPr>
              <w:t>Thirty Four</w:t>
            </w:r>
            <w:proofErr w:type="gramEnd"/>
          </w:p>
        </w:tc>
      </w:tr>
      <w:tr w:rsidR="008F3F0B" w:rsidRPr="008F3F0B" w14:paraId="3322455E" w14:textId="79DB7ABB" w:rsidTr="008F3F0B">
        <w:trPr>
          <w:trHeight w:val="403"/>
        </w:trPr>
        <w:tc>
          <w:tcPr>
            <w:tcW w:w="90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B42B284" w14:textId="77777777" w:rsidR="008F3F0B" w:rsidRPr="008F3F0B" w:rsidRDefault="008F3F0B" w:rsidP="008F3F0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8F3F0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8</w:t>
            </w:r>
          </w:p>
        </w:tc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C77F1E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01817711722</w:t>
            </w:r>
          </w:p>
        </w:tc>
        <w:tc>
          <w:tcPr>
            <w:tcW w:w="2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6483D5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Yash Pandey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59510A" w14:textId="630B2D66" w:rsidR="008F3F0B" w:rsidRPr="008F3F0B" w:rsidRDefault="008F3F0B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/>
              </w:rPr>
              <w:t>37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004853" w14:textId="7922F3C3" w:rsidR="008F3F0B" w:rsidRPr="008F3F0B" w:rsidRDefault="00B2209A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gramStart"/>
            <w:r>
              <w:rPr>
                <w:rFonts w:ascii="Calibri" w:eastAsia="Times New Roman" w:hAnsi="Calibri" w:cs="Calibri"/>
                <w:color w:val="000000"/>
                <w:lang w:val="en-IN"/>
              </w:rPr>
              <w:t>Thirty Seven</w:t>
            </w:r>
            <w:proofErr w:type="gramEnd"/>
          </w:p>
        </w:tc>
      </w:tr>
      <w:tr w:rsidR="008F3F0B" w:rsidRPr="008F3F0B" w14:paraId="2FDB88E0" w14:textId="49E383AD" w:rsidTr="008F3F0B">
        <w:trPr>
          <w:trHeight w:val="403"/>
        </w:trPr>
        <w:tc>
          <w:tcPr>
            <w:tcW w:w="90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4CBE976" w14:textId="77777777" w:rsidR="008F3F0B" w:rsidRPr="008F3F0B" w:rsidRDefault="008F3F0B" w:rsidP="008F3F0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8F3F0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9</w:t>
            </w:r>
          </w:p>
        </w:tc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82430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01917711722</w:t>
            </w:r>
          </w:p>
        </w:tc>
        <w:tc>
          <w:tcPr>
            <w:tcW w:w="2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213AD9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YASH GROVER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8DAEC4" w14:textId="23FEBBAA" w:rsidR="008F3F0B" w:rsidRPr="008F3F0B" w:rsidRDefault="008F3F0B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/>
              </w:rPr>
              <w:t>34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3F5080" w14:textId="33CFB184" w:rsidR="008F3F0B" w:rsidRPr="008F3F0B" w:rsidRDefault="00B2209A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gramStart"/>
            <w:r>
              <w:rPr>
                <w:rFonts w:ascii="Calibri" w:eastAsia="Times New Roman" w:hAnsi="Calibri" w:cs="Calibri"/>
                <w:color w:val="000000"/>
                <w:lang w:val="en-IN"/>
              </w:rPr>
              <w:t>Thirty Four</w:t>
            </w:r>
            <w:proofErr w:type="gramEnd"/>
          </w:p>
        </w:tc>
      </w:tr>
      <w:tr w:rsidR="008F3F0B" w:rsidRPr="008F3F0B" w14:paraId="65403B61" w14:textId="7000115E" w:rsidTr="008F3F0B">
        <w:trPr>
          <w:trHeight w:val="403"/>
        </w:trPr>
        <w:tc>
          <w:tcPr>
            <w:tcW w:w="90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41EBE63" w14:textId="77777777" w:rsidR="008F3F0B" w:rsidRPr="008F3F0B" w:rsidRDefault="008F3F0B" w:rsidP="008F3F0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8F3F0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10</w:t>
            </w:r>
          </w:p>
        </w:tc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A9A9A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02017711722</w:t>
            </w:r>
          </w:p>
        </w:tc>
        <w:tc>
          <w:tcPr>
            <w:tcW w:w="2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8A0074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VANSH BATRA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8F4D34" w14:textId="7EA8ADD0" w:rsidR="008F3F0B" w:rsidRPr="008F3F0B" w:rsidRDefault="008F3F0B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/>
              </w:rPr>
              <w:t>25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A73F4E" w14:textId="339F5FD0" w:rsidR="008F3F0B" w:rsidRPr="008F3F0B" w:rsidRDefault="00B2209A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gramStart"/>
            <w:r>
              <w:rPr>
                <w:rFonts w:ascii="Calibri" w:eastAsia="Times New Roman" w:hAnsi="Calibri" w:cs="Calibri"/>
                <w:color w:val="000000"/>
                <w:lang w:val="en-IN"/>
              </w:rPr>
              <w:t>Twenty Five</w:t>
            </w:r>
            <w:proofErr w:type="gramEnd"/>
          </w:p>
        </w:tc>
      </w:tr>
      <w:tr w:rsidR="008F3F0B" w:rsidRPr="008F3F0B" w14:paraId="71C3689B" w14:textId="24346C6D" w:rsidTr="008F3F0B">
        <w:trPr>
          <w:trHeight w:val="403"/>
        </w:trPr>
        <w:tc>
          <w:tcPr>
            <w:tcW w:w="90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C32DEE3" w14:textId="77777777" w:rsidR="008F3F0B" w:rsidRPr="008F3F0B" w:rsidRDefault="008F3F0B" w:rsidP="008F3F0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8F3F0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11</w:t>
            </w:r>
          </w:p>
        </w:tc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DA4D2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02117711722</w:t>
            </w:r>
          </w:p>
        </w:tc>
        <w:tc>
          <w:tcPr>
            <w:tcW w:w="2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C8FDF5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Shivam Nagpal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B758AD" w14:textId="1628204C" w:rsidR="008F3F0B" w:rsidRPr="008F3F0B" w:rsidRDefault="008F3F0B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/>
              </w:rPr>
              <w:t>39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306A51" w14:textId="217623FC" w:rsidR="008F3F0B" w:rsidRPr="008F3F0B" w:rsidRDefault="00B2209A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gramStart"/>
            <w:r>
              <w:rPr>
                <w:rFonts w:ascii="Calibri" w:eastAsia="Times New Roman" w:hAnsi="Calibri" w:cs="Calibri"/>
                <w:color w:val="000000"/>
                <w:lang w:val="en-IN"/>
              </w:rPr>
              <w:t>Thirty Nine</w:t>
            </w:r>
            <w:proofErr w:type="gramEnd"/>
          </w:p>
        </w:tc>
      </w:tr>
      <w:tr w:rsidR="008F3F0B" w:rsidRPr="008F3F0B" w14:paraId="1972110C" w14:textId="7E6B5B4C" w:rsidTr="008F3F0B">
        <w:trPr>
          <w:trHeight w:val="403"/>
        </w:trPr>
        <w:tc>
          <w:tcPr>
            <w:tcW w:w="90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09102E2" w14:textId="77777777" w:rsidR="008F3F0B" w:rsidRPr="008F3F0B" w:rsidRDefault="008F3F0B" w:rsidP="008F3F0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8F3F0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12</w:t>
            </w:r>
          </w:p>
        </w:tc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88C9E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02217711722</w:t>
            </w:r>
          </w:p>
        </w:tc>
        <w:tc>
          <w:tcPr>
            <w:tcW w:w="2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A74E42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Naveen Thakur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1C9A32" w14:textId="6D19249E" w:rsidR="008F3F0B" w:rsidRPr="008F3F0B" w:rsidRDefault="008F3F0B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/>
              </w:rPr>
              <w:t>33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9A6373" w14:textId="79CDD678" w:rsidR="008F3F0B" w:rsidRPr="008F3F0B" w:rsidRDefault="00B2209A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gramStart"/>
            <w:r>
              <w:rPr>
                <w:rFonts w:ascii="Calibri" w:eastAsia="Times New Roman" w:hAnsi="Calibri" w:cs="Calibri"/>
                <w:color w:val="000000"/>
                <w:lang w:val="en-IN"/>
              </w:rPr>
              <w:t>Thirty Three</w:t>
            </w:r>
            <w:proofErr w:type="gramEnd"/>
          </w:p>
        </w:tc>
      </w:tr>
      <w:tr w:rsidR="008F3F0B" w:rsidRPr="008F3F0B" w14:paraId="51D072C0" w14:textId="78E621E5" w:rsidTr="008F3F0B">
        <w:trPr>
          <w:trHeight w:val="403"/>
        </w:trPr>
        <w:tc>
          <w:tcPr>
            <w:tcW w:w="90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804AF62" w14:textId="77777777" w:rsidR="008F3F0B" w:rsidRPr="008F3F0B" w:rsidRDefault="008F3F0B" w:rsidP="008F3F0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8F3F0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13</w:t>
            </w:r>
          </w:p>
        </w:tc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91B04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02517711722</w:t>
            </w:r>
          </w:p>
        </w:tc>
        <w:tc>
          <w:tcPr>
            <w:tcW w:w="2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1E4F2F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Vishesh Malhotra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902D07" w14:textId="79A78E75" w:rsidR="008F3F0B" w:rsidRPr="008F3F0B" w:rsidRDefault="008F3F0B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/>
              </w:rPr>
              <w:t>34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AF366B" w14:textId="10E32666" w:rsidR="008F3F0B" w:rsidRPr="008F3F0B" w:rsidRDefault="00B2209A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gramStart"/>
            <w:r>
              <w:rPr>
                <w:rFonts w:ascii="Calibri" w:eastAsia="Times New Roman" w:hAnsi="Calibri" w:cs="Calibri"/>
                <w:color w:val="000000"/>
                <w:lang w:val="en-IN"/>
              </w:rPr>
              <w:t>Thirty Four</w:t>
            </w:r>
            <w:proofErr w:type="gramEnd"/>
          </w:p>
        </w:tc>
      </w:tr>
      <w:tr w:rsidR="008F3F0B" w:rsidRPr="008F3F0B" w14:paraId="635E33B7" w14:textId="6FC773D2" w:rsidTr="008F3F0B">
        <w:trPr>
          <w:trHeight w:val="403"/>
        </w:trPr>
        <w:tc>
          <w:tcPr>
            <w:tcW w:w="90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4CEFDD3" w14:textId="77777777" w:rsidR="008F3F0B" w:rsidRPr="008F3F0B" w:rsidRDefault="008F3F0B" w:rsidP="008F3F0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8F3F0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14</w:t>
            </w:r>
          </w:p>
        </w:tc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EC6BD5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02617711722</w:t>
            </w:r>
          </w:p>
        </w:tc>
        <w:tc>
          <w:tcPr>
            <w:tcW w:w="2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F19E9A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Ayush Singh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337C42" w14:textId="2469FED1" w:rsidR="008F3F0B" w:rsidRPr="008F3F0B" w:rsidRDefault="008F3F0B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/>
              </w:rPr>
              <w:t>35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B32E08" w14:textId="70952050" w:rsidR="008F3F0B" w:rsidRPr="008F3F0B" w:rsidRDefault="00B2209A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gramStart"/>
            <w:r>
              <w:rPr>
                <w:rFonts w:ascii="Calibri" w:eastAsia="Times New Roman" w:hAnsi="Calibri" w:cs="Calibri"/>
                <w:color w:val="000000"/>
                <w:lang w:val="en-IN"/>
              </w:rPr>
              <w:t>Thirty Five</w:t>
            </w:r>
            <w:proofErr w:type="gramEnd"/>
          </w:p>
        </w:tc>
      </w:tr>
      <w:tr w:rsidR="008F3F0B" w:rsidRPr="008F3F0B" w14:paraId="54C482DD" w14:textId="61F9D4BA" w:rsidTr="008F3F0B">
        <w:trPr>
          <w:trHeight w:val="403"/>
        </w:trPr>
        <w:tc>
          <w:tcPr>
            <w:tcW w:w="90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FF2CF0B" w14:textId="77777777" w:rsidR="008F3F0B" w:rsidRPr="008F3F0B" w:rsidRDefault="008F3F0B" w:rsidP="008F3F0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8F3F0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15</w:t>
            </w:r>
          </w:p>
        </w:tc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DB17D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02717711722</w:t>
            </w:r>
          </w:p>
        </w:tc>
        <w:tc>
          <w:tcPr>
            <w:tcW w:w="2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8ECFBD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Tanvi Khandelwal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B49144" w14:textId="61566962" w:rsidR="008F3F0B" w:rsidRPr="008F3F0B" w:rsidRDefault="008F3F0B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/>
              </w:rPr>
              <w:t>37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62CC05" w14:textId="75C91198" w:rsidR="008F3F0B" w:rsidRPr="008F3F0B" w:rsidRDefault="00B2209A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gramStart"/>
            <w:r>
              <w:rPr>
                <w:rFonts w:ascii="Calibri" w:eastAsia="Times New Roman" w:hAnsi="Calibri" w:cs="Calibri"/>
                <w:color w:val="000000"/>
                <w:lang w:val="en-IN"/>
              </w:rPr>
              <w:t>Thirty Seven</w:t>
            </w:r>
            <w:proofErr w:type="gramEnd"/>
          </w:p>
        </w:tc>
      </w:tr>
      <w:tr w:rsidR="008F3F0B" w:rsidRPr="008F3F0B" w14:paraId="42EC2CA4" w14:textId="1139BD9A" w:rsidTr="008F3F0B">
        <w:trPr>
          <w:trHeight w:val="403"/>
        </w:trPr>
        <w:tc>
          <w:tcPr>
            <w:tcW w:w="90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1DD4635" w14:textId="77777777" w:rsidR="008F3F0B" w:rsidRPr="008F3F0B" w:rsidRDefault="008F3F0B" w:rsidP="008F3F0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8F3F0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16</w:t>
            </w:r>
          </w:p>
        </w:tc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B24A3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02817711722</w:t>
            </w:r>
          </w:p>
        </w:tc>
        <w:tc>
          <w:tcPr>
            <w:tcW w:w="2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1962B3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Hardik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207718" w14:textId="1CF9B262" w:rsidR="008F3F0B" w:rsidRPr="008F3F0B" w:rsidRDefault="008F3F0B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/>
              </w:rPr>
              <w:t>38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2B71FE" w14:textId="433ACC74" w:rsidR="008F3F0B" w:rsidRPr="008F3F0B" w:rsidRDefault="00B2209A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gramStart"/>
            <w:r>
              <w:rPr>
                <w:rFonts w:ascii="Calibri" w:eastAsia="Times New Roman" w:hAnsi="Calibri" w:cs="Calibri"/>
                <w:color w:val="000000"/>
                <w:lang w:val="en-IN"/>
              </w:rPr>
              <w:t>Thirty Eight</w:t>
            </w:r>
            <w:proofErr w:type="gramEnd"/>
          </w:p>
        </w:tc>
      </w:tr>
      <w:tr w:rsidR="008F3F0B" w:rsidRPr="008F3F0B" w14:paraId="5E99E8A9" w14:textId="70C10E30" w:rsidTr="008F3F0B">
        <w:trPr>
          <w:trHeight w:val="403"/>
        </w:trPr>
        <w:tc>
          <w:tcPr>
            <w:tcW w:w="90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9797195" w14:textId="77777777" w:rsidR="008F3F0B" w:rsidRPr="008F3F0B" w:rsidRDefault="008F3F0B" w:rsidP="008F3F0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8F3F0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17</w:t>
            </w:r>
          </w:p>
        </w:tc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75172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02917711722</w:t>
            </w:r>
          </w:p>
        </w:tc>
        <w:tc>
          <w:tcPr>
            <w:tcW w:w="2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CC670C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 xml:space="preserve">Manav </w:t>
            </w:r>
            <w:proofErr w:type="spellStart"/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Nailwal</w:t>
            </w:r>
            <w:proofErr w:type="spellEnd"/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E0C4C2" w14:textId="6FC8F4C8" w:rsidR="008F3F0B" w:rsidRPr="008F3F0B" w:rsidRDefault="008F3F0B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/>
              </w:rPr>
              <w:t>39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4A3D73" w14:textId="471561A7" w:rsidR="008F3F0B" w:rsidRPr="008F3F0B" w:rsidRDefault="00B2209A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gramStart"/>
            <w:r>
              <w:rPr>
                <w:rFonts w:ascii="Calibri" w:eastAsia="Times New Roman" w:hAnsi="Calibri" w:cs="Calibri"/>
                <w:color w:val="000000"/>
                <w:lang w:val="en-IN"/>
              </w:rPr>
              <w:t>Thirty Nine</w:t>
            </w:r>
            <w:proofErr w:type="gramEnd"/>
          </w:p>
        </w:tc>
      </w:tr>
      <w:tr w:rsidR="008F3F0B" w:rsidRPr="008F3F0B" w14:paraId="5F00BBB5" w14:textId="702441E9" w:rsidTr="008F3F0B">
        <w:trPr>
          <w:trHeight w:val="403"/>
        </w:trPr>
        <w:tc>
          <w:tcPr>
            <w:tcW w:w="90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17F892A" w14:textId="77777777" w:rsidR="008F3F0B" w:rsidRPr="008F3F0B" w:rsidRDefault="008F3F0B" w:rsidP="008F3F0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8F3F0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18</w:t>
            </w:r>
          </w:p>
        </w:tc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DEE12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03217711722</w:t>
            </w:r>
          </w:p>
        </w:tc>
        <w:tc>
          <w:tcPr>
            <w:tcW w:w="2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62EBE7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Satvik Mehan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CAD8A6" w14:textId="0696E055" w:rsidR="008F3F0B" w:rsidRPr="008F3F0B" w:rsidRDefault="008F3F0B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/>
              </w:rPr>
              <w:t>40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017F61" w14:textId="17EFE4B0" w:rsidR="008F3F0B" w:rsidRPr="008F3F0B" w:rsidRDefault="00B2209A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/>
              </w:rPr>
              <w:t>Forty</w:t>
            </w:r>
          </w:p>
        </w:tc>
      </w:tr>
      <w:tr w:rsidR="008F3F0B" w:rsidRPr="008F3F0B" w14:paraId="16DBFCE0" w14:textId="66809044" w:rsidTr="008F3F0B">
        <w:trPr>
          <w:trHeight w:val="403"/>
        </w:trPr>
        <w:tc>
          <w:tcPr>
            <w:tcW w:w="90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A2DF0D6" w14:textId="77777777" w:rsidR="008F3F0B" w:rsidRPr="008F3F0B" w:rsidRDefault="008F3F0B" w:rsidP="008F3F0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8F3F0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19</w:t>
            </w:r>
          </w:p>
        </w:tc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7D12AB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03417711722</w:t>
            </w:r>
          </w:p>
        </w:tc>
        <w:tc>
          <w:tcPr>
            <w:tcW w:w="2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41E431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spellStart"/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bhumik</w:t>
            </w:r>
            <w:proofErr w:type="spellEnd"/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 xml:space="preserve"> </w:t>
            </w:r>
            <w:proofErr w:type="spellStart"/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uppal</w:t>
            </w:r>
            <w:proofErr w:type="spellEnd"/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862DF7" w14:textId="69412B11" w:rsidR="008F3F0B" w:rsidRPr="008F3F0B" w:rsidRDefault="008F3F0B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/>
              </w:rPr>
              <w:t>36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2B6D59" w14:textId="6925041C" w:rsidR="008F3F0B" w:rsidRPr="008F3F0B" w:rsidRDefault="00B2209A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gramStart"/>
            <w:r>
              <w:rPr>
                <w:rFonts w:ascii="Calibri" w:eastAsia="Times New Roman" w:hAnsi="Calibri" w:cs="Calibri"/>
                <w:color w:val="000000"/>
                <w:lang w:val="en-IN"/>
              </w:rPr>
              <w:t>Thirty Six</w:t>
            </w:r>
            <w:proofErr w:type="gramEnd"/>
          </w:p>
        </w:tc>
      </w:tr>
      <w:tr w:rsidR="008F3F0B" w:rsidRPr="008F3F0B" w14:paraId="2F37776B" w14:textId="360ED7B5" w:rsidTr="008F3F0B">
        <w:trPr>
          <w:trHeight w:val="403"/>
        </w:trPr>
        <w:tc>
          <w:tcPr>
            <w:tcW w:w="90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080E562" w14:textId="77777777" w:rsidR="008F3F0B" w:rsidRPr="008F3F0B" w:rsidRDefault="008F3F0B" w:rsidP="008F3F0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8F3F0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20</w:t>
            </w:r>
          </w:p>
        </w:tc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CA96F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03617711722</w:t>
            </w:r>
          </w:p>
        </w:tc>
        <w:tc>
          <w:tcPr>
            <w:tcW w:w="2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2CD015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Nitin Dahiya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8B8393" w14:textId="10260B72" w:rsidR="008F3F0B" w:rsidRPr="008F3F0B" w:rsidRDefault="008F3F0B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/>
              </w:rPr>
              <w:t>34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7615A4" w14:textId="081D4371" w:rsidR="008F3F0B" w:rsidRPr="008F3F0B" w:rsidRDefault="00B2209A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gramStart"/>
            <w:r>
              <w:rPr>
                <w:rFonts w:ascii="Calibri" w:eastAsia="Times New Roman" w:hAnsi="Calibri" w:cs="Calibri"/>
                <w:color w:val="000000"/>
                <w:lang w:val="en-IN"/>
              </w:rPr>
              <w:t>Thirty Four</w:t>
            </w:r>
            <w:proofErr w:type="gramEnd"/>
          </w:p>
        </w:tc>
      </w:tr>
      <w:tr w:rsidR="008F3F0B" w:rsidRPr="008F3F0B" w14:paraId="41F5985F" w14:textId="37291B15" w:rsidTr="008F3F0B">
        <w:trPr>
          <w:trHeight w:val="403"/>
        </w:trPr>
        <w:tc>
          <w:tcPr>
            <w:tcW w:w="90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DED09C7" w14:textId="77777777" w:rsidR="008F3F0B" w:rsidRPr="008F3F0B" w:rsidRDefault="008F3F0B" w:rsidP="008F3F0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8F3F0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21</w:t>
            </w:r>
          </w:p>
        </w:tc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9D0EB2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03817711722</w:t>
            </w:r>
          </w:p>
        </w:tc>
        <w:tc>
          <w:tcPr>
            <w:tcW w:w="2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49740A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Sachit Roy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45B337" w14:textId="5A6EDED5" w:rsidR="008F3F0B" w:rsidRPr="008F3F0B" w:rsidRDefault="008F3F0B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/>
              </w:rPr>
              <w:t>37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00BAB0" w14:textId="38D0CCDB" w:rsidR="008F3F0B" w:rsidRPr="008F3F0B" w:rsidRDefault="00B2209A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gramStart"/>
            <w:r>
              <w:rPr>
                <w:rFonts w:ascii="Calibri" w:eastAsia="Times New Roman" w:hAnsi="Calibri" w:cs="Calibri"/>
                <w:color w:val="000000"/>
                <w:lang w:val="en-IN"/>
              </w:rPr>
              <w:t>Thirty Seven</w:t>
            </w:r>
            <w:proofErr w:type="gramEnd"/>
          </w:p>
        </w:tc>
      </w:tr>
      <w:tr w:rsidR="008F3F0B" w:rsidRPr="008F3F0B" w14:paraId="4E697307" w14:textId="1A06C569" w:rsidTr="008F3F0B">
        <w:trPr>
          <w:trHeight w:val="403"/>
        </w:trPr>
        <w:tc>
          <w:tcPr>
            <w:tcW w:w="90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5E34E34" w14:textId="77777777" w:rsidR="008F3F0B" w:rsidRPr="008F3F0B" w:rsidRDefault="008F3F0B" w:rsidP="008F3F0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8F3F0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22</w:t>
            </w:r>
          </w:p>
        </w:tc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3BE49F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03917711722</w:t>
            </w:r>
          </w:p>
        </w:tc>
        <w:tc>
          <w:tcPr>
            <w:tcW w:w="2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BEAFC2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Ayush Mangla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8FC864" w14:textId="211540A4" w:rsidR="008F3F0B" w:rsidRPr="008F3F0B" w:rsidRDefault="008F3F0B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/>
              </w:rPr>
              <w:t>40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D00DF6" w14:textId="349A77A2" w:rsidR="008F3F0B" w:rsidRPr="008F3F0B" w:rsidRDefault="00B2209A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/>
              </w:rPr>
              <w:t>Forty</w:t>
            </w:r>
          </w:p>
        </w:tc>
      </w:tr>
      <w:tr w:rsidR="008F3F0B" w:rsidRPr="008F3F0B" w14:paraId="0244DE51" w14:textId="18B44E6B" w:rsidTr="008F3F0B">
        <w:trPr>
          <w:trHeight w:val="403"/>
        </w:trPr>
        <w:tc>
          <w:tcPr>
            <w:tcW w:w="90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E6EAD4F" w14:textId="77777777" w:rsidR="008F3F0B" w:rsidRPr="008F3F0B" w:rsidRDefault="008F3F0B" w:rsidP="008F3F0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8F3F0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23</w:t>
            </w:r>
          </w:p>
        </w:tc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FB7A67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04017711722</w:t>
            </w:r>
          </w:p>
        </w:tc>
        <w:tc>
          <w:tcPr>
            <w:tcW w:w="2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939EED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Anurag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6CC3BF" w14:textId="6CD8F5D0" w:rsidR="008F3F0B" w:rsidRPr="008F3F0B" w:rsidRDefault="008F3F0B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/>
              </w:rPr>
              <w:t>31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310D40" w14:textId="71ED990A" w:rsidR="008F3F0B" w:rsidRPr="008F3F0B" w:rsidRDefault="00B2209A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gramStart"/>
            <w:r>
              <w:rPr>
                <w:rFonts w:ascii="Calibri" w:eastAsia="Times New Roman" w:hAnsi="Calibri" w:cs="Calibri"/>
                <w:color w:val="000000"/>
                <w:lang w:val="en-IN"/>
              </w:rPr>
              <w:t>Thirty One</w:t>
            </w:r>
            <w:proofErr w:type="gramEnd"/>
          </w:p>
        </w:tc>
      </w:tr>
      <w:tr w:rsidR="008F3F0B" w:rsidRPr="008F3F0B" w14:paraId="3BE86FD2" w14:textId="6CD63ACC" w:rsidTr="008F3F0B">
        <w:trPr>
          <w:trHeight w:val="403"/>
        </w:trPr>
        <w:tc>
          <w:tcPr>
            <w:tcW w:w="90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7117257" w14:textId="77777777" w:rsidR="008F3F0B" w:rsidRPr="008F3F0B" w:rsidRDefault="008F3F0B" w:rsidP="008F3F0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8F3F0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24</w:t>
            </w:r>
          </w:p>
        </w:tc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C2DD3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04117711722</w:t>
            </w:r>
          </w:p>
        </w:tc>
        <w:tc>
          <w:tcPr>
            <w:tcW w:w="2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56EDAA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Anshuman Kumar Singh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9D6E9A" w14:textId="73AF30F4" w:rsidR="008F3F0B" w:rsidRPr="008F3F0B" w:rsidRDefault="008F3F0B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/>
              </w:rPr>
              <w:t>34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9A892F" w14:textId="46B33C01" w:rsidR="008F3F0B" w:rsidRPr="008F3F0B" w:rsidRDefault="00B2209A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gramStart"/>
            <w:r>
              <w:rPr>
                <w:rFonts w:ascii="Calibri" w:eastAsia="Times New Roman" w:hAnsi="Calibri" w:cs="Calibri"/>
                <w:color w:val="000000"/>
                <w:lang w:val="en-IN"/>
              </w:rPr>
              <w:t>Thirty Four</w:t>
            </w:r>
            <w:proofErr w:type="gramEnd"/>
          </w:p>
        </w:tc>
      </w:tr>
      <w:tr w:rsidR="008F3F0B" w:rsidRPr="008F3F0B" w14:paraId="616AB379" w14:textId="508DD1A0" w:rsidTr="008F3F0B">
        <w:trPr>
          <w:trHeight w:val="403"/>
        </w:trPr>
        <w:tc>
          <w:tcPr>
            <w:tcW w:w="90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F1695B1" w14:textId="77777777" w:rsidR="008F3F0B" w:rsidRPr="008F3F0B" w:rsidRDefault="008F3F0B" w:rsidP="008F3F0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8F3F0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25</w:t>
            </w:r>
          </w:p>
        </w:tc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98F4E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04317711722</w:t>
            </w:r>
          </w:p>
        </w:tc>
        <w:tc>
          <w:tcPr>
            <w:tcW w:w="2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7B5B4E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ANSHIKA TYAGI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811F58" w14:textId="524ED301" w:rsidR="008F3F0B" w:rsidRPr="008F3F0B" w:rsidRDefault="008F3F0B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/>
              </w:rPr>
              <w:t>40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AFC336" w14:textId="33DA00A0" w:rsidR="008F3F0B" w:rsidRPr="008F3F0B" w:rsidRDefault="00B2209A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/>
              </w:rPr>
              <w:t>Forty</w:t>
            </w:r>
          </w:p>
        </w:tc>
      </w:tr>
      <w:tr w:rsidR="008F3F0B" w:rsidRPr="008F3F0B" w14:paraId="0F3FB0FB" w14:textId="50E0D186" w:rsidTr="008F3F0B">
        <w:trPr>
          <w:trHeight w:val="403"/>
        </w:trPr>
        <w:tc>
          <w:tcPr>
            <w:tcW w:w="90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5742317" w14:textId="77777777" w:rsidR="008F3F0B" w:rsidRPr="008F3F0B" w:rsidRDefault="008F3F0B" w:rsidP="008F3F0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8F3F0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26</w:t>
            </w:r>
          </w:p>
        </w:tc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3060A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04417711722</w:t>
            </w:r>
          </w:p>
        </w:tc>
        <w:tc>
          <w:tcPr>
            <w:tcW w:w="2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BBA1EC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Chaitanya Tyagi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4F91F8" w14:textId="1EF63F58" w:rsidR="008F3F0B" w:rsidRPr="008F3F0B" w:rsidRDefault="008F3F0B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/>
              </w:rPr>
              <w:t>35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D2D287" w14:textId="2946AC20" w:rsidR="008F3F0B" w:rsidRPr="008F3F0B" w:rsidRDefault="00B2209A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gramStart"/>
            <w:r>
              <w:rPr>
                <w:rFonts w:ascii="Calibri" w:eastAsia="Times New Roman" w:hAnsi="Calibri" w:cs="Calibri"/>
                <w:color w:val="000000"/>
                <w:lang w:val="en-IN"/>
              </w:rPr>
              <w:t>Thirty Five</w:t>
            </w:r>
            <w:proofErr w:type="gramEnd"/>
          </w:p>
        </w:tc>
      </w:tr>
      <w:tr w:rsidR="008F3F0B" w:rsidRPr="008F3F0B" w14:paraId="1AB57E00" w14:textId="41E35E82" w:rsidTr="008F3F0B">
        <w:trPr>
          <w:trHeight w:val="403"/>
        </w:trPr>
        <w:tc>
          <w:tcPr>
            <w:tcW w:w="90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9754349" w14:textId="77777777" w:rsidR="008F3F0B" w:rsidRPr="008F3F0B" w:rsidRDefault="008F3F0B" w:rsidP="008F3F0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8F3F0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27</w:t>
            </w:r>
          </w:p>
        </w:tc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3008A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04617711722</w:t>
            </w:r>
          </w:p>
        </w:tc>
        <w:tc>
          <w:tcPr>
            <w:tcW w:w="2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5890BE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Harsh Raj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EFA511" w14:textId="6B678EAC" w:rsidR="008F3F0B" w:rsidRPr="008F3F0B" w:rsidRDefault="008F3F0B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/>
              </w:rPr>
              <w:t>39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AAD766B" w14:textId="6E058B4C" w:rsidR="008F3F0B" w:rsidRPr="008F3F0B" w:rsidRDefault="00B2209A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gramStart"/>
            <w:r>
              <w:rPr>
                <w:rFonts w:ascii="Calibri" w:eastAsia="Times New Roman" w:hAnsi="Calibri" w:cs="Calibri"/>
                <w:color w:val="000000"/>
                <w:lang w:val="en-IN"/>
              </w:rPr>
              <w:t>Thirty Nine</w:t>
            </w:r>
            <w:proofErr w:type="gramEnd"/>
          </w:p>
        </w:tc>
      </w:tr>
      <w:tr w:rsidR="008F3F0B" w:rsidRPr="008F3F0B" w14:paraId="06984304" w14:textId="7BA4D4DD" w:rsidTr="008F3F0B">
        <w:trPr>
          <w:trHeight w:val="403"/>
        </w:trPr>
        <w:tc>
          <w:tcPr>
            <w:tcW w:w="90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FAF8997" w14:textId="77777777" w:rsidR="008F3F0B" w:rsidRPr="008F3F0B" w:rsidRDefault="008F3F0B" w:rsidP="008F3F0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8F3F0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lastRenderedPageBreak/>
              <w:t>28</w:t>
            </w:r>
          </w:p>
        </w:tc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E2A31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04917711722</w:t>
            </w:r>
          </w:p>
        </w:tc>
        <w:tc>
          <w:tcPr>
            <w:tcW w:w="2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E56675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 xml:space="preserve">Adarsh </w:t>
            </w:r>
            <w:proofErr w:type="spellStart"/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kumar</w:t>
            </w:r>
            <w:proofErr w:type="spellEnd"/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1C742F" w14:textId="74413832" w:rsidR="008F3F0B" w:rsidRPr="008F3F0B" w:rsidRDefault="008F3F0B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/>
              </w:rPr>
              <w:t>31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8714FF" w14:textId="1AA4B542" w:rsidR="008F3F0B" w:rsidRPr="008F3F0B" w:rsidRDefault="00B2209A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gramStart"/>
            <w:r>
              <w:rPr>
                <w:rFonts w:ascii="Calibri" w:eastAsia="Times New Roman" w:hAnsi="Calibri" w:cs="Calibri"/>
                <w:color w:val="000000"/>
                <w:lang w:val="en-IN"/>
              </w:rPr>
              <w:t>Thirty One</w:t>
            </w:r>
            <w:proofErr w:type="gramEnd"/>
          </w:p>
        </w:tc>
      </w:tr>
      <w:tr w:rsidR="008F3F0B" w:rsidRPr="008F3F0B" w14:paraId="24DE7460" w14:textId="423D7E70" w:rsidTr="008F3F0B">
        <w:trPr>
          <w:trHeight w:val="403"/>
        </w:trPr>
        <w:tc>
          <w:tcPr>
            <w:tcW w:w="90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A4F9FE3" w14:textId="77777777" w:rsidR="008F3F0B" w:rsidRPr="008F3F0B" w:rsidRDefault="008F3F0B" w:rsidP="008F3F0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8F3F0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29</w:t>
            </w:r>
          </w:p>
        </w:tc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57A1D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05117711722</w:t>
            </w:r>
          </w:p>
        </w:tc>
        <w:tc>
          <w:tcPr>
            <w:tcW w:w="2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1AA2A4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spellStart"/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Boudhyan</w:t>
            </w:r>
            <w:proofErr w:type="spellEnd"/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 xml:space="preserve"> Wason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00EFED" w14:textId="3046B77C" w:rsidR="008F3F0B" w:rsidRPr="008F3F0B" w:rsidRDefault="008F3F0B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/>
              </w:rPr>
              <w:t>35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2855A5" w14:textId="335D373B" w:rsidR="008F3F0B" w:rsidRPr="008F3F0B" w:rsidRDefault="00B2209A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gramStart"/>
            <w:r>
              <w:rPr>
                <w:rFonts w:ascii="Calibri" w:eastAsia="Times New Roman" w:hAnsi="Calibri" w:cs="Calibri"/>
                <w:color w:val="000000"/>
                <w:lang w:val="en-IN"/>
              </w:rPr>
              <w:t>Thirty Five</w:t>
            </w:r>
            <w:proofErr w:type="gramEnd"/>
          </w:p>
        </w:tc>
      </w:tr>
      <w:tr w:rsidR="008F3F0B" w:rsidRPr="008F3F0B" w14:paraId="5FADBFA7" w14:textId="426A754E" w:rsidTr="008F3F0B">
        <w:trPr>
          <w:trHeight w:val="403"/>
        </w:trPr>
        <w:tc>
          <w:tcPr>
            <w:tcW w:w="90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5235807" w14:textId="77777777" w:rsidR="008F3F0B" w:rsidRPr="008F3F0B" w:rsidRDefault="008F3F0B" w:rsidP="008F3F0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8F3F0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30</w:t>
            </w:r>
          </w:p>
        </w:tc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F4AD28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05217711722</w:t>
            </w:r>
          </w:p>
        </w:tc>
        <w:tc>
          <w:tcPr>
            <w:tcW w:w="2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A39C3E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SHABAN ALI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51FDC7" w14:textId="4449A9C0" w:rsidR="008F3F0B" w:rsidRPr="008F3F0B" w:rsidRDefault="008F3F0B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/>
              </w:rPr>
              <w:t>38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230D6D" w14:textId="2BEEE80D" w:rsidR="008F3F0B" w:rsidRPr="008F3F0B" w:rsidRDefault="00B2209A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gramStart"/>
            <w:r>
              <w:rPr>
                <w:rFonts w:ascii="Calibri" w:eastAsia="Times New Roman" w:hAnsi="Calibri" w:cs="Calibri"/>
                <w:color w:val="000000"/>
                <w:lang w:val="en-IN"/>
              </w:rPr>
              <w:t>Thirty Eight</w:t>
            </w:r>
            <w:proofErr w:type="gramEnd"/>
          </w:p>
        </w:tc>
      </w:tr>
      <w:tr w:rsidR="008F3F0B" w:rsidRPr="008F3F0B" w14:paraId="58153A69" w14:textId="20C6CB24" w:rsidTr="008F3F0B">
        <w:trPr>
          <w:trHeight w:val="403"/>
        </w:trPr>
        <w:tc>
          <w:tcPr>
            <w:tcW w:w="90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79E4E4C" w14:textId="77777777" w:rsidR="008F3F0B" w:rsidRPr="008F3F0B" w:rsidRDefault="008F3F0B" w:rsidP="008F3F0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8F3F0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31</w:t>
            </w:r>
          </w:p>
        </w:tc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2E9146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05717711722</w:t>
            </w:r>
          </w:p>
        </w:tc>
        <w:tc>
          <w:tcPr>
            <w:tcW w:w="2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881833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Rohit Rathore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EAC895" w14:textId="3E31BE1F" w:rsidR="008F3F0B" w:rsidRPr="008F3F0B" w:rsidRDefault="008F3F0B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/>
              </w:rPr>
              <w:t>27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6BF4EE" w14:textId="1D603A02" w:rsidR="008F3F0B" w:rsidRPr="008F3F0B" w:rsidRDefault="00B2209A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gramStart"/>
            <w:r>
              <w:rPr>
                <w:rFonts w:ascii="Calibri" w:eastAsia="Times New Roman" w:hAnsi="Calibri" w:cs="Calibri"/>
                <w:color w:val="000000"/>
                <w:lang w:val="en-IN"/>
              </w:rPr>
              <w:t>Twenty Seven</w:t>
            </w:r>
            <w:proofErr w:type="gramEnd"/>
          </w:p>
        </w:tc>
      </w:tr>
      <w:tr w:rsidR="008F3F0B" w:rsidRPr="008F3F0B" w14:paraId="4332F15E" w14:textId="19A00191" w:rsidTr="008F3F0B">
        <w:trPr>
          <w:trHeight w:val="403"/>
        </w:trPr>
        <w:tc>
          <w:tcPr>
            <w:tcW w:w="90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16EBED6" w14:textId="77777777" w:rsidR="008F3F0B" w:rsidRPr="008F3F0B" w:rsidRDefault="008F3F0B" w:rsidP="008F3F0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8F3F0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32</w:t>
            </w:r>
          </w:p>
        </w:tc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BF8C6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05817711722</w:t>
            </w:r>
          </w:p>
        </w:tc>
        <w:tc>
          <w:tcPr>
            <w:tcW w:w="2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A3A664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Ayush Khare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5894BF" w14:textId="59A2A7BA" w:rsidR="008F3F0B" w:rsidRPr="008F3F0B" w:rsidRDefault="008F3F0B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/>
              </w:rPr>
              <w:t>26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68C682" w14:textId="3B905917" w:rsidR="008F3F0B" w:rsidRPr="008F3F0B" w:rsidRDefault="00B2209A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gramStart"/>
            <w:r>
              <w:rPr>
                <w:rFonts w:ascii="Calibri" w:eastAsia="Times New Roman" w:hAnsi="Calibri" w:cs="Calibri"/>
                <w:color w:val="000000"/>
                <w:lang w:val="en-IN"/>
              </w:rPr>
              <w:t>Twenty Six</w:t>
            </w:r>
            <w:proofErr w:type="gramEnd"/>
          </w:p>
        </w:tc>
      </w:tr>
      <w:tr w:rsidR="008F3F0B" w:rsidRPr="008F3F0B" w14:paraId="2587BEA0" w14:textId="109430DC" w:rsidTr="008F3F0B">
        <w:trPr>
          <w:trHeight w:val="403"/>
        </w:trPr>
        <w:tc>
          <w:tcPr>
            <w:tcW w:w="90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4626EFB" w14:textId="77777777" w:rsidR="008F3F0B" w:rsidRPr="008F3F0B" w:rsidRDefault="008F3F0B" w:rsidP="008F3F0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8F3F0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33</w:t>
            </w:r>
          </w:p>
        </w:tc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83FC5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70117711722</w:t>
            </w:r>
          </w:p>
        </w:tc>
        <w:tc>
          <w:tcPr>
            <w:tcW w:w="2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C31EF7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Samay Dhoundiyal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CF9604" w14:textId="173215B8" w:rsidR="008F3F0B" w:rsidRPr="008F3F0B" w:rsidRDefault="008F3F0B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/>
              </w:rPr>
              <w:t>28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233447" w14:textId="03978A3D" w:rsidR="008F3F0B" w:rsidRPr="008F3F0B" w:rsidRDefault="00B2209A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gramStart"/>
            <w:r>
              <w:rPr>
                <w:rFonts w:ascii="Calibri" w:eastAsia="Times New Roman" w:hAnsi="Calibri" w:cs="Calibri"/>
                <w:color w:val="000000"/>
                <w:lang w:val="en-IN"/>
              </w:rPr>
              <w:t>Twenty Eight</w:t>
            </w:r>
            <w:proofErr w:type="gramEnd"/>
          </w:p>
        </w:tc>
      </w:tr>
      <w:tr w:rsidR="008F3F0B" w:rsidRPr="008F3F0B" w14:paraId="19A3308B" w14:textId="01993ECB" w:rsidTr="008F3F0B">
        <w:trPr>
          <w:trHeight w:val="403"/>
        </w:trPr>
        <w:tc>
          <w:tcPr>
            <w:tcW w:w="90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3A8D23F" w14:textId="77777777" w:rsidR="008F3F0B" w:rsidRPr="008F3F0B" w:rsidRDefault="008F3F0B" w:rsidP="008F3F0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8F3F0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34</w:t>
            </w:r>
          </w:p>
        </w:tc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697B9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35217711722</w:t>
            </w:r>
          </w:p>
        </w:tc>
        <w:tc>
          <w:tcPr>
            <w:tcW w:w="2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477011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Nishant Bagga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771F8A" w14:textId="50000ECB" w:rsidR="008F3F0B" w:rsidRPr="008F3F0B" w:rsidRDefault="008F3F0B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/>
              </w:rPr>
              <w:t>28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0AB1A8" w14:textId="7435190D" w:rsidR="008F3F0B" w:rsidRPr="008F3F0B" w:rsidRDefault="00B2209A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gramStart"/>
            <w:r>
              <w:rPr>
                <w:rFonts w:ascii="Calibri" w:eastAsia="Times New Roman" w:hAnsi="Calibri" w:cs="Calibri"/>
                <w:color w:val="000000"/>
                <w:lang w:val="en-IN"/>
              </w:rPr>
              <w:t>Twenty Eight</w:t>
            </w:r>
            <w:proofErr w:type="gramEnd"/>
          </w:p>
        </w:tc>
      </w:tr>
      <w:tr w:rsidR="008F3F0B" w:rsidRPr="008F3F0B" w14:paraId="793EB496" w14:textId="084E77EA" w:rsidTr="008F3F0B">
        <w:trPr>
          <w:trHeight w:val="403"/>
        </w:trPr>
        <w:tc>
          <w:tcPr>
            <w:tcW w:w="90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489FB58" w14:textId="77777777" w:rsidR="008F3F0B" w:rsidRPr="008F3F0B" w:rsidRDefault="008F3F0B" w:rsidP="008F3F0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8F3F0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35</w:t>
            </w:r>
          </w:p>
        </w:tc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C374F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35317711722</w:t>
            </w:r>
          </w:p>
        </w:tc>
        <w:tc>
          <w:tcPr>
            <w:tcW w:w="2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62B176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Lavanya Pundir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CEC463" w14:textId="3463052E" w:rsidR="008F3F0B" w:rsidRPr="008F3F0B" w:rsidRDefault="008F3F0B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/>
              </w:rPr>
              <w:t>37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5B1104" w14:textId="1A2CCFB9" w:rsidR="008F3F0B" w:rsidRPr="008F3F0B" w:rsidRDefault="00B2209A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gramStart"/>
            <w:r>
              <w:rPr>
                <w:rFonts w:ascii="Calibri" w:eastAsia="Times New Roman" w:hAnsi="Calibri" w:cs="Calibri"/>
                <w:color w:val="000000"/>
                <w:lang w:val="en-IN"/>
              </w:rPr>
              <w:t>Thirty Seven</w:t>
            </w:r>
            <w:proofErr w:type="gramEnd"/>
          </w:p>
        </w:tc>
      </w:tr>
      <w:tr w:rsidR="008F3F0B" w:rsidRPr="008F3F0B" w14:paraId="7C0BA13D" w14:textId="51A8AB75" w:rsidTr="008F3F0B">
        <w:trPr>
          <w:trHeight w:val="403"/>
        </w:trPr>
        <w:tc>
          <w:tcPr>
            <w:tcW w:w="90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5A2CB96" w14:textId="77777777" w:rsidR="008F3F0B" w:rsidRPr="008F3F0B" w:rsidRDefault="008F3F0B" w:rsidP="008F3F0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8F3F0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36</w:t>
            </w:r>
          </w:p>
        </w:tc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92551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35417711722</w:t>
            </w:r>
          </w:p>
        </w:tc>
        <w:tc>
          <w:tcPr>
            <w:tcW w:w="2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C95697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Drishti Gulati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6B1A0F" w14:textId="555F7800" w:rsidR="008F3F0B" w:rsidRPr="008F3F0B" w:rsidRDefault="008F3F0B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/>
              </w:rPr>
              <w:t>39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C67BA6" w14:textId="4B99C99D" w:rsidR="008F3F0B" w:rsidRPr="008F3F0B" w:rsidRDefault="00B2209A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gramStart"/>
            <w:r>
              <w:rPr>
                <w:rFonts w:ascii="Calibri" w:eastAsia="Times New Roman" w:hAnsi="Calibri" w:cs="Calibri"/>
                <w:color w:val="000000"/>
                <w:lang w:val="en-IN"/>
              </w:rPr>
              <w:t>Thirty Nine</w:t>
            </w:r>
            <w:proofErr w:type="gramEnd"/>
          </w:p>
        </w:tc>
      </w:tr>
      <w:tr w:rsidR="008F3F0B" w:rsidRPr="008F3F0B" w14:paraId="76F72653" w14:textId="2F826878" w:rsidTr="008F3F0B">
        <w:trPr>
          <w:trHeight w:val="403"/>
        </w:trPr>
        <w:tc>
          <w:tcPr>
            <w:tcW w:w="90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535AA47" w14:textId="77777777" w:rsidR="008F3F0B" w:rsidRPr="008F3F0B" w:rsidRDefault="008F3F0B" w:rsidP="008F3F0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8F3F0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37</w:t>
            </w:r>
          </w:p>
        </w:tc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24F37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35517711722</w:t>
            </w:r>
          </w:p>
        </w:tc>
        <w:tc>
          <w:tcPr>
            <w:tcW w:w="2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35E09F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Asmi Battu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8533B7" w14:textId="62C354F7" w:rsidR="008F3F0B" w:rsidRPr="008F3F0B" w:rsidRDefault="008F3F0B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/>
              </w:rPr>
              <w:t>31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EEA347" w14:textId="1F5B8A4B" w:rsidR="008F3F0B" w:rsidRPr="008F3F0B" w:rsidRDefault="00B2209A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gramStart"/>
            <w:r>
              <w:rPr>
                <w:rFonts w:ascii="Calibri" w:eastAsia="Times New Roman" w:hAnsi="Calibri" w:cs="Calibri"/>
                <w:color w:val="000000"/>
                <w:lang w:val="en-IN"/>
              </w:rPr>
              <w:t>Thirty One</w:t>
            </w:r>
            <w:proofErr w:type="gramEnd"/>
          </w:p>
        </w:tc>
      </w:tr>
      <w:tr w:rsidR="008F3F0B" w:rsidRPr="008F3F0B" w14:paraId="22151646" w14:textId="35FAB2E9" w:rsidTr="008F3F0B">
        <w:trPr>
          <w:trHeight w:val="403"/>
        </w:trPr>
        <w:tc>
          <w:tcPr>
            <w:tcW w:w="90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28633F2" w14:textId="77777777" w:rsidR="008F3F0B" w:rsidRPr="008F3F0B" w:rsidRDefault="008F3F0B" w:rsidP="008F3F0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8F3F0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38</w:t>
            </w:r>
          </w:p>
        </w:tc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36CB4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05917711722</w:t>
            </w:r>
          </w:p>
        </w:tc>
        <w:tc>
          <w:tcPr>
            <w:tcW w:w="2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EE3286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 xml:space="preserve">Aman </w:t>
            </w:r>
            <w:proofErr w:type="spellStart"/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sareen</w:t>
            </w:r>
            <w:proofErr w:type="spellEnd"/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1950FD" w14:textId="5237CFA3" w:rsidR="008F3F0B" w:rsidRPr="008F3F0B" w:rsidRDefault="008F3F0B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/>
              </w:rPr>
              <w:t>29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AE5F7F" w14:textId="05ED9996" w:rsidR="008F3F0B" w:rsidRPr="008F3F0B" w:rsidRDefault="00B2209A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gramStart"/>
            <w:r>
              <w:rPr>
                <w:rFonts w:ascii="Calibri" w:eastAsia="Times New Roman" w:hAnsi="Calibri" w:cs="Calibri"/>
                <w:color w:val="000000"/>
                <w:lang w:val="en-IN"/>
              </w:rPr>
              <w:t>Twenty Nine</w:t>
            </w:r>
            <w:proofErr w:type="gramEnd"/>
          </w:p>
        </w:tc>
      </w:tr>
      <w:tr w:rsidR="008F3F0B" w:rsidRPr="008F3F0B" w14:paraId="74B19935" w14:textId="55927695" w:rsidTr="008F3F0B">
        <w:trPr>
          <w:trHeight w:val="403"/>
        </w:trPr>
        <w:tc>
          <w:tcPr>
            <w:tcW w:w="90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E043BDF" w14:textId="77777777" w:rsidR="008F3F0B" w:rsidRPr="008F3F0B" w:rsidRDefault="008F3F0B" w:rsidP="008F3F0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8F3F0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39</w:t>
            </w:r>
          </w:p>
        </w:tc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799595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60117711723</w:t>
            </w:r>
          </w:p>
        </w:tc>
        <w:tc>
          <w:tcPr>
            <w:tcW w:w="2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6C381E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Arpit Gupta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3DAF50" w14:textId="34CDA57B" w:rsidR="008F3F0B" w:rsidRPr="008F3F0B" w:rsidRDefault="008F3F0B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/>
              </w:rPr>
              <w:t>33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DC1E3F" w14:textId="2E48E6D8" w:rsidR="008F3F0B" w:rsidRPr="008F3F0B" w:rsidRDefault="00B2209A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gramStart"/>
            <w:r>
              <w:rPr>
                <w:rFonts w:ascii="Calibri" w:eastAsia="Times New Roman" w:hAnsi="Calibri" w:cs="Calibri"/>
                <w:color w:val="000000"/>
                <w:lang w:val="en-IN"/>
              </w:rPr>
              <w:t>Thirty Three</w:t>
            </w:r>
            <w:proofErr w:type="gramEnd"/>
          </w:p>
        </w:tc>
      </w:tr>
      <w:tr w:rsidR="008F3F0B" w:rsidRPr="008F3F0B" w14:paraId="70597A48" w14:textId="0D815B37" w:rsidTr="008F3F0B">
        <w:trPr>
          <w:trHeight w:val="403"/>
        </w:trPr>
        <w:tc>
          <w:tcPr>
            <w:tcW w:w="90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C4F7CF0" w14:textId="77777777" w:rsidR="008F3F0B" w:rsidRPr="008F3F0B" w:rsidRDefault="008F3F0B" w:rsidP="008F3F0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8F3F0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40</w:t>
            </w:r>
          </w:p>
        </w:tc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78F899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60217711723</w:t>
            </w:r>
          </w:p>
        </w:tc>
        <w:tc>
          <w:tcPr>
            <w:tcW w:w="2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E5F79F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ALOK JAIN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84F1B4" w14:textId="7B75F25E" w:rsidR="008F3F0B" w:rsidRPr="008F3F0B" w:rsidRDefault="008F3F0B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/>
              </w:rPr>
              <w:t>35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94F811" w14:textId="36240A40" w:rsidR="008F3F0B" w:rsidRPr="008F3F0B" w:rsidRDefault="00B2209A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gramStart"/>
            <w:r>
              <w:rPr>
                <w:rFonts w:ascii="Calibri" w:eastAsia="Times New Roman" w:hAnsi="Calibri" w:cs="Calibri"/>
                <w:color w:val="000000"/>
                <w:lang w:val="en-IN"/>
              </w:rPr>
              <w:t>Thirty Five</w:t>
            </w:r>
            <w:proofErr w:type="gramEnd"/>
          </w:p>
        </w:tc>
      </w:tr>
      <w:tr w:rsidR="008F3F0B" w:rsidRPr="008F3F0B" w14:paraId="3081EF9A" w14:textId="0BFD68AA" w:rsidTr="008F3F0B">
        <w:trPr>
          <w:trHeight w:val="403"/>
        </w:trPr>
        <w:tc>
          <w:tcPr>
            <w:tcW w:w="90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3B50F2C" w14:textId="77777777" w:rsidR="008F3F0B" w:rsidRPr="008F3F0B" w:rsidRDefault="008F3F0B" w:rsidP="008F3F0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8F3F0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41</w:t>
            </w:r>
          </w:p>
        </w:tc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13DDEE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60317711723</w:t>
            </w:r>
          </w:p>
        </w:tc>
        <w:tc>
          <w:tcPr>
            <w:tcW w:w="2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35D039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SUNNY KUMAR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16331E" w14:textId="0B1B4734" w:rsidR="008F3F0B" w:rsidRPr="008F3F0B" w:rsidRDefault="008F3F0B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/>
              </w:rPr>
              <w:t>35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A4F5FC" w14:textId="779B0435" w:rsidR="008F3F0B" w:rsidRPr="008F3F0B" w:rsidRDefault="00B2209A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gramStart"/>
            <w:r>
              <w:rPr>
                <w:rFonts w:ascii="Calibri" w:eastAsia="Times New Roman" w:hAnsi="Calibri" w:cs="Calibri"/>
                <w:color w:val="000000"/>
                <w:lang w:val="en-IN"/>
              </w:rPr>
              <w:t>Thirty Five</w:t>
            </w:r>
            <w:proofErr w:type="gramEnd"/>
          </w:p>
        </w:tc>
      </w:tr>
      <w:tr w:rsidR="008F3F0B" w:rsidRPr="008F3F0B" w14:paraId="45D9C2A4" w14:textId="3A7D8F2D" w:rsidTr="008F3F0B">
        <w:trPr>
          <w:trHeight w:val="403"/>
        </w:trPr>
        <w:tc>
          <w:tcPr>
            <w:tcW w:w="90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3D1B912" w14:textId="77777777" w:rsidR="008F3F0B" w:rsidRPr="008F3F0B" w:rsidRDefault="008F3F0B" w:rsidP="008F3F0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8F3F0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42</w:t>
            </w:r>
          </w:p>
        </w:tc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59E04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60417711723</w:t>
            </w:r>
          </w:p>
        </w:tc>
        <w:tc>
          <w:tcPr>
            <w:tcW w:w="2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7BB4F4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Suraj Kumar Gupta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C8774C" w14:textId="51FC6279" w:rsidR="008F3F0B" w:rsidRPr="008F3F0B" w:rsidRDefault="008F3F0B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/>
              </w:rPr>
              <w:t>37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EA87E3" w14:textId="76AF2730" w:rsidR="008F3F0B" w:rsidRPr="008F3F0B" w:rsidRDefault="00B2209A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proofErr w:type="gramStart"/>
            <w:r>
              <w:rPr>
                <w:rFonts w:ascii="Calibri" w:eastAsia="Times New Roman" w:hAnsi="Calibri" w:cs="Calibri"/>
                <w:color w:val="000000"/>
                <w:lang w:val="en-IN"/>
              </w:rPr>
              <w:t>Thirty Seven</w:t>
            </w:r>
            <w:proofErr w:type="gramEnd"/>
          </w:p>
        </w:tc>
      </w:tr>
      <w:tr w:rsidR="008F3F0B" w:rsidRPr="008F3F0B" w14:paraId="46D471D0" w14:textId="296C07CD" w:rsidTr="008F3F0B">
        <w:trPr>
          <w:trHeight w:val="403"/>
        </w:trPr>
        <w:tc>
          <w:tcPr>
            <w:tcW w:w="90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E0CEACA" w14:textId="77777777" w:rsidR="008F3F0B" w:rsidRPr="008F3F0B" w:rsidRDefault="008F3F0B" w:rsidP="008F3F0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8F3F0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43</w:t>
            </w:r>
          </w:p>
        </w:tc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981FB9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60517711723</w:t>
            </w:r>
          </w:p>
        </w:tc>
        <w:tc>
          <w:tcPr>
            <w:tcW w:w="2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05DBF7" w14:textId="77777777" w:rsidR="008F3F0B" w:rsidRPr="008F3F0B" w:rsidRDefault="008F3F0B" w:rsidP="008F3F0B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8F3F0B">
              <w:rPr>
                <w:rFonts w:ascii="Calibri" w:eastAsia="Times New Roman" w:hAnsi="Calibri" w:cs="Calibri"/>
                <w:color w:val="000000"/>
                <w:lang w:val="en-IN"/>
              </w:rPr>
              <w:t>RITESH KUMAR SARKAR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6E379D" w14:textId="62762AA8" w:rsidR="008F3F0B" w:rsidRPr="008F3F0B" w:rsidRDefault="008F3F0B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/>
              </w:rPr>
              <w:t>30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741286" w14:textId="1E717D5A" w:rsidR="008F3F0B" w:rsidRPr="008F3F0B" w:rsidRDefault="00B2209A" w:rsidP="008F3F0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/>
              </w:rPr>
              <w:t xml:space="preserve">Thirty </w:t>
            </w:r>
          </w:p>
        </w:tc>
      </w:tr>
    </w:tbl>
    <w:p w14:paraId="225D24A4" w14:textId="77777777" w:rsidR="00F93CD6" w:rsidRDefault="00F93CD6" w:rsidP="00F93CD6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sectPr w:rsidR="00F93CD6">
      <w:footerReference w:type="default" r:id="rId56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4114A6" w14:textId="77777777" w:rsidR="00411880" w:rsidRDefault="00411880" w:rsidP="003B43D2">
      <w:pPr>
        <w:spacing w:line="240" w:lineRule="auto"/>
      </w:pPr>
      <w:r>
        <w:separator/>
      </w:r>
    </w:p>
  </w:endnote>
  <w:endnote w:type="continuationSeparator" w:id="0">
    <w:p w14:paraId="6A0AE061" w14:textId="77777777" w:rsidR="00411880" w:rsidRDefault="00411880" w:rsidP="003B43D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584441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EBBCD4" w14:textId="6A39AEE2" w:rsidR="00C70210" w:rsidRDefault="00C7021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B117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6A8973A" w14:textId="77777777" w:rsidR="00C70210" w:rsidRDefault="00C70210">
    <w:pPr>
      <w:pStyle w:val="Footer"/>
    </w:pPr>
  </w:p>
  <w:p w14:paraId="4AB970D3" w14:textId="77777777" w:rsidR="00C70210" w:rsidRDefault="00C7021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AFD12D" w14:textId="77777777" w:rsidR="00411880" w:rsidRDefault="00411880" w:rsidP="003B43D2">
      <w:pPr>
        <w:spacing w:line="240" w:lineRule="auto"/>
      </w:pPr>
      <w:r>
        <w:separator/>
      </w:r>
    </w:p>
  </w:footnote>
  <w:footnote w:type="continuationSeparator" w:id="0">
    <w:p w14:paraId="63827D7E" w14:textId="77777777" w:rsidR="00411880" w:rsidRDefault="00411880" w:rsidP="003B43D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6D2F9F"/>
    <w:multiLevelType w:val="multilevel"/>
    <w:tmpl w:val="698A3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832124"/>
    <w:multiLevelType w:val="multilevel"/>
    <w:tmpl w:val="541E7F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2D2C79"/>
    <w:multiLevelType w:val="multilevel"/>
    <w:tmpl w:val="B388F2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3928F6"/>
    <w:multiLevelType w:val="hybridMultilevel"/>
    <w:tmpl w:val="CE46F112"/>
    <w:lvl w:ilvl="0" w:tplc="F2F0AA68">
      <w:start w:val="1"/>
      <w:numFmt w:val="lowerRoman"/>
      <w:lvlText w:val="(%1)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3E508F"/>
    <w:multiLevelType w:val="multilevel"/>
    <w:tmpl w:val="7E029E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C3C0F3D"/>
    <w:multiLevelType w:val="multilevel"/>
    <w:tmpl w:val="7CD8D6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D1F0AAA"/>
    <w:multiLevelType w:val="multilevel"/>
    <w:tmpl w:val="A4C82C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D260F4B"/>
    <w:multiLevelType w:val="multilevel"/>
    <w:tmpl w:val="EB4C54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DAB1181"/>
    <w:multiLevelType w:val="hybridMultilevel"/>
    <w:tmpl w:val="F51A8A32"/>
    <w:lvl w:ilvl="0" w:tplc="DE18FEFE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3A076F"/>
    <w:multiLevelType w:val="hybridMultilevel"/>
    <w:tmpl w:val="20E8B2CC"/>
    <w:lvl w:ilvl="0" w:tplc="7ADE1A8E">
      <w:start w:val="2"/>
      <w:numFmt w:val="bullet"/>
      <w:lvlText w:val="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751084"/>
    <w:multiLevelType w:val="multilevel"/>
    <w:tmpl w:val="8EE2FC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7BD66E6"/>
    <w:multiLevelType w:val="multilevel"/>
    <w:tmpl w:val="89ECAE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83C637D"/>
    <w:multiLevelType w:val="hybridMultilevel"/>
    <w:tmpl w:val="9398D8FA"/>
    <w:lvl w:ilvl="0" w:tplc="0680D52C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A1C4EFE"/>
    <w:multiLevelType w:val="multilevel"/>
    <w:tmpl w:val="51EA09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AE5748E"/>
    <w:multiLevelType w:val="multilevel"/>
    <w:tmpl w:val="9A0AE34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1C5F2AC8"/>
    <w:multiLevelType w:val="multilevel"/>
    <w:tmpl w:val="CCDE09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F0F4C42"/>
    <w:multiLevelType w:val="hybridMultilevel"/>
    <w:tmpl w:val="38C07D84"/>
    <w:lvl w:ilvl="0" w:tplc="13FE4DCE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6FD7D0F"/>
    <w:multiLevelType w:val="multilevel"/>
    <w:tmpl w:val="15302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82C6817"/>
    <w:multiLevelType w:val="multilevel"/>
    <w:tmpl w:val="F40AC9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89C2F23"/>
    <w:multiLevelType w:val="multilevel"/>
    <w:tmpl w:val="315E30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A7572C1"/>
    <w:multiLevelType w:val="multilevel"/>
    <w:tmpl w:val="28D24A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2B6F0FAF"/>
    <w:multiLevelType w:val="multilevel"/>
    <w:tmpl w:val="C95C76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1CC0CAE"/>
    <w:multiLevelType w:val="hybridMultilevel"/>
    <w:tmpl w:val="85023AD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1F0C9E"/>
    <w:multiLevelType w:val="multilevel"/>
    <w:tmpl w:val="5C7A35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8E44958"/>
    <w:multiLevelType w:val="multilevel"/>
    <w:tmpl w:val="D1D458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3B6D0245"/>
    <w:multiLevelType w:val="hybridMultilevel"/>
    <w:tmpl w:val="E1286B98"/>
    <w:lvl w:ilvl="0" w:tplc="08DC60AA">
      <w:start w:val="1"/>
      <w:numFmt w:val="decimal"/>
      <w:lvlText w:val="%1."/>
      <w:lvlJc w:val="left"/>
      <w:pPr>
        <w:ind w:left="720" w:hanging="360"/>
      </w:pPr>
      <w:rPr>
        <w:rFonts w:ascii="Times New Roman" w:eastAsia="Arial" w:hAnsi="Times New Roman" w:cs="Times New Roman" w:hint="default"/>
        <w:color w:val="000000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B8F0C54"/>
    <w:multiLevelType w:val="multilevel"/>
    <w:tmpl w:val="53C066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3E3547B7"/>
    <w:multiLevelType w:val="multilevel"/>
    <w:tmpl w:val="021414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3F585910"/>
    <w:multiLevelType w:val="multilevel"/>
    <w:tmpl w:val="08D674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40E0147D"/>
    <w:multiLevelType w:val="hybridMultilevel"/>
    <w:tmpl w:val="652A732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0F07F9C"/>
    <w:multiLevelType w:val="hybridMultilevel"/>
    <w:tmpl w:val="FE4EB52E"/>
    <w:lvl w:ilvl="0" w:tplc="1A5CA86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2015ED1"/>
    <w:multiLevelType w:val="multilevel"/>
    <w:tmpl w:val="6528286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3EA3054"/>
    <w:multiLevelType w:val="multilevel"/>
    <w:tmpl w:val="9A60DE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49E92E93"/>
    <w:multiLevelType w:val="hybridMultilevel"/>
    <w:tmpl w:val="7C86BAF8"/>
    <w:lvl w:ilvl="0" w:tplc="6D222324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C6866EB"/>
    <w:multiLevelType w:val="hybridMultilevel"/>
    <w:tmpl w:val="27184F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F1D4D30"/>
    <w:multiLevelType w:val="multilevel"/>
    <w:tmpl w:val="5AF03C7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32"/>
        <w:szCs w:val="32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6" w15:restartNumberingAfterBreak="0">
    <w:nsid w:val="4F2A3A19"/>
    <w:multiLevelType w:val="multilevel"/>
    <w:tmpl w:val="429A7A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55E90686"/>
    <w:multiLevelType w:val="multilevel"/>
    <w:tmpl w:val="F410C0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5E676397"/>
    <w:multiLevelType w:val="hybridMultilevel"/>
    <w:tmpl w:val="498005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F323EB0"/>
    <w:multiLevelType w:val="multilevel"/>
    <w:tmpl w:val="69488F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57F1045"/>
    <w:multiLevelType w:val="hybridMultilevel"/>
    <w:tmpl w:val="048CD824"/>
    <w:lvl w:ilvl="0" w:tplc="935E2AD8">
      <w:start w:val="1"/>
      <w:numFmt w:val="lowerRoman"/>
      <w:lvlText w:val="(%1)"/>
      <w:lvlJc w:val="left"/>
      <w:pPr>
        <w:ind w:left="1440" w:hanging="720"/>
      </w:pPr>
      <w:rPr>
        <w:rFonts w:ascii="Times New Roman" w:eastAsia="Times New Roman" w:hAnsi="Times New Roman" w:cs="Times New Roman" w:hint="default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597285C"/>
    <w:multiLevelType w:val="multilevel"/>
    <w:tmpl w:val="1CA2E7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6A1917B6"/>
    <w:multiLevelType w:val="hybridMultilevel"/>
    <w:tmpl w:val="17986F86"/>
    <w:lvl w:ilvl="0" w:tplc="EE50031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6BE74AF9"/>
    <w:multiLevelType w:val="multilevel"/>
    <w:tmpl w:val="131C7C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6CA84784"/>
    <w:multiLevelType w:val="multilevel"/>
    <w:tmpl w:val="B3C884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0140D3F"/>
    <w:multiLevelType w:val="multilevel"/>
    <w:tmpl w:val="D7A447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726A0F9A"/>
    <w:multiLevelType w:val="multilevel"/>
    <w:tmpl w:val="8D9642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72917440"/>
    <w:multiLevelType w:val="multilevel"/>
    <w:tmpl w:val="331AC7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749D7D60"/>
    <w:multiLevelType w:val="multilevel"/>
    <w:tmpl w:val="510E1B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7B1F302F"/>
    <w:multiLevelType w:val="hybridMultilevel"/>
    <w:tmpl w:val="59FEF808"/>
    <w:lvl w:ilvl="0" w:tplc="FEEC5ACA">
      <w:start w:val="1"/>
      <w:numFmt w:val="decimal"/>
      <w:lvlText w:val="%1)"/>
      <w:lvlJc w:val="left"/>
      <w:pPr>
        <w:ind w:left="1080" w:hanging="360"/>
      </w:pPr>
      <w:rPr>
        <w:rFonts w:ascii="Times New Roman" w:eastAsia="Times New Roman" w:hAnsi="Times New Roman" w:cs="Times New Roman" w:hint="default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7C466A75"/>
    <w:multiLevelType w:val="hybridMultilevel"/>
    <w:tmpl w:val="A37C7146"/>
    <w:lvl w:ilvl="0" w:tplc="1A9411D6">
      <w:start w:val="1"/>
      <w:numFmt w:val="bullet"/>
      <w:lvlText w:val=""/>
      <w:lvlJc w:val="left"/>
      <w:pPr>
        <w:ind w:left="1080" w:hanging="360"/>
      </w:pPr>
      <w:rPr>
        <w:rFonts w:ascii="Wingdings" w:eastAsia="Calibri" w:hAnsi="Wingdings" w:cs="Times New Roman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1" w15:restartNumberingAfterBreak="0">
    <w:nsid w:val="7E4A2BBB"/>
    <w:multiLevelType w:val="multilevel"/>
    <w:tmpl w:val="AB14B0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7F176671"/>
    <w:multiLevelType w:val="multilevel"/>
    <w:tmpl w:val="AE8A6CE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637178491">
    <w:abstractNumId w:val="25"/>
  </w:num>
  <w:num w:numId="2" w16cid:durableId="1254780538">
    <w:abstractNumId w:val="51"/>
  </w:num>
  <w:num w:numId="3" w16cid:durableId="350031802">
    <w:abstractNumId w:val="0"/>
  </w:num>
  <w:num w:numId="4" w16cid:durableId="1830512322">
    <w:abstractNumId w:val="49"/>
  </w:num>
  <w:num w:numId="5" w16cid:durableId="490099566">
    <w:abstractNumId w:val="42"/>
  </w:num>
  <w:num w:numId="6" w16cid:durableId="1146779500">
    <w:abstractNumId w:val="40"/>
  </w:num>
  <w:num w:numId="7" w16cid:durableId="2084066533">
    <w:abstractNumId w:val="33"/>
  </w:num>
  <w:num w:numId="8" w16cid:durableId="1190876332">
    <w:abstractNumId w:val="30"/>
  </w:num>
  <w:num w:numId="9" w16cid:durableId="547762451">
    <w:abstractNumId w:val="31"/>
  </w:num>
  <w:num w:numId="10" w16cid:durableId="684867935">
    <w:abstractNumId w:val="3"/>
  </w:num>
  <w:num w:numId="11" w16cid:durableId="1110275426">
    <w:abstractNumId w:val="16"/>
  </w:num>
  <w:num w:numId="12" w16cid:durableId="1088887640">
    <w:abstractNumId w:val="12"/>
  </w:num>
  <w:num w:numId="13" w16cid:durableId="19472328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23379112">
    <w:abstractNumId w:val="9"/>
  </w:num>
  <w:num w:numId="15" w16cid:durableId="1906183618">
    <w:abstractNumId w:val="50"/>
  </w:num>
  <w:num w:numId="16" w16cid:durableId="299457106">
    <w:abstractNumId w:val="29"/>
  </w:num>
  <w:num w:numId="17" w16cid:durableId="52896405">
    <w:abstractNumId w:val="24"/>
  </w:num>
  <w:num w:numId="18" w16cid:durableId="777919079">
    <w:abstractNumId w:val="15"/>
  </w:num>
  <w:num w:numId="19" w16cid:durableId="1748647084">
    <w:abstractNumId w:val="28"/>
  </w:num>
  <w:num w:numId="20" w16cid:durableId="1858882216">
    <w:abstractNumId w:val="11"/>
  </w:num>
  <w:num w:numId="21" w16cid:durableId="1679499871">
    <w:abstractNumId w:val="13"/>
  </w:num>
  <w:num w:numId="22" w16cid:durableId="108668977">
    <w:abstractNumId w:val="26"/>
  </w:num>
  <w:num w:numId="23" w16cid:durableId="1899777629">
    <w:abstractNumId w:val="2"/>
  </w:num>
  <w:num w:numId="24" w16cid:durableId="363482215">
    <w:abstractNumId w:val="23"/>
  </w:num>
  <w:num w:numId="25" w16cid:durableId="1889416051">
    <w:abstractNumId w:val="44"/>
  </w:num>
  <w:num w:numId="26" w16cid:durableId="1315795936">
    <w:abstractNumId w:val="21"/>
  </w:num>
  <w:num w:numId="27" w16cid:durableId="332799069">
    <w:abstractNumId w:val="45"/>
  </w:num>
  <w:num w:numId="28" w16cid:durableId="178207305">
    <w:abstractNumId w:val="47"/>
  </w:num>
  <w:num w:numId="29" w16cid:durableId="1614438953">
    <w:abstractNumId w:val="32"/>
  </w:num>
  <w:num w:numId="30" w16cid:durableId="25643723">
    <w:abstractNumId w:val="27"/>
  </w:num>
  <w:num w:numId="31" w16cid:durableId="960569387">
    <w:abstractNumId w:val="48"/>
  </w:num>
  <w:num w:numId="32" w16cid:durableId="1279217429">
    <w:abstractNumId w:val="10"/>
  </w:num>
  <w:num w:numId="33" w16cid:durableId="819200003">
    <w:abstractNumId w:val="7"/>
  </w:num>
  <w:num w:numId="34" w16cid:durableId="1001734345">
    <w:abstractNumId w:val="19"/>
  </w:num>
  <w:num w:numId="35" w16cid:durableId="407194874">
    <w:abstractNumId w:val="5"/>
  </w:num>
  <w:num w:numId="36" w16cid:durableId="2054648236">
    <w:abstractNumId w:val="1"/>
  </w:num>
  <w:num w:numId="37" w16cid:durableId="2046326389">
    <w:abstractNumId w:val="43"/>
  </w:num>
  <w:num w:numId="38" w16cid:durableId="1603151977">
    <w:abstractNumId w:val="4"/>
  </w:num>
  <w:num w:numId="39" w16cid:durableId="2046060498">
    <w:abstractNumId w:val="20"/>
  </w:num>
  <w:num w:numId="40" w16cid:durableId="1501119925">
    <w:abstractNumId w:val="37"/>
  </w:num>
  <w:num w:numId="41" w16cid:durableId="1952586835">
    <w:abstractNumId w:val="46"/>
  </w:num>
  <w:num w:numId="42" w16cid:durableId="1783304275">
    <w:abstractNumId w:val="36"/>
  </w:num>
  <w:num w:numId="43" w16cid:durableId="1282497240">
    <w:abstractNumId w:val="41"/>
  </w:num>
  <w:num w:numId="44" w16cid:durableId="890727524">
    <w:abstractNumId w:val="17"/>
  </w:num>
  <w:num w:numId="45" w16cid:durableId="1465853182">
    <w:abstractNumId w:val="18"/>
  </w:num>
  <w:num w:numId="46" w16cid:durableId="1375278753">
    <w:abstractNumId w:val="6"/>
  </w:num>
  <w:num w:numId="47" w16cid:durableId="902567264">
    <w:abstractNumId w:val="39"/>
  </w:num>
  <w:num w:numId="48" w16cid:durableId="2123066877">
    <w:abstractNumId w:val="22"/>
  </w:num>
  <w:num w:numId="49" w16cid:durableId="1176576456">
    <w:abstractNumId w:val="34"/>
  </w:num>
  <w:num w:numId="50" w16cid:durableId="30347505">
    <w:abstractNumId w:val="35"/>
  </w:num>
  <w:num w:numId="51" w16cid:durableId="1528710514">
    <w:abstractNumId w:val="8"/>
  </w:num>
  <w:num w:numId="52" w16cid:durableId="684862489">
    <w:abstractNumId w:val="14"/>
  </w:num>
  <w:num w:numId="53" w16cid:durableId="1293898163">
    <w:abstractNumId w:val="52"/>
  </w:num>
  <w:num w:numId="54" w16cid:durableId="922421010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xMLKwtDQzNrIwNbBU0lEKTi0uzszPAykwrgUAmVBY5SwAAAA="/>
  </w:docVars>
  <w:rsids>
    <w:rsidRoot w:val="00032A6F"/>
    <w:rsid w:val="00032A6F"/>
    <w:rsid w:val="00033496"/>
    <w:rsid w:val="00084C49"/>
    <w:rsid w:val="000A0FFB"/>
    <w:rsid w:val="000C0F55"/>
    <w:rsid w:val="000D025E"/>
    <w:rsid w:val="00112E6A"/>
    <w:rsid w:val="001177BD"/>
    <w:rsid w:val="00140429"/>
    <w:rsid w:val="00167F80"/>
    <w:rsid w:val="001C47C9"/>
    <w:rsid w:val="001F4394"/>
    <w:rsid w:val="00226451"/>
    <w:rsid w:val="00231FDE"/>
    <w:rsid w:val="00242D09"/>
    <w:rsid w:val="002A0E20"/>
    <w:rsid w:val="002D10F3"/>
    <w:rsid w:val="002D584D"/>
    <w:rsid w:val="0030341A"/>
    <w:rsid w:val="0035561E"/>
    <w:rsid w:val="003A2A0A"/>
    <w:rsid w:val="003B41C3"/>
    <w:rsid w:val="003B43D2"/>
    <w:rsid w:val="003C468E"/>
    <w:rsid w:val="003C6763"/>
    <w:rsid w:val="00406160"/>
    <w:rsid w:val="00411880"/>
    <w:rsid w:val="0044413D"/>
    <w:rsid w:val="00462923"/>
    <w:rsid w:val="00490B5F"/>
    <w:rsid w:val="004B00AE"/>
    <w:rsid w:val="004C6E01"/>
    <w:rsid w:val="004D7A40"/>
    <w:rsid w:val="004E3A80"/>
    <w:rsid w:val="00525176"/>
    <w:rsid w:val="005263D6"/>
    <w:rsid w:val="00537F4A"/>
    <w:rsid w:val="005471E4"/>
    <w:rsid w:val="005502F2"/>
    <w:rsid w:val="0058270C"/>
    <w:rsid w:val="00586B34"/>
    <w:rsid w:val="005B1170"/>
    <w:rsid w:val="005D11B2"/>
    <w:rsid w:val="005F5EDF"/>
    <w:rsid w:val="006067EF"/>
    <w:rsid w:val="006271E5"/>
    <w:rsid w:val="006379EA"/>
    <w:rsid w:val="00646E96"/>
    <w:rsid w:val="00680F66"/>
    <w:rsid w:val="00682231"/>
    <w:rsid w:val="00690813"/>
    <w:rsid w:val="006B0654"/>
    <w:rsid w:val="006C2B19"/>
    <w:rsid w:val="006D7203"/>
    <w:rsid w:val="007051A7"/>
    <w:rsid w:val="00715E3B"/>
    <w:rsid w:val="007447AA"/>
    <w:rsid w:val="007647CB"/>
    <w:rsid w:val="0076799D"/>
    <w:rsid w:val="00775719"/>
    <w:rsid w:val="00775C04"/>
    <w:rsid w:val="00780679"/>
    <w:rsid w:val="00783163"/>
    <w:rsid w:val="00791581"/>
    <w:rsid w:val="0079205C"/>
    <w:rsid w:val="007D38FB"/>
    <w:rsid w:val="0080743E"/>
    <w:rsid w:val="008316DC"/>
    <w:rsid w:val="00834B45"/>
    <w:rsid w:val="00841E8F"/>
    <w:rsid w:val="008476BD"/>
    <w:rsid w:val="00852BD7"/>
    <w:rsid w:val="00873C61"/>
    <w:rsid w:val="00895F48"/>
    <w:rsid w:val="008C353E"/>
    <w:rsid w:val="008D52F3"/>
    <w:rsid w:val="008F1A10"/>
    <w:rsid w:val="008F3F0B"/>
    <w:rsid w:val="00901E85"/>
    <w:rsid w:val="009042D5"/>
    <w:rsid w:val="00946EC8"/>
    <w:rsid w:val="009534D0"/>
    <w:rsid w:val="00960414"/>
    <w:rsid w:val="009A4004"/>
    <w:rsid w:val="00A11519"/>
    <w:rsid w:val="00A17294"/>
    <w:rsid w:val="00A40AC0"/>
    <w:rsid w:val="00A4594A"/>
    <w:rsid w:val="00A87CF5"/>
    <w:rsid w:val="00AE5422"/>
    <w:rsid w:val="00AF7FB8"/>
    <w:rsid w:val="00B2209A"/>
    <w:rsid w:val="00B34C9A"/>
    <w:rsid w:val="00B73DC6"/>
    <w:rsid w:val="00BA0323"/>
    <w:rsid w:val="00BA3719"/>
    <w:rsid w:val="00BB1AFF"/>
    <w:rsid w:val="00BB6C57"/>
    <w:rsid w:val="00BC5055"/>
    <w:rsid w:val="00C15A54"/>
    <w:rsid w:val="00C36953"/>
    <w:rsid w:val="00C60C3B"/>
    <w:rsid w:val="00C70210"/>
    <w:rsid w:val="00C70C2D"/>
    <w:rsid w:val="00CA53EF"/>
    <w:rsid w:val="00CE7891"/>
    <w:rsid w:val="00D0086C"/>
    <w:rsid w:val="00D16AE4"/>
    <w:rsid w:val="00D70CD2"/>
    <w:rsid w:val="00D71DA1"/>
    <w:rsid w:val="00D81FE6"/>
    <w:rsid w:val="00D91105"/>
    <w:rsid w:val="00DB0898"/>
    <w:rsid w:val="00DB7975"/>
    <w:rsid w:val="00DD3248"/>
    <w:rsid w:val="00DE7FC0"/>
    <w:rsid w:val="00DF069C"/>
    <w:rsid w:val="00E14D26"/>
    <w:rsid w:val="00E908F3"/>
    <w:rsid w:val="00E94DBE"/>
    <w:rsid w:val="00EA566B"/>
    <w:rsid w:val="00EA5A8E"/>
    <w:rsid w:val="00ED635A"/>
    <w:rsid w:val="00F0102A"/>
    <w:rsid w:val="00F41D5D"/>
    <w:rsid w:val="00F65764"/>
    <w:rsid w:val="00F81B87"/>
    <w:rsid w:val="00F8203E"/>
    <w:rsid w:val="00F93CD6"/>
    <w:rsid w:val="00FB179D"/>
    <w:rsid w:val="00FF1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033A0"/>
  <w15:docId w15:val="{BD0EDF96-F3D5-4582-A87D-1336D41AF7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Pr>
      <w:rFonts w:ascii="Calibri" w:eastAsia="Calibri" w:hAnsi="Calibri" w:cs="Calibri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1"/>
    <w:qFormat/>
    <w:rsid w:val="00F81B8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81B8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1B87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DE7F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paragraph" w:customStyle="1" w:styleId="TableParagraph">
    <w:name w:val="Table Paragraph"/>
    <w:basedOn w:val="Normal"/>
    <w:uiPriority w:val="1"/>
    <w:qFormat/>
    <w:rsid w:val="00406160"/>
    <w:pPr>
      <w:widowControl w:val="0"/>
      <w:autoSpaceDE w:val="0"/>
      <w:autoSpaceDN w:val="0"/>
      <w:spacing w:line="240" w:lineRule="auto"/>
    </w:pPr>
    <w:rPr>
      <w:rFonts w:ascii="Times New Roman" w:eastAsia="Times New Roman" w:hAnsi="Times New Roman" w:cs="Times New Roman"/>
      <w:lang w:val="en-US" w:eastAsia="en-US"/>
    </w:rPr>
  </w:style>
  <w:style w:type="table" w:styleId="TableGrid">
    <w:name w:val="Table Grid"/>
    <w:basedOn w:val="TableNormal"/>
    <w:uiPriority w:val="39"/>
    <w:rsid w:val="00406160"/>
    <w:pPr>
      <w:spacing w:line="240" w:lineRule="auto"/>
    </w:pPr>
    <w:rPr>
      <w:rFonts w:asciiTheme="minorHAnsi" w:eastAsiaTheme="minorHAnsi" w:hAnsiTheme="minorHAnsi" w:cstheme="minorBidi"/>
      <w:lang w:val="en-IN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406160"/>
    <w:pPr>
      <w:autoSpaceDE w:val="0"/>
      <w:autoSpaceDN w:val="0"/>
      <w:adjustRightInd w:val="0"/>
      <w:spacing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IN" w:eastAsia="en-US"/>
    </w:rPr>
  </w:style>
  <w:style w:type="paragraph" w:styleId="Header">
    <w:name w:val="header"/>
    <w:basedOn w:val="Normal"/>
    <w:link w:val="HeaderChar"/>
    <w:uiPriority w:val="99"/>
    <w:unhideWhenUsed/>
    <w:rsid w:val="003B43D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43D2"/>
  </w:style>
  <w:style w:type="paragraph" w:styleId="Footer">
    <w:name w:val="footer"/>
    <w:basedOn w:val="Normal"/>
    <w:link w:val="FooterChar"/>
    <w:uiPriority w:val="99"/>
    <w:unhideWhenUsed/>
    <w:rsid w:val="003B43D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43D2"/>
  </w:style>
  <w:style w:type="character" w:customStyle="1" w:styleId="topic-highlight">
    <w:name w:val="topic-highlight"/>
    <w:basedOn w:val="DefaultParagraphFont"/>
    <w:rsid w:val="0035561E"/>
  </w:style>
  <w:style w:type="paragraph" w:styleId="NoSpacing">
    <w:name w:val="No Spacing"/>
    <w:uiPriority w:val="1"/>
    <w:qFormat/>
    <w:rsid w:val="0035561E"/>
    <w:pPr>
      <w:spacing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TitleChar">
    <w:name w:val="Title Char"/>
    <w:basedOn w:val="DefaultParagraphFont"/>
    <w:link w:val="Title"/>
    <w:uiPriority w:val="1"/>
    <w:rsid w:val="0035561E"/>
    <w:rPr>
      <w:sz w:val="52"/>
      <w:szCs w:val="52"/>
    </w:rPr>
  </w:style>
  <w:style w:type="character" w:styleId="Strong">
    <w:name w:val="Strong"/>
    <w:basedOn w:val="DefaultParagraphFont"/>
    <w:uiPriority w:val="22"/>
    <w:qFormat/>
    <w:rsid w:val="0035561E"/>
    <w:rPr>
      <w:b/>
      <w:bCs/>
    </w:rPr>
  </w:style>
  <w:style w:type="table" w:customStyle="1" w:styleId="Style45">
    <w:name w:val="_Style 45"/>
    <w:basedOn w:val="TableNormal"/>
    <w:qFormat/>
    <w:rsid w:val="001C47C9"/>
    <w:pPr>
      <w:spacing w:line="240" w:lineRule="auto"/>
    </w:pPr>
    <w:rPr>
      <w:rFonts w:asciiTheme="minorHAnsi" w:eastAsiaTheme="minorEastAsia" w:hAnsiTheme="minorHAnsi" w:cstheme="minorBidi"/>
      <w:sz w:val="20"/>
      <w:szCs w:val="20"/>
      <w:lang w:val="en-IN"/>
    </w:rPr>
    <w:tblPr>
      <w:tblInd w:w="0" w:type="nil"/>
      <w:tblCellMar>
        <w:top w:w="115" w:type="dxa"/>
        <w:left w:w="115" w:type="dxa"/>
        <w:bottom w:w="115" w:type="dxa"/>
        <w:right w:w="115" w:type="dxa"/>
      </w:tblCellMar>
    </w:tblPr>
    <w:tblStylePr w:type="firstRow">
      <w:pPr>
        <w:jc w:val="center"/>
      </w:pPr>
      <w:rPr>
        <w:rFonts w:ascii="Times New Roman" w:eastAsia="Times New Roman" w:hAnsi="Times New Roman" w:cs="Times New Roman"/>
        <w:b/>
      </w:rPr>
      <w:tblPr/>
      <w:tcPr>
        <w:shd w:val="clear" w:color="auto" w:fill="D5DCE4"/>
        <w:vAlign w:val="center"/>
      </w:tcPr>
    </w:tblStylePr>
    <w:tblStylePr w:type="lastRow">
      <w:rPr>
        <w:b/>
      </w:rPr>
      <w:tblPr/>
      <w:tcPr>
        <w:tcBorders>
          <w:top w:val="single" w:sz="4" w:space="0" w:color="BFBFB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FFFFF"/>
      </w:tcPr>
    </w:tblStylePr>
    <w:tblStylePr w:type="band1Horz">
      <w:tblPr/>
      <w:tcPr>
        <w:shd w:val="clear" w:color="auto" w:fill="FFFFF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45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1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975077">
          <w:marLeft w:val="20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00702">
          <w:marLeft w:val="208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73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1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571319">
          <w:marLeft w:val="-11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6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7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9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7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343113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jpeg"/><Relationship Id="rId47" Type="http://schemas.openxmlformats.org/officeDocument/2006/relationships/image" Target="media/image40.jpeg"/><Relationship Id="rId50" Type="http://schemas.openxmlformats.org/officeDocument/2006/relationships/image" Target="media/image43.jpg"/><Relationship Id="rId55" Type="http://schemas.openxmlformats.org/officeDocument/2006/relationships/image" Target="media/image48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jpeg"/><Relationship Id="rId53" Type="http://schemas.openxmlformats.org/officeDocument/2006/relationships/image" Target="media/image46.png"/><Relationship Id="rId58" Type="http://schemas.openxmlformats.org/officeDocument/2006/relationships/theme" Target="theme/theme1.xml"/><Relationship Id="rId5" Type="http://schemas.openxmlformats.org/officeDocument/2006/relationships/webSettings" Target="webSettings.xml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jpeg"/><Relationship Id="rId56" Type="http://schemas.openxmlformats.org/officeDocument/2006/relationships/footer" Target="footer1.xml"/><Relationship Id="rId8" Type="http://schemas.openxmlformats.org/officeDocument/2006/relationships/image" Target="media/image1.jp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jpeg"/><Relationship Id="rId20" Type="http://schemas.openxmlformats.org/officeDocument/2006/relationships/image" Target="media/image13.png"/><Relationship Id="rId41" Type="http://schemas.openxmlformats.org/officeDocument/2006/relationships/image" Target="media/image34.jpeg"/><Relationship Id="rId54" Type="http://schemas.openxmlformats.org/officeDocument/2006/relationships/image" Target="media/image4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jpg"/><Relationship Id="rId57" Type="http://schemas.openxmlformats.org/officeDocument/2006/relationships/fontTable" Target="fontTable.xml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F3CBCA-C761-425B-BF6D-9197B396AB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53</Pages>
  <Words>1595</Words>
  <Characters>9095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ishti</dc:creator>
  <cp:lastModifiedBy>Kunsh Sabharwal</cp:lastModifiedBy>
  <cp:revision>7</cp:revision>
  <dcterms:created xsi:type="dcterms:W3CDTF">2024-07-25T07:18:00Z</dcterms:created>
  <dcterms:modified xsi:type="dcterms:W3CDTF">2025-04-13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121f1bc8030b32b159b4f95ac5026e315c34cf5505e48cf8b84154f9ab8d09</vt:lpwstr>
  </property>
</Properties>
</file>